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theme/themeOverride2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4AC2F" w14:textId="77777777" w:rsidR="005A653D" w:rsidRPr="00DB2F65" w:rsidRDefault="005A653D" w:rsidP="005A653D">
      <w:pPr>
        <w:jc w:val="right"/>
        <w:rPr>
          <w:rFonts w:ascii="CIDFont+F1" w:eastAsiaTheme="minorHAnsi" w:hAnsi="CIDFont+F1" w:cs="CIDFont+F1"/>
          <w:sz w:val="19"/>
          <w:szCs w:val="19"/>
          <w:lang w:val="en-IN"/>
          <w14:ligatures w14:val="standardContextual"/>
        </w:rPr>
      </w:pPr>
    </w:p>
    <w:p w14:paraId="1B5E38D4" w14:textId="77777777" w:rsidR="005A653D" w:rsidRPr="00F163F3" w:rsidRDefault="005A653D" w:rsidP="005A653D">
      <w:pPr>
        <w:spacing w:after="60" w:line="240" w:lineRule="auto"/>
        <w:jc w:val="center"/>
        <w:rPr>
          <w:rFonts w:ascii="Times New Roman" w:eastAsia="MS Mincho" w:hAnsi="Times New Roman"/>
          <w:b/>
          <w:sz w:val="20"/>
          <w:szCs w:val="20"/>
          <w:lang w:val="en-IN" w:eastAsia="ja-JP"/>
        </w:rPr>
      </w:pPr>
      <w:r w:rsidRPr="00F163F3">
        <w:rPr>
          <w:rFonts w:ascii="Times New Roman" w:eastAsia="Times New Roman" w:hAnsi="Times New Roman"/>
          <w:noProof/>
          <w:color w:val="000000"/>
          <w:sz w:val="20"/>
          <w:szCs w:val="20"/>
          <w14:ligatures w14:val="standardContextua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30AEC6" wp14:editId="3EADA0DF">
                <wp:simplePos x="0" y="0"/>
                <wp:positionH relativeFrom="column">
                  <wp:posOffset>4991100</wp:posOffset>
                </wp:positionH>
                <wp:positionV relativeFrom="paragraph">
                  <wp:posOffset>-95250</wp:posOffset>
                </wp:positionV>
                <wp:extent cx="1181100" cy="771525"/>
                <wp:effectExtent l="0" t="0" r="1905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7715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A68DC3B" w14:textId="77777777" w:rsidR="005A653D" w:rsidRPr="00434B2C" w:rsidRDefault="005A653D" w:rsidP="005A653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="Times New Roman" w:eastAsiaTheme="minorHAnsi" w:hAnsi="Times New Roman"/>
                                <w:b/>
                                <w:sz w:val="21"/>
                                <w:szCs w:val="21"/>
                                <w14:ligatures w14:val="standardContextual"/>
                              </w:rPr>
                            </w:pPr>
                            <w:r w:rsidRPr="00434B2C">
                              <w:rPr>
                                <w:rFonts w:ascii="Times New Roman" w:eastAsiaTheme="minorHAnsi" w:hAnsi="Times New Roman"/>
                                <w:b/>
                                <w:sz w:val="21"/>
                                <w:szCs w:val="21"/>
                                <w14:ligatures w14:val="standardContextual"/>
                              </w:rPr>
                              <w:t>Mode of Exam</w:t>
                            </w:r>
                          </w:p>
                          <w:p w14:paraId="33D5A870" w14:textId="77777777" w:rsidR="005A653D" w:rsidRPr="00434B2C" w:rsidRDefault="005A653D" w:rsidP="005A653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="Times New Roman" w:eastAsiaTheme="minorHAnsi" w:hAnsi="Times New Roman"/>
                                <w:b/>
                                <w:sz w:val="21"/>
                                <w:szCs w:val="21"/>
                                <w14:ligatures w14:val="standardContextual"/>
                              </w:rPr>
                            </w:pPr>
                            <w:r w:rsidRPr="00434B2C">
                              <w:rPr>
                                <w:rFonts w:ascii="Times New Roman" w:eastAsiaTheme="minorHAnsi" w:hAnsi="Times New Roman"/>
                                <w:b/>
                                <w:sz w:val="21"/>
                                <w:szCs w:val="21"/>
                                <w14:ligatures w14:val="standardContextual"/>
                              </w:rPr>
                              <w:t>OFFLINE</w:t>
                            </w:r>
                          </w:p>
                          <w:p w14:paraId="26ABA4D5" w14:textId="3B215159" w:rsidR="005A653D" w:rsidRPr="00434B2C" w:rsidRDefault="00856A90" w:rsidP="005A653D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434B2C">
                              <w:rPr>
                                <w:rFonts w:ascii="Times New Roman" w:eastAsiaTheme="minorHAnsi" w:hAnsi="Times New Roman"/>
                                <w:b/>
                                <w:sz w:val="21"/>
                                <w:szCs w:val="21"/>
                                <w14:ligatures w14:val="standardContextual"/>
                              </w:rPr>
                              <w:t>SET 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30AEC6" id="Rectangle 2" o:spid="_x0000_s1026" style="position:absolute;left:0;text-align:left;margin-left:393pt;margin-top:-7.5pt;width:93pt;height:60.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" fillcolor="window" strokecolor="#70ad47" strokeweight="1pt">
                <v:textbox>
                  <w:txbxContent>
                    <w:p w14:paraId="4A68DC3B" w14:textId="77777777" w:rsidR="005A653D" w:rsidRPr="00434B2C" w:rsidRDefault="005A653D" w:rsidP="005A653D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="Times New Roman" w:eastAsiaTheme="minorHAnsi" w:hAnsi="Times New Roman"/>
                          <w:b/>
                          <w:sz w:val="21"/>
                          <w:szCs w:val="21"/>
                          <w14:ligatures w14:val="standardContextual"/>
                        </w:rPr>
                      </w:pPr>
                      <w:r w:rsidRPr="00434B2C">
                        <w:rPr>
                          <w:rFonts w:ascii="Times New Roman" w:eastAsiaTheme="minorHAnsi" w:hAnsi="Times New Roman"/>
                          <w:b/>
                          <w:sz w:val="21"/>
                          <w:szCs w:val="21"/>
                          <w14:ligatures w14:val="standardContextual"/>
                        </w:rPr>
                        <w:t>Mode of Exam</w:t>
                      </w:r>
                    </w:p>
                    <w:p w14:paraId="33D5A870" w14:textId="77777777" w:rsidR="005A653D" w:rsidRPr="00434B2C" w:rsidRDefault="005A653D" w:rsidP="005A653D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="Times New Roman" w:eastAsiaTheme="minorHAnsi" w:hAnsi="Times New Roman"/>
                          <w:b/>
                          <w:sz w:val="21"/>
                          <w:szCs w:val="21"/>
                          <w14:ligatures w14:val="standardContextual"/>
                        </w:rPr>
                      </w:pPr>
                      <w:r w:rsidRPr="00434B2C">
                        <w:rPr>
                          <w:rFonts w:ascii="Times New Roman" w:eastAsiaTheme="minorHAnsi" w:hAnsi="Times New Roman"/>
                          <w:b/>
                          <w:sz w:val="21"/>
                          <w:szCs w:val="21"/>
                          <w14:ligatures w14:val="standardContextual"/>
                        </w:rPr>
                        <w:t>OFFLINE</w:t>
                      </w:r>
                    </w:p>
                    <w:p w14:paraId="26ABA4D5" w14:textId="3B215159" w:rsidR="005A653D" w:rsidRPr="00434B2C" w:rsidRDefault="00856A90" w:rsidP="005A653D">
                      <w:pPr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434B2C">
                        <w:rPr>
                          <w:rFonts w:ascii="Times New Roman" w:eastAsiaTheme="minorHAnsi" w:hAnsi="Times New Roman"/>
                          <w:b/>
                          <w:sz w:val="21"/>
                          <w:szCs w:val="21"/>
                          <w14:ligatures w14:val="standardContextual"/>
                        </w:rPr>
                        <w:t>SET D</w:t>
                      </w:r>
                    </w:p>
                  </w:txbxContent>
                </v:textbox>
              </v:rect>
            </w:pict>
          </mc:Fallback>
        </mc:AlternateContent>
      </w:r>
      <w:r w:rsidRPr="00F163F3">
        <w:rPr>
          <w:rFonts w:ascii="Times New Roman" w:eastAsia="Times New Roman" w:hAnsi="Times New Roman"/>
          <w:noProof/>
          <w:color w:val="000000"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260154AB" wp14:editId="1C19ECCE">
            <wp:simplePos x="0" y="0"/>
            <wp:positionH relativeFrom="column">
              <wp:posOffset>-22859</wp:posOffset>
            </wp:positionH>
            <wp:positionV relativeFrom="paragraph">
              <wp:posOffset>0</wp:posOffset>
            </wp:positionV>
            <wp:extent cx="1143000" cy="830580"/>
            <wp:effectExtent l="0" t="0" r="0" b="7620"/>
            <wp:wrapNone/>
            <wp:docPr id="3" name="Picture 1" descr="SRM Institute of Science and Technology Vector Logo - (.SVG + .PNG) -  VectorLogoSeek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RM Institute of Science and Technology Vector Logo - (.SVG + .PNG) -  VectorLogoSeek.Com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9885" cy="835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163F3">
        <w:rPr>
          <w:rFonts w:ascii="Times New Roman" w:eastAsia="MS Mincho" w:hAnsi="Times New Roman"/>
          <w:b/>
          <w:sz w:val="20"/>
          <w:szCs w:val="20"/>
          <w:lang w:val="en-IN" w:eastAsia="ja-JP"/>
        </w:rPr>
        <w:t>SRM Institute of Science and Technology</w:t>
      </w:r>
    </w:p>
    <w:p w14:paraId="08B6E7DF" w14:textId="77777777" w:rsidR="005A653D" w:rsidRPr="00F163F3" w:rsidRDefault="005A653D" w:rsidP="005A653D">
      <w:pPr>
        <w:tabs>
          <w:tab w:val="center" w:pos="4513"/>
          <w:tab w:val="right" w:pos="9026"/>
        </w:tabs>
        <w:spacing w:after="60" w:line="240" w:lineRule="auto"/>
        <w:rPr>
          <w:rFonts w:ascii="Times New Roman" w:eastAsia="MS Mincho" w:hAnsi="Times New Roman"/>
          <w:b/>
          <w:sz w:val="20"/>
          <w:szCs w:val="20"/>
          <w:lang w:val="en-IN" w:eastAsia="ja-JP"/>
        </w:rPr>
      </w:pPr>
      <w:r w:rsidRPr="00F163F3">
        <w:rPr>
          <w:rFonts w:ascii="Times New Roman" w:eastAsia="MS Mincho" w:hAnsi="Times New Roman"/>
          <w:b/>
          <w:sz w:val="20"/>
          <w:szCs w:val="20"/>
          <w:lang w:val="en-IN" w:eastAsia="ja-JP"/>
        </w:rPr>
        <w:tab/>
        <w:t xml:space="preserve">      College of Engineering and Technology </w:t>
      </w:r>
    </w:p>
    <w:p w14:paraId="6BEA1B18" w14:textId="77777777" w:rsidR="005A653D" w:rsidRPr="00F163F3" w:rsidRDefault="005A653D" w:rsidP="005A653D">
      <w:pPr>
        <w:tabs>
          <w:tab w:val="center" w:pos="4513"/>
          <w:tab w:val="right" w:pos="9026"/>
        </w:tabs>
        <w:spacing w:after="60" w:line="240" w:lineRule="auto"/>
        <w:rPr>
          <w:rFonts w:ascii="Times New Roman" w:eastAsia="MS Mincho" w:hAnsi="Times New Roman"/>
          <w:b/>
          <w:sz w:val="20"/>
          <w:szCs w:val="20"/>
          <w:lang w:val="en-IN" w:eastAsia="ja-JP"/>
        </w:rPr>
      </w:pPr>
      <w:r w:rsidRPr="00F163F3">
        <w:rPr>
          <w:rFonts w:ascii="Times New Roman" w:eastAsia="MS Mincho" w:hAnsi="Times New Roman"/>
          <w:b/>
          <w:sz w:val="20"/>
          <w:szCs w:val="20"/>
          <w:lang w:val="en-IN" w:eastAsia="ja-JP"/>
        </w:rPr>
        <w:tab/>
        <w:t>School of Computing</w:t>
      </w:r>
    </w:p>
    <w:p w14:paraId="0F1E53B2" w14:textId="77777777" w:rsidR="005A653D" w:rsidRPr="00F163F3" w:rsidRDefault="005A653D" w:rsidP="005A653D">
      <w:pPr>
        <w:pBdr>
          <w:bottom w:val="single" w:sz="6" w:space="1" w:color="auto"/>
        </w:pBdr>
        <w:spacing w:after="0" w:line="360" w:lineRule="auto"/>
        <w:jc w:val="center"/>
        <w:rPr>
          <w:rFonts w:ascii="Times New Roman" w:eastAsia="MS Mincho" w:hAnsi="Times New Roman"/>
          <w:sz w:val="20"/>
          <w:szCs w:val="20"/>
          <w:lang w:val="en-IN" w:eastAsia="ja-JP"/>
        </w:rPr>
      </w:pPr>
      <w:r w:rsidRPr="00F163F3">
        <w:rPr>
          <w:rFonts w:ascii="Times New Roman" w:eastAsia="MS Mincho" w:hAnsi="Times New Roman"/>
          <w:sz w:val="20"/>
          <w:szCs w:val="20"/>
          <w:lang w:val="en-IN" w:eastAsia="ja-JP"/>
        </w:rPr>
        <w:t>SR</w:t>
      </w:r>
      <w:r>
        <w:rPr>
          <w:rFonts w:ascii="Times New Roman" w:eastAsia="MS Mincho" w:hAnsi="Times New Roman"/>
          <w:sz w:val="20"/>
          <w:szCs w:val="20"/>
          <w:lang w:val="en-IN" w:eastAsia="ja-JP"/>
        </w:rPr>
        <w:t xml:space="preserve">       SR</w:t>
      </w:r>
      <w:r w:rsidRPr="00F163F3">
        <w:rPr>
          <w:rFonts w:ascii="Times New Roman" w:eastAsia="MS Mincho" w:hAnsi="Times New Roman"/>
          <w:sz w:val="20"/>
          <w:szCs w:val="20"/>
          <w:lang w:val="en-IN" w:eastAsia="ja-JP"/>
        </w:rPr>
        <w:t xml:space="preserve">M Nagar, </w:t>
      </w:r>
      <w:proofErr w:type="spellStart"/>
      <w:r w:rsidRPr="00F163F3">
        <w:rPr>
          <w:rFonts w:ascii="Times New Roman" w:eastAsia="MS Mincho" w:hAnsi="Times New Roman"/>
          <w:sz w:val="20"/>
          <w:szCs w:val="20"/>
          <w:lang w:val="en-IN" w:eastAsia="ja-JP"/>
        </w:rPr>
        <w:t>Kattankulathur</w:t>
      </w:r>
      <w:proofErr w:type="spellEnd"/>
      <w:r w:rsidRPr="00F163F3">
        <w:rPr>
          <w:rFonts w:ascii="Times New Roman" w:eastAsia="MS Mincho" w:hAnsi="Times New Roman"/>
          <w:sz w:val="20"/>
          <w:szCs w:val="20"/>
          <w:lang w:val="en-IN" w:eastAsia="ja-JP"/>
        </w:rPr>
        <w:t xml:space="preserve"> – 603203, Chengalpattu District, </w:t>
      </w:r>
      <w:proofErr w:type="spellStart"/>
      <w:r w:rsidRPr="00F163F3">
        <w:rPr>
          <w:rFonts w:ascii="Times New Roman" w:eastAsia="MS Mincho" w:hAnsi="Times New Roman"/>
          <w:sz w:val="20"/>
          <w:szCs w:val="20"/>
          <w:lang w:val="en-IN" w:eastAsia="ja-JP"/>
        </w:rPr>
        <w:t>Tamilnadu</w:t>
      </w:r>
      <w:proofErr w:type="spellEnd"/>
    </w:p>
    <w:p w14:paraId="197D7D67" w14:textId="77777777" w:rsidR="005A653D" w:rsidRDefault="005A653D" w:rsidP="005A653D">
      <w:pPr>
        <w:pBdr>
          <w:bottom w:val="single" w:sz="6" w:space="1" w:color="auto"/>
        </w:pBdr>
        <w:spacing w:after="0" w:line="360" w:lineRule="auto"/>
        <w:jc w:val="center"/>
        <w:rPr>
          <w:rFonts w:ascii="Times New Roman" w:eastAsia="MS Mincho" w:hAnsi="Times New Roman"/>
          <w:b/>
          <w:sz w:val="20"/>
          <w:szCs w:val="20"/>
          <w:lang w:val="en-IN" w:eastAsia="ja-JP"/>
        </w:rPr>
      </w:pPr>
      <w:r w:rsidRPr="00F163F3">
        <w:rPr>
          <w:rFonts w:ascii="Times New Roman" w:eastAsia="MS Mincho" w:hAnsi="Times New Roman"/>
          <w:b/>
          <w:sz w:val="20"/>
          <w:szCs w:val="20"/>
          <w:lang w:val="en-IN" w:eastAsia="ja-JP"/>
        </w:rPr>
        <w:t>Academic Year: 202</w:t>
      </w:r>
      <w:r>
        <w:rPr>
          <w:rFonts w:ascii="Times New Roman" w:eastAsia="MS Mincho" w:hAnsi="Times New Roman"/>
          <w:b/>
          <w:sz w:val="20"/>
          <w:szCs w:val="20"/>
          <w:lang w:val="en-IN" w:eastAsia="ja-JP"/>
        </w:rPr>
        <w:t>3-24</w:t>
      </w:r>
      <w:r w:rsidRPr="00F163F3">
        <w:rPr>
          <w:rFonts w:ascii="Times New Roman" w:eastAsia="MS Mincho" w:hAnsi="Times New Roman"/>
          <w:b/>
          <w:sz w:val="20"/>
          <w:szCs w:val="20"/>
          <w:lang w:val="en-IN" w:eastAsia="ja-JP"/>
        </w:rPr>
        <w:t xml:space="preserve"> (ODD</w:t>
      </w:r>
      <w:r>
        <w:rPr>
          <w:rFonts w:ascii="Times New Roman" w:eastAsia="MS Mincho" w:hAnsi="Times New Roman"/>
          <w:b/>
          <w:sz w:val="20"/>
          <w:szCs w:val="20"/>
          <w:lang w:val="en-IN" w:eastAsia="ja-JP"/>
        </w:rPr>
        <w:t xml:space="preserve"> SMESTER</w:t>
      </w:r>
      <w:r w:rsidRPr="00F163F3">
        <w:rPr>
          <w:rFonts w:ascii="Times New Roman" w:eastAsia="MS Mincho" w:hAnsi="Times New Roman"/>
          <w:b/>
          <w:sz w:val="20"/>
          <w:szCs w:val="20"/>
          <w:lang w:val="en-IN" w:eastAsia="ja-JP"/>
        </w:rPr>
        <w:t>)</w:t>
      </w:r>
    </w:p>
    <w:tbl>
      <w:tblPr>
        <w:tblW w:w="9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8"/>
        <w:gridCol w:w="107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742"/>
        <w:gridCol w:w="742"/>
        <w:gridCol w:w="742"/>
      </w:tblGrid>
      <w:tr w:rsidR="00755BBB" w:rsidRPr="00185037" w14:paraId="10047FD5" w14:textId="77777777" w:rsidTr="00C84416">
        <w:trPr>
          <w:trHeight w:val="343"/>
        </w:trPr>
        <w:tc>
          <w:tcPr>
            <w:tcW w:w="718" w:type="dxa"/>
            <w:shd w:val="clear" w:color="auto" w:fill="auto"/>
          </w:tcPr>
          <w:p w14:paraId="2D090C1A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bookmarkStart w:id="0" w:name="_Hlk81403135"/>
            <w:proofErr w:type="spellStart"/>
            <w:r w:rsidRPr="00185037">
              <w:rPr>
                <w:rFonts w:ascii="Times New Roman" w:hAnsi="Times New Roman"/>
                <w:b/>
                <w:bCs/>
              </w:rPr>
              <w:t>S.No</w:t>
            </w:r>
            <w:proofErr w:type="spellEnd"/>
            <w:r w:rsidRPr="00185037">
              <w:rPr>
                <w:rFonts w:ascii="Times New Roman" w:hAnsi="Times New Roman"/>
                <w:b/>
                <w:bCs/>
              </w:rPr>
              <w:t>.</w:t>
            </w:r>
          </w:p>
        </w:tc>
        <w:tc>
          <w:tcPr>
            <w:tcW w:w="1072" w:type="dxa"/>
            <w:shd w:val="clear" w:color="auto" w:fill="auto"/>
          </w:tcPr>
          <w:p w14:paraId="4F221823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185037">
              <w:rPr>
                <w:rFonts w:ascii="Times New Roman" w:hAnsi="Times New Roman"/>
                <w:b/>
                <w:bCs/>
              </w:rPr>
              <w:t>Course Outcome</w:t>
            </w:r>
          </w:p>
        </w:tc>
        <w:tc>
          <w:tcPr>
            <w:tcW w:w="632" w:type="dxa"/>
            <w:shd w:val="clear" w:color="auto" w:fill="auto"/>
          </w:tcPr>
          <w:p w14:paraId="6A04D69F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185037">
              <w:rPr>
                <w:rFonts w:ascii="Times New Roman" w:hAnsi="Times New Roman"/>
                <w:b/>
                <w:bCs/>
              </w:rPr>
              <w:t>PO1</w:t>
            </w:r>
          </w:p>
        </w:tc>
        <w:tc>
          <w:tcPr>
            <w:tcW w:w="632" w:type="dxa"/>
            <w:shd w:val="clear" w:color="auto" w:fill="auto"/>
          </w:tcPr>
          <w:p w14:paraId="56AA7EC8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185037">
              <w:rPr>
                <w:rFonts w:ascii="Times New Roman" w:hAnsi="Times New Roman"/>
                <w:b/>
                <w:bCs/>
              </w:rPr>
              <w:t>PO2</w:t>
            </w:r>
          </w:p>
        </w:tc>
        <w:tc>
          <w:tcPr>
            <w:tcW w:w="632" w:type="dxa"/>
            <w:shd w:val="clear" w:color="auto" w:fill="auto"/>
          </w:tcPr>
          <w:p w14:paraId="65CEA382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185037">
              <w:rPr>
                <w:rFonts w:ascii="Times New Roman" w:hAnsi="Times New Roman"/>
                <w:b/>
                <w:bCs/>
              </w:rPr>
              <w:t>PO3</w:t>
            </w:r>
          </w:p>
        </w:tc>
        <w:tc>
          <w:tcPr>
            <w:tcW w:w="632" w:type="dxa"/>
            <w:shd w:val="clear" w:color="auto" w:fill="auto"/>
          </w:tcPr>
          <w:p w14:paraId="43639ECC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185037">
              <w:rPr>
                <w:rFonts w:ascii="Times New Roman" w:hAnsi="Times New Roman"/>
                <w:b/>
                <w:bCs/>
              </w:rPr>
              <w:t>PO4</w:t>
            </w:r>
          </w:p>
        </w:tc>
        <w:tc>
          <w:tcPr>
            <w:tcW w:w="632" w:type="dxa"/>
            <w:shd w:val="clear" w:color="auto" w:fill="auto"/>
          </w:tcPr>
          <w:p w14:paraId="5FCFD984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185037">
              <w:rPr>
                <w:rFonts w:ascii="Times New Roman" w:hAnsi="Times New Roman"/>
                <w:b/>
                <w:bCs/>
              </w:rPr>
              <w:t>PO5</w:t>
            </w:r>
          </w:p>
        </w:tc>
        <w:tc>
          <w:tcPr>
            <w:tcW w:w="632" w:type="dxa"/>
            <w:shd w:val="clear" w:color="auto" w:fill="auto"/>
          </w:tcPr>
          <w:p w14:paraId="43D87BE3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185037">
              <w:rPr>
                <w:rFonts w:ascii="Times New Roman" w:hAnsi="Times New Roman"/>
                <w:b/>
                <w:bCs/>
              </w:rPr>
              <w:t>PO6</w:t>
            </w:r>
          </w:p>
        </w:tc>
        <w:tc>
          <w:tcPr>
            <w:tcW w:w="632" w:type="dxa"/>
            <w:shd w:val="clear" w:color="auto" w:fill="auto"/>
          </w:tcPr>
          <w:p w14:paraId="6315929F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185037">
              <w:rPr>
                <w:rFonts w:ascii="Times New Roman" w:hAnsi="Times New Roman"/>
                <w:b/>
                <w:bCs/>
              </w:rPr>
              <w:t>PO7</w:t>
            </w:r>
          </w:p>
        </w:tc>
        <w:tc>
          <w:tcPr>
            <w:tcW w:w="632" w:type="dxa"/>
            <w:shd w:val="clear" w:color="auto" w:fill="auto"/>
          </w:tcPr>
          <w:p w14:paraId="4DA6D1D3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185037">
              <w:rPr>
                <w:rFonts w:ascii="Times New Roman" w:hAnsi="Times New Roman"/>
                <w:b/>
                <w:bCs/>
              </w:rPr>
              <w:t>PO8</w:t>
            </w:r>
          </w:p>
        </w:tc>
        <w:tc>
          <w:tcPr>
            <w:tcW w:w="632" w:type="dxa"/>
            <w:shd w:val="clear" w:color="auto" w:fill="auto"/>
          </w:tcPr>
          <w:p w14:paraId="13CC735B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185037">
              <w:rPr>
                <w:rFonts w:ascii="Times New Roman" w:hAnsi="Times New Roman"/>
                <w:b/>
                <w:bCs/>
              </w:rPr>
              <w:t>PO9</w:t>
            </w:r>
          </w:p>
        </w:tc>
        <w:tc>
          <w:tcPr>
            <w:tcW w:w="742" w:type="dxa"/>
            <w:shd w:val="clear" w:color="auto" w:fill="auto"/>
          </w:tcPr>
          <w:p w14:paraId="25722C86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185037">
              <w:rPr>
                <w:rFonts w:ascii="Times New Roman" w:hAnsi="Times New Roman"/>
                <w:b/>
                <w:bCs/>
              </w:rPr>
              <w:t>PO10</w:t>
            </w:r>
          </w:p>
        </w:tc>
        <w:tc>
          <w:tcPr>
            <w:tcW w:w="742" w:type="dxa"/>
            <w:shd w:val="clear" w:color="auto" w:fill="auto"/>
          </w:tcPr>
          <w:p w14:paraId="2822C894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185037">
              <w:rPr>
                <w:rFonts w:ascii="Times New Roman" w:hAnsi="Times New Roman"/>
                <w:b/>
                <w:bCs/>
              </w:rPr>
              <w:t>PO11</w:t>
            </w:r>
          </w:p>
        </w:tc>
        <w:tc>
          <w:tcPr>
            <w:tcW w:w="742" w:type="dxa"/>
            <w:shd w:val="clear" w:color="auto" w:fill="auto"/>
          </w:tcPr>
          <w:p w14:paraId="59759C92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185037">
              <w:rPr>
                <w:rFonts w:ascii="Times New Roman" w:hAnsi="Times New Roman"/>
                <w:b/>
                <w:bCs/>
              </w:rPr>
              <w:t>PO12</w:t>
            </w:r>
          </w:p>
        </w:tc>
      </w:tr>
      <w:tr w:rsidR="00755BBB" w:rsidRPr="00185037" w14:paraId="2F7D3F02" w14:textId="77777777" w:rsidTr="00C84416">
        <w:trPr>
          <w:trHeight w:val="361"/>
        </w:trPr>
        <w:tc>
          <w:tcPr>
            <w:tcW w:w="718" w:type="dxa"/>
            <w:shd w:val="clear" w:color="auto" w:fill="auto"/>
          </w:tcPr>
          <w:p w14:paraId="17A8CC59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1</w:t>
            </w:r>
          </w:p>
        </w:tc>
        <w:tc>
          <w:tcPr>
            <w:tcW w:w="1072" w:type="dxa"/>
            <w:shd w:val="clear" w:color="auto" w:fill="FFFFFF"/>
            <w:vAlign w:val="center"/>
          </w:tcPr>
          <w:p w14:paraId="41B42E20" w14:textId="77777777" w:rsidR="00755BBB" w:rsidRPr="00185037" w:rsidRDefault="00755BBB" w:rsidP="002E3669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185037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IN"/>
              </w:rPr>
              <w:t>CO1</w:t>
            </w:r>
          </w:p>
        </w:tc>
        <w:tc>
          <w:tcPr>
            <w:tcW w:w="632" w:type="dxa"/>
            <w:shd w:val="clear" w:color="auto" w:fill="auto"/>
          </w:tcPr>
          <w:p w14:paraId="385A5984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L</w:t>
            </w:r>
          </w:p>
        </w:tc>
        <w:tc>
          <w:tcPr>
            <w:tcW w:w="632" w:type="dxa"/>
            <w:shd w:val="clear" w:color="auto" w:fill="auto"/>
          </w:tcPr>
          <w:p w14:paraId="7D28F943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H</w:t>
            </w:r>
          </w:p>
        </w:tc>
        <w:tc>
          <w:tcPr>
            <w:tcW w:w="632" w:type="dxa"/>
            <w:shd w:val="clear" w:color="auto" w:fill="auto"/>
          </w:tcPr>
          <w:p w14:paraId="27EF7727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2" w:type="dxa"/>
            <w:shd w:val="clear" w:color="auto" w:fill="auto"/>
          </w:tcPr>
          <w:p w14:paraId="28BAD7BB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H</w:t>
            </w:r>
          </w:p>
        </w:tc>
        <w:tc>
          <w:tcPr>
            <w:tcW w:w="632" w:type="dxa"/>
            <w:shd w:val="clear" w:color="auto" w:fill="auto"/>
          </w:tcPr>
          <w:p w14:paraId="22F2DC21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L</w:t>
            </w:r>
          </w:p>
        </w:tc>
        <w:tc>
          <w:tcPr>
            <w:tcW w:w="632" w:type="dxa"/>
            <w:shd w:val="clear" w:color="auto" w:fill="auto"/>
          </w:tcPr>
          <w:p w14:paraId="59F3A47F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2" w:type="dxa"/>
            <w:shd w:val="clear" w:color="auto" w:fill="auto"/>
          </w:tcPr>
          <w:p w14:paraId="72FA730D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2" w:type="dxa"/>
            <w:shd w:val="clear" w:color="auto" w:fill="auto"/>
          </w:tcPr>
          <w:p w14:paraId="0D1CAE8A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2" w:type="dxa"/>
            <w:shd w:val="clear" w:color="auto" w:fill="auto"/>
          </w:tcPr>
          <w:p w14:paraId="20609E81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L</w:t>
            </w:r>
          </w:p>
        </w:tc>
        <w:tc>
          <w:tcPr>
            <w:tcW w:w="742" w:type="dxa"/>
            <w:shd w:val="clear" w:color="auto" w:fill="auto"/>
          </w:tcPr>
          <w:p w14:paraId="35AD8172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L</w:t>
            </w:r>
          </w:p>
        </w:tc>
        <w:tc>
          <w:tcPr>
            <w:tcW w:w="742" w:type="dxa"/>
            <w:shd w:val="clear" w:color="auto" w:fill="auto"/>
          </w:tcPr>
          <w:p w14:paraId="5C4BD04C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42" w:type="dxa"/>
            <w:shd w:val="clear" w:color="auto" w:fill="auto"/>
          </w:tcPr>
          <w:p w14:paraId="6382E44D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H</w:t>
            </w:r>
          </w:p>
        </w:tc>
      </w:tr>
      <w:tr w:rsidR="00755BBB" w:rsidRPr="00185037" w14:paraId="4F7FA210" w14:textId="77777777" w:rsidTr="00C84416">
        <w:trPr>
          <w:trHeight w:val="298"/>
        </w:trPr>
        <w:tc>
          <w:tcPr>
            <w:tcW w:w="718" w:type="dxa"/>
            <w:shd w:val="clear" w:color="auto" w:fill="auto"/>
          </w:tcPr>
          <w:p w14:paraId="72E6EBD1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2</w:t>
            </w:r>
          </w:p>
        </w:tc>
        <w:tc>
          <w:tcPr>
            <w:tcW w:w="1072" w:type="dxa"/>
            <w:shd w:val="clear" w:color="auto" w:fill="FFFFFF"/>
            <w:vAlign w:val="center"/>
          </w:tcPr>
          <w:p w14:paraId="1FF1A4B1" w14:textId="77777777" w:rsidR="00755BBB" w:rsidRPr="00185037" w:rsidRDefault="00755BBB" w:rsidP="002E3669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185037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IN"/>
              </w:rPr>
              <w:t>CO2</w:t>
            </w:r>
          </w:p>
        </w:tc>
        <w:tc>
          <w:tcPr>
            <w:tcW w:w="632" w:type="dxa"/>
            <w:shd w:val="clear" w:color="auto" w:fill="auto"/>
          </w:tcPr>
          <w:p w14:paraId="1447E635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M</w:t>
            </w:r>
          </w:p>
        </w:tc>
        <w:tc>
          <w:tcPr>
            <w:tcW w:w="632" w:type="dxa"/>
            <w:shd w:val="clear" w:color="auto" w:fill="auto"/>
          </w:tcPr>
          <w:p w14:paraId="255732CE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H</w:t>
            </w:r>
          </w:p>
        </w:tc>
        <w:tc>
          <w:tcPr>
            <w:tcW w:w="632" w:type="dxa"/>
            <w:shd w:val="clear" w:color="auto" w:fill="auto"/>
          </w:tcPr>
          <w:p w14:paraId="1D44E17B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2" w:type="dxa"/>
            <w:shd w:val="clear" w:color="auto" w:fill="auto"/>
          </w:tcPr>
          <w:p w14:paraId="768ADA96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H</w:t>
            </w:r>
          </w:p>
        </w:tc>
        <w:tc>
          <w:tcPr>
            <w:tcW w:w="632" w:type="dxa"/>
            <w:shd w:val="clear" w:color="auto" w:fill="auto"/>
          </w:tcPr>
          <w:p w14:paraId="47F0A175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L</w:t>
            </w:r>
          </w:p>
        </w:tc>
        <w:tc>
          <w:tcPr>
            <w:tcW w:w="632" w:type="dxa"/>
            <w:shd w:val="clear" w:color="auto" w:fill="auto"/>
          </w:tcPr>
          <w:p w14:paraId="756ECDCF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2" w:type="dxa"/>
            <w:shd w:val="clear" w:color="auto" w:fill="auto"/>
          </w:tcPr>
          <w:p w14:paraId="36DA62E7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2" w:type="dxa"/>
            <w:shd w:val="clear" w:color="auto" w:fill="auto"/>
          </w:tcPr>
          <w:p w14:paraId="7311168D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2" w:type="dxa"/>
            <w:shd w:val="clear" w:color="auto" w:fill="auto"/>
          </w:tcPr>
          <w:p w14:paraId="719B08DE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M</w:t>
            </w:r>
          </w:p>
        </w:tc>
        <w:tc>
          <w:tcPr>
            <w:tcW w:w="742" w:type="dxa"/>
            <w:shd w:val="clear" w:color="auto" w:fill="auto"/>
          </w:tcPr>
          <w:p w14:paraId="63B03158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L</w:t>
            </w:r>
          </w:p>
        </w:tc>
        <w:tc>
          <w:tcPr>
            <w:tcW w:w="742" w:type="dxa"/>
            <w:shd w:val="clear" w:color="auto" w:fill="auto"/>
          </w:tcPr>
          <w:p w14:paraId="7961F12E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42" w:type="dxa"/>
            <w:shd w:val="clear" w:color="auto" w:fill="auto"/>
          </w:tcPr>
          <w:p w14:paraId="3D6E6759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H</w:t>
            </w:r>
          </w:p>
        </w:tc>
      </w:tr>
      <w:tr w:rsidR="00755BBB" w:rsidRPr="00185037" w14:paraId="31CC5751" w14:textId="77777777" w:rsidTr="00C84416">
        <w:trPr>
          <w:trHeight w:val="226"/>
        </w:trPr>
        <w:tc>
          <w:tcPr>
            <w:tcW w:w="718" w:type="dxa"/>
            <w:shd w:val="clear" w:color="auto" w:fill="auto"/>
          </w:tcPr>
          <w:p w14:paraId="6E792CC1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3</w:t>
            </w:r>
          </w:p>
        </w:tc>
        <w:tc>
          <w:tcPr>
            <w:tcW w:w="1072" w:type="dxa"/>
            <w:shd w:val="clear" w:color="auto" w:fill="FFFFFF"/>
            <w:vAlign w:val="center"/>
          </w:tcPr>
          <w:p w14:paraId="39B6EC5D" w14:textId="77777777" w:rsidR="00755BBB" w:rsidRPr="00185037" w:rsidRDefault="00755BBB" w:rsidP="002E3669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185037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IN"/>
              </w:rPr>
              <w:t>CO3</w:t>
            </w:r>
          </w:p>
        </w:tc>
        <w:tc>
          <w:tcPr>
            <w:tcW w:w="632" w:type="dxa"/>
            <w:shd w:val="clear" w:color="auto" w:fill="auto"/>
          </w:tcPr>
          <w:p w14:paraId="39967631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M</w:t>
            </w:r>
          </w:p>
        </w:tc>
        <w:tc>
          <w:tcPr>
            <w:tcW w:w="632" w:type="dxa"/>
            <w:shd w:val="clear" w:color="auto" w:fill="auto"/>
          </w:tcPr>
          <w:p w14:paraId="5C40F770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H</w:t>
            </w:r>
          </w:p>
        </w:tc>
        <w:tc>
          <w:tcPr>
            <w:tcW w:w="632" w:type="dxa"/>
            <w:shd w:val="clear" w:color="auto" w:fill="auto"/>
          </w:tcPr>
          <w:p w14:paraId="43616206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2" w:type="dxa"/>
            <w:shd w:val="clear" w:color="auto" w:fill="auto"/>
          </w:tcPr>
          <w:p w14:paraId="09FA4DF5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H</w:t>
            </w:r>
          </w:p>
        </w:tc>
        <w:tc>
          <w:tcPr>
            <w:tcW w:w="632" w:type="dxa"/>
            <w:shd w:val="clear" w:color="auto" w:fill="auto"/>
          </w:tcPr>
          <w:p w14:paraId="628D784F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L</w:t>
            </w:r>
          </w:p>
        </w:tc>
        <w:tc>
          <w:tcPr>
            <w:tcW w:w="632" w:type="dxa"/>
            <w:shd w:val="clear" w:color="auto" w:fill="auto"/>
          </w:tcPr>
          <w:p w14:paraId="684D5367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2" w:type="dxa"/>
            <w:shd w:val="clear" w:color="auto" w:fill="auto"/>
          </w:tcPr>
          <w:p w14:paraId="7985750D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2" w:type="dxa"/>
            <w:shd w:val="clear" w:color="auto" w:fill="auto"/>
          </w:tcPr>
          <w:p w14:paraId="0FE85D60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2" w:type="dxa"/>
            <w:shd w:val="clear" w:color="auto" w:fill="auto"/>
          </w:tcPr>
          <w:p w14:paraId="6052E3D8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M</w:t>
            </w:r>
          </w:p>
        </w:tc>
        <w:tc>
          <w:tcPr>
            <w:tcW w:w="742" w:type="dxa"/>
            <w:shd w:val="clear" w:color="auto" w:fill="auto"/>
          </w:tcPr>
          <w:p w14:paraId="66FBC99B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L</w:t>
            </w:r>
          </w:p>
        </w:tc>
        <w:tc>
          <w:tcPr>
            <w:tcW w:w="742" w:type="dxa"/>
            <w:shd w:val="clear" w:color="auto" w:fill="auto"/>
          </w:tcPr>
          <w:p w14:paraId="64722DFA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42" w:type="dxa"/>
            <w:shd w:val="clear" w:color="auto" w:fill="auto"/>
          </w:tcPr>
          <w:p w14:paraId="0B5AB487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H</w:t>
            </w:r>
          </w:p>
        </w:tc>
      </w:tr>
      <w:tr w:rsidR="00755BBB" w:rsidRPr="00185037" w14:paraId="04E285AF" w14:textId="77777777" w:rsidTr="00C84416">
        <w:trPr>
          <w:trHeight w:val="433"/>
        </w:trPr>
        <w:tc>
          <w:tcPr>
            <w:tcW w:w="718" w:type="dxa"/>
            <w:shd w:val="clear" w:color="auto" w:fill="auto"/>
          </w:tcPr>
          <w:p w14:paraId="073E81B7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4</w:t>
            </w:r>
          </w:p>
        </w:tc>
        <w:tc>
          <w:tcPr>
            <w:tcW w:w="1072" w:type="dxa"/>
            <w:shd w:val="clear" w:color="auto" w:fill="FFFFFF"/>
            <w:vAlign w:val="center"/>
          </w:tcPr>
          <w:p w14:paraId="0403014E" w14:textId="77777777" w:rsidR="00755BBB" w:rsidRPr="00185037" w:rsidRDefault="00755BBB" w:rsidP="002E3669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185037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IN"/>
              </w:rPr>
              <w:t>CO4</w:t>
            </w:r>
          </w:p>
        </w:tc>
        <w:tc>
          <w:tcPr>
            <w:tcW w:w="632" w:type="dxa"/>
            <w:shd w:val="clear" w:color="auto" w:fill="auto"/>
          </w:tcPr>
          <w:p w14:paraId="0255CD2E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M</w:t>
            </w:r>
          </w:p>
        </w:tc>
        <w:tc>
          <w:tcPr>
            <w:tcW w:w="632" w:type="dxa"/>
            <w:shd w:val="clear" w:color="auto" w:fill="auto"/>
          </w:tcPr>
          <w:p w14:paraId="30AD07E6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H</w:t>
            </w:r>
          </w:p>
        </w:tc>
        <w:tc>
          <w:tcPr>
            <w:tcW w:w="632" w:type="dxa"/>
            <w:shd w:val="clear" w:color="auto" w:fill="auto"/>
          </w:tcPr>
          <w:p w14:paraId="7914C025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2" w:type="dxa"/>
            <w:shd w:val="clear" w:color="auto" w:fill="auto"/>
          </w:tcPr>
          <w:p w14:paraId="2C1C4820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H</w:t>
            </w:r>
          </w:p>
        </w:tc>
        <w:tc>
          <w:tcPr>
            <w:tcW w:w="632" w:type="dxa"/>
            <w:shd w:val="clear" w:color="auto" w:fill="auto"/>
          </w:tcPr>
          <w:p w14:paraId="5407B0B1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L</w:t>
            </w:r>
          </w:p>
        </w:tc>
        <w:tc>
          <w:tcPr>
            <w:tcW w:w="632" w:type="dxa"/>
            <w:shd w:val="clear" w:color="auto" w:fill="auto"/>
          </w:tcPr>
          <w:p w14:paraId="46125190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2" w:type="dxa"/>
            <w:shd w:val="clear" w:color="auto" w:fill="auto"/>
          </w:tcPr>
          <w:p w14:paraId="47CFE44B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2" w:type="dxa"/>
            <w:shd w:val="clear" w:color="auto" w:fill="auto"/>
          </w:tcPr>
          <w:p w14:paraId="0D75E911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2" w:type="dxa"/>
            <w:shd w:val="clear" w:color="auto" w:fill="auto"/>
          </w:tcPr>
          <w:p w14:paraId="7F7AE027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M</w:t>
            </w:r>
          </w:p>
        </w:tc>
        <w:tc>
          <w:tcPr>
            <w:tcW w:w="742" w:type="dxa"/>
            <w:shd w:val="clear" w:color="auto" w:fill="auto"/>
          </w:tcPr>
          <w:p w14:paraId="27F6341A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L</w:t>
            </w:r>
          </w:p>
        </w:tc>
        <w:tc>
          <w:tcPr>
            <w:tcW w:w="742" w:type="dxa"/>
            <w:shd w:val="clear" w:color="auto" w:fill="auto"/>
          </w:tcPr>
          <w:p w14:paraId="2B398DB5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42" w:type="dxa"/>
            <w:shd w:val="clear" w:color="auto" w:fill="auto"/>
          </w:tcPr>
          <w:p w14:paraId="59FE1E70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H</w:t>
            </w:r>
          </w:p>
        </w:tc>
      </w:tr>
      <w:tr w:rsidR="00755BBB" w:rsidRPr="00185037" w14:paraId="6E5A8E32" w14:textId="77777777" w:rsidTr="00C84416">
        <w:trPr>
          <w:trHeight w:val="352"/>
        </w:trPr>
        <w:tc>
          <w:tcPr>
            <w:tcW w:w="718" w:type="dxa"/>
            <w:shd w:val="clear" w:color="auto" w:fill="auto"/>
          </w:tcPr>
          <w:p w14:paraId="012F39A2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5</w:t>
            </w:r>
          </w:p>
        </w:tc>
        <w:tc>
          <w:tcPr>
            <w:tcW w:w="1072" w:type="dxa"/>
            <w:shd w:val="clear" w:color="auto" w:fill="FFFFFF"/>
            <w:vAlign w:val="center"/>
          </w:tcPr>
          <w:p w14:paraId="0BC2B207" w14:textId="77777777" w:rsidR="00755BBB" w:rsidRPr="00185037" w:rsidRDefault="00755BBB" w:rsidP="002E3669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185037">
              <w:rPr>
                <w:rFonts w:ascii="Times New Roman" w:eastAsia="Times New Roman" w:hAnsi="Times New Roman"/>
                <w:b/>
                <w:bCs/>
                <w:sz w:val="20"/>
                <w:szCs w:val="20"/>
                <w:lang w:eastAsia="en-IN"/>
              </w:rPr>
              <w:t>CO5</w:t>
            </w:r>
          </w:p>
        </w:tc>
        <w:tc>
          <w:tcPr>
            <w:tcW w:w="632" w:type="dxa"/>
            <w:shd w:val="clear" w:color="auto" w:fill="auto"/>
          </w:tcPr>
          <w:p w14:paraId="47347688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H</w:t>
            </w:r>
          </w:p>
        </w:tc>
        <w:tc>
          <w:tcPr>
            <w:tcW w:w="632" w:type="dxa"/>
            <w:shd w:val="clear" w:color="auto" w:fill="auto"/>
          </w:tcPr>
          <w:p w14:paraId="42B42964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H</w:t>
            </w:r>
          </w:p>
        </w:tc>
        <w:tc>
          <w:tcPr>
            <w:tcW w:w="632" w:type="dxa"/>
            <w:shd w:val="clear" w:color="auto" w:fill="auto"/>
          </w:tcPr>
          <w:p w14:paraId="14A4CBBB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2" w:type="dxa"/>
            <w:shd w:val="clear" w:color="auto" w:fill="auto"/>
          </w:tcPr>
          <w:p w14:paraId="112875B7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H</w:t>
            </w:r>
          </w:p>
        </w:tc>
        <w:tc>
          <w:tcPr>
            <w:tcW w:w="632" w:type="dxa"/>
            <w:shd w:val="clear" w:color="auto" w:fill="auto"/>
          </w:tcPr>
          <w:p w14:paraId="5838AA79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L</w:t>
            </w:r>
          </w:p>
        </w:tc>
        <w:tc>
          <w:tcPr>
            <w:tcW w:w="632" w:type="dxa"/>
            <w:shd w:val="clear" w:color="auto" w:fill="auto"/>
          </w:tcPr>
          <w:p w14:paraId="10F0B841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2" w:type="dxa"/>
            <w:shd w:val="clear" w:color="auto" w:fill="auto"/>
          </w:tcPr>
          <w:p w14:paraId="7DD95659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2" w:type="dxa"/>
            <w:shd w:val="clear" w:color="auto" w:fill="auto"/>
          </w:tcPr>
          <w:p w14:paraId="15D29224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632" w:type="dxa"/>
            <w:shd w:val="clear" w:color="auto" w:fill="auto"/>
          </w:tcPr>
          <w:p w14:paraId="4A3D21A8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M</w:t>
            </w:r>
          </w:p>
        </w:tc>
        <w:tc>
          <w:tcPr>
            <w:tcW w:w="742" w:type="dxa"/>
            <w:shd w:val="clear" w:color="auto" w:fill="auto"/>
          </w:tcPr>
          <w:p w14:paraId="2640F4D0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L</w:t>
            </w:r>
          </w:p>
        </w:tc>
        <w:tc>
          <w:tcPr>
            <w:tcW w:w="742" w:type="dxa"/>
            <w:shd w:val="clear" w:color="auto" w:fill="auto"/>
          </w:tcPr>
          <w:p w14:paraId="24FC8DAE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742" w:type="dxa"/>
            <w:shd w:val="clear" w:color="auto" w:fill="auto"/>
          </w:tcPr>
          <w:p w14:paraId="07D415F2" w14:textId="77777777" w:rsidR="00755BBB" w:rsidRPr="00185037" w:rsidRDefault="00755BBB" w:rsidP="002E3669">
            <w:pPr>
              <w:spacing w:after="0" w:line="240" w:lineRule="auto"/>
              <w:rPr>
                <w:rFonts w:ascii="Times New Roman" w:hAnsi="Times New Roman"/>
              </w:rPr>
            </w:pPr>
            <w:r w:rsidRPr="00185037">
              <w:rPr>
                <w:rFonts w:ascii="Times New Roman" w:hAnsi="Times New Roman"/>
              </w:rPr>
              <w:t>H</w:t>
            </w:r>
          </w:p>
        </w:tc>
      </w:tr>
      <w:bookmarkEnd w:id="0"/>
    </w:tbl>
    <w:p w14:paraId="079CFFAC" w14:textId="77777777" w:rsidR="00755BBB" w:rsidRPr="002E3669" w:rsidRDefault="00755BBB" w:rsidP="005A653D">
      <w:pPr>
        <w:pBdr>
          <w:bottom w:val="single" w:sz="6" w:space="1" w:color="auto"/>
        </w:pBdr>
        <w:spacing w:after="0" w:line="360" w:lineRule="auto"/>
        <w:jc w:val="center"/>
        <w:rPr>
          <w:rFonts w:ascii="Times New Roman" w:eastAsia="MS Mincho" w:hAnsi="Times New Roman"/>
          <w:b/>
          <w:sz w:val="14"/>
          <w:szCs w:val="20"/>
          <w:lang w:val="en-IN" w:eastAsia="ja-JP"/>
        </w:rPr>
      </w:pPr>
    </w:p>
    <w:p w14:paraId="7E40928F" w14:textId="77777777" w:rsidR="005A653D" w:rsidRDefault="005A653D" w:rsidP="005A653D">
      <w:pPr>
        <w:spacing w:after="0" w:line="240" w:lineRule="auto"/>
        <w:rPr>
          <w:rFonts w:ascii="Times New Roman" w:eastAsia="MS Mincho" w:hAnsi="Times New Roman"/>
          <w:b/>
          <w:sz w:val="20"/>
          <w:szCs w:val="20"/>
          <w:lang w:val="en-IN" w:eastAsia="ja-JP"/>
        </w:rPr>
      </w:pPr>
    </w:p>
    <w:p w14:paraId="0E43765B" w14:textId="77777777" w:rsidR="005A653D" w:rsidRPr="00F163F3" w:rsidRDefault="005A653D" w:rsidP="005A653D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  <w:r w:rsidRPr="00F163F3">
        <w:rPr>
          <w:rFonts w:ascii="Times New Roman" w:eastAsia="Times New Roman" w:hAnsi="Times New Roman"/>
          <w:b/>
          <w:sz w:val="20"/>
          <w:szCs w:val="20"/>
        </w:rPr>
        <w:t>Test: CLAT-1</w:t>
      </w:r>
      <w:r w:rsidRPr="00F163F3">
        <w:rPr>
          <w:rFonts w:ascii="Times New Roman" w:eastAsia="Times New Roman" w:hAnsi="Times New Roman"/>
          <w:b/>
          <w:sz w:val="20"/>
          <w:szCs w:val="20"/>
        </w:rPr>
        <w:tab/>
      </w:r>
      <w:r w:rsidRPr="00F163F3">
        <w:rPr>
          <w:rFonts w:ascii="Times New Roman" w:eastAsia="Times New Roman" w:hAnsi="Times New Roman"/>
          <w:b/>
          <w:sz w:val="20"/>
          <w:szCs w:val="20"/>
        </w:rPr>
        <w:tab/>
      </w:r>
      <w:r w:rsidRPr="00F163F3">
        <w:rPr>
          <w:rFonts w:ascii="Times New Roman" w:eastAsia="Times New Roman" w:hAnsi="Times New Roman"/>
          <w:b/>
          <w:sz w:val="20"/>
          <w:szCs w:val="20"/>
        </w:rPr>
        <w:tab/>
      </w:r>
      <w:r w:rsidRPr="00F163F3">
        <w:rPr>
          <w:rFonts w:ascii="Times New Roman" w:eastAsia="Times New Roman" w:hAnsi="Times New Roman"/>
          <w:b/>
          <w:sz w:val="20"/>
          <w:szCs w:val="20"/>
        </w:rPr>
        <w:tab/>
      </w:r>
      <w:r w:rsidRPr="00F163F3">
        <w:rPr>
          <w:rFonts w:ascii="Times New Roman" w:eastAsia="Times New Roman" w:hAnsi="Times New Roman"/>
          <w:b/>
          <w:sz w:val="20"/>
          <w:szCs w:val="20"/>
        </w:rPr>
        <w:tab/>
      </w:r>
      <w:r w:rsidRPr="00F163F3">
        <w:rPr>
          <w:rFonts w:ascii="Times New Roman" w:eastAsia="Times New Roman" w:hAnsi="Times New Roman"/>
          <w:b/>
          <w:sz w:val="20"/>
          <w:szCs w:val="20"/>
        </w:rPr>
        <w:tab/>
      </w:r>
      <w:r w:rsidRPr="00F163F3">
        <w:rPr>
          <w:rFonts w:ascii="Times New Roman" w:eastAsia="Times New Roman" w:hAnsi="Times New Roman"/>
          <w:b/>
          <w:sz w:val="20"/>
          <w:szCs w:val="20"/>
        </w:rPr>
        <w:tab/>
      </w:r>
      <w:r w:rsidRPr="00F163F3">
        <w:rPr>
          <w:rFonts w:ascii="Times New Roman" w:eastAsia="Times New Roman" w:hAnsi="Times New Roman"/>
          <w:b/>
          <w:sz w:val="20"/>
          <w:szCs w:val="20"/>
        </w:rPr>
        <w:tab/>
      </w:r>
      <w:r>
        <w:rPr>
          <w:rFonts w:ascii="Times New Roman" w:eastAsia="Times New Roman" w:hAnsi="Times New Roman"/>
          <w:b/>
          <w:sz w:val="20"/>
          <w:szCs w:val="20"/>
        </w:rPr>
        <w:t xml:space="preserve">         </w:t>
      </w:r>
      <w:r w:rsidRPr="00F163F3">
        <w:rPr>
          <w:rFonts w:ascii="Times New Roman" w:eastAsia="Times New Roman" w:hAnsi="Times New Roman"/>
          <w:b/>
          <w:sz w:val="20"/>
          <w:szCs w:val="20"/>
        </w:rPr>
        <w:t>Date: 09.08.2023</w:t>
      </w:r>
    </w:p>
    <w:p w14:paraId="4D204505" w14:textId="77777777" w:rsidR="005A653D" w:rsidRPr="00F163F3" w:rsidRDefault="005A653D" w:rsidP="005A653D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  <w:r w:rsidRPr="00F163F3">
        <w:rPr>
          <w:rFonts w:ascii="Times New Roman" w:eastAsia="Times New Roman" w:hAnsi="Times New Roman"/>
          <w:b/>
          <w:sz w:val="20"/>
          <w:szCs w:val="20"/>
        </w:rPr>
        <w:t>Course Code &amp; Title:</w:t>
      </w:r>
      <w:r w:rsidRPr="00F163F3">
        <w:rPr>
          <w:sz w:val="20"/>
          <w:szCs w:val="20"/>
        </w:rPr>
        <w:t xml:space="preserve"> </w:t>
      </w:r>
      <w:r w:rsidRPr="00F163F3">
        <w:rPr>
          <w:rFonts w:ascii="Times New Roman" w:eastAsia="Times New Roman" w:hAnsi="Times New Roman"/>
          <w:b/>
          <w:sz w:val="20"/>
          <w:szCs w:val="20"/>
        </w:rPr>
        <w:t xml:space="preserve">18CSE355T &amp; DATA MINING AND ANALYTICS   </w:t>
      </w:r>
      <w:r>
        <w:rPr>
          <w:rFonts w:ascii="Times New Roman" w:eastAsia="Times New Roman" w:hAnsi="Times New Roman"/>
          <w:b/>
          <w:sz w:val="20"/>
          <w:szCs w:val="20"/>
        </w:rPr>
        <w:t xml:space="preserve">         </w:t>
      </w:r>
      <w:r w:rsidRPr="00F163F3">
        <w:rPr>
          <w:rFonts w:ascii="Times New Roman" w:eastAsia="Times New Roman" w:hAnsi="Times New Roman"/>
          <w:b/>
          <w:sz w:val="20"/>
          <w:szCs w:val="20"/>
        </w:rPr>
        <w:t>Duration: 1 Period</w:t>
      </w:r>
    </w:p>
    <w:p w14:paraId="6A04A0FD" w14:textId="522FF4AC" w:rsidR="005A653D" w:rsidRPr="00F163F3" w:rsidRDefault="005A653D" w:rsidP="005A653D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  <w:r w:rsidRPr="00F163F3">
        <w:rPr>
          <w:rFonts w:ascii="Times New Roman" w:eastAsia="Times New Roman" w:hAnsi="Times New Roman"/>
          <w:b/>
          <w:sz w:val="20"/>
          <w:szCs w:val="20"/>
        </w:rPr>
        <w:t xml:space="preserve">Year &amp; Sem:     </w:t>
      </w:r>
      <w:r w:rsidRPr="00F163F3">
        <w:rPr>
          <w:rFonts w:ascii="Times New Roman" w:eastAsia="Times New Roman" w:hAnsi="Times New Roman"/>
          <w:b/>
          <w:sz w:val="20"/>
          <w:szCs w:val="20"/>
        </w:rPr>
        <w:tab/>
        <w:t>III &amp; V</w:t>
      </w:r>
      <w:r w:rsidRPr="00F163F3">
        <w:rPr>
          <w:rFonts w:ascii="Times New Roman" w:eastAsia="Times New Roman" w:hAnsi="Times New Roman"/>
          <w:b/>
          <w:sz w:val="20"/>
          <w:szCs w:val="20"/>
        </w:rPr>
        <w:tab/>
      </w:r>
      <w:r>
        <w:rPr>
          <w:rFonts w:ascii="Times New Roman" w:eastAsia="Times New Roman" w:hAnsi="Times New Roman"/>
          <w:b/>
          <w:sz w:val="20"/>
          <w:szCs w:val="20"/>
        </w:rPr>
        <w:t>/IV &amp; VII</w:t>
      </w:r>
      <w:r w:rsidRPr="00F163F3">
        <w:rPr>
          <w:rFonts w:ascii="Times New Roman" w:eastAsia="Times New Roman" w:hAnsi="Times New Roman"/>
          <w:b/>
          <w:sz w:val="20"/>
          <w:szCs w:val="20"/>
        </w:rPr>
        <w:tab/>
      </w:r>
      <w:r w:rsidRPr="00F163F3">
        <w:rPr>
          <w:rFonts w:ascii="Times New Roman" w:eastAsia="Times New Roman" w:hAnsi="Times New Roman"/>
          <w:b/>
          <w:sz w:val="20"/>
          <w:szCs w:val="20"/>
        </w:rPr>
        <w:tab/>
      </w:r>
      <w:r w:rsidRPr="00F163F3">
        <w:rPr>
          <w:rFonts w:ascii="Times New Roman" w:eastAsia="Times New Roman" w:hAnsi="Times New Roman"/>
          <w:b/>
          <w:sz w:val="20"/>
          <w:szCs w:val="20"/>
        </w:rPr>
        <w:tab/>
      </w:r>
      <w:r>
        <w:rPr>
          <w:rFonts w:ascii="Times New Roman" w:eastAsia="Times New Roman" w:hAnsi="Times New Roman"/>
          <w:b/>
          <w:sz w:val="20"/>
          <w:szCs w:val="20"/>
        </w:rPr>
        <w:tab/>
      </w:r>
      <w:r>
        <w:rPr>
          <w:rFonts w:ascii="Times New Roman" w:eastAsia="Times New Roman" w:hAnsi="Times New Roman"/>
          <w:b/>
          <w:sz w:val="20"/>
          <w:szCs w:val="20"/>
        </w:rPr>
        <w:tab/>
      </w:r>
      <w:r w:rsidR="00FC2714">
        <w:rPr>
          <w:rFonts w:ascii="Times New Roman" w:eastAsia="Times New Roman" w:hAnsi="Times New Roman"/>
          <w:b/>
          <w:sz w:val="20"/>
          <w:szCs w:val="20"/>
        </w:rPr>
        <w:t xml:space="preserve">         </w:t>
      </w:r>
      <w:r w:rsidRPr="00F163F3">
        <w:rPr>
          <w:rFonts w:ascii="Times New Roman" w:eastAsia="Times New Roman" w:hAnsi="Times New Roman"/>
          <w:b/>
          <w:sz w:val="20"/>
          <w:szCs w:val="20"/>
        </w:rPr>
        <w:t xml:space="preserve">Max. Marks: 25    </w:t>
      </w:r>
    </w:p>
    <w:p w14:paraId="4EA0F163" w14:textId="77777777" w:rsidR="005A653D" w:rsidRPr="002E3669" w:rsidRDefault="005A653D" w:rsidP="005A653D">
      <w:pPr>
        <w:pBdr>
          <w:bottom w:val="single" w:sz="6" w:space="0" w:color="auto"/>
        </w:pBdr>
        <w:spacing w:after="0" w:line="360" w:lineRule="auto"/>
        <w:jc w:val="center"/>
        <w:rPr>
          <w:rFonts w:ascii="Times New Roman" w:eastAsia="MS Mincho" w:hAnsi="Times New Roman"/>
          <w:b/>
          <w:sz w:val="14"/>
          <w:lang w:val="en-IN" w:eastAsia="ja-JP"/>
        </w:rPr>
      </w:pPr>
    </w:p>
    <w:p w14:paraId="0F5936E3" w14:textId="77777777" w:rsidR="005A653D" w:rsidRPr="00BF47FD" w:rsidRDefault="005A653D" w:rsidP="005A653D">
      <w:pPr>
        <w:pBdr>
          <w:bottom w:val="single" w:sz="6" w:space="0" w:color="auto"/>
        </w:pBdr>
        <w:spacing w:after="0" w:line="360" w:lineRule="auto"/>
        <w:jc w:val="center"/>
        <w:rPr>
          <w:rFonts w:ascii="Times New Roman" w:eastAsia="MS Mincho" w:hAnsi="Times New Roman"/>
          <w:b/>
          <w:lang w:val="en-IN" w:eastAsia="ja-JP"/>
        </w:rPr>
      </w:pPr>
      <w:r w:rsidRPr="00BF47FD">
        <w:rPr>
          <w:rFonts w:ascii="Times New Roman" w:eastAsia="MS Mincho" w:hAnsi="Times New Roman"/>
          <w:b/>
          <w:lang w:val="en-IN" w:eastAsia="ja-JP"/>
        </w:rPr>
        <w:t>PART A</w:t>
      </w:r>
    </w:p>
    <w:p w14:paraId="6C9B66B9" w14:textId="77777777" w:rsidR="005A653D" w:rsidRPr="00BF47FD" w:rsidRDefault="005A653D" w:rsidP="005A653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Theme="minorHAnsi" w:hAnsi="Times New Roman"/>
          <w:b/>
          <w:sz w:val="20"/>
          <w:szCs w:val="20"/>
          <w14:ligatures w14:val="standardContextual"/>
        </w:rPr>
      </w:pPr>
      <w:r w:rsidRPr="00BF47FD">
        <w:rPr>
          <w:rFonts w:ascii="Times New Roman" w:eastAsiaTheme="minorHAnsi" w:hAnsi="Times New Roman"/>
          <w:sz w:val="20"/>
          <w:szCs w:val="20"/>
          <w14:ligatures w14:val="standardContextual"/>
        </w:rPr>
        <w:t xml:space="preserve"> </w:t>
      </w:r>
      <w:r w:rsidRPr="00BF47FD">
        <w:rPr>
          <w:rFonts w:ascii="Times New Roman" w:eastAsiaTheme="minorHAnsi" w:hAnsi="Times New Roman"/>
          <w:b/>
          <w:sz w:val="20"/>
          <w:szCs w:val="20"/>
          <w14:ligatures w14:val="standardContextual"/>
        </w:rPr>
        <w:t>(10 x 1 = 10 Marks)</w:t>
      </w:r>
    </w:p>
    <w:p w14:paraId="20C0B342" w14:textId="0AB502B4" w:rsidR="005A653D" w:rsidRPr="00BF47FD" w:rsidRDefault="005A653D" w:rsidP="005A653D">
      <w:pPr>
        <w:pBdr>
          <w:bottom w:val="single" w:sz="6" w:space="1" w:color="auto"/>
        </w:pBdr>
        <w:spacing w:after="0" w:line="360" w:lineRule="auto"/>
        <w:rPr>
          <w:rFonts w:ascii="Times New Roman" w:eastAsia="MS Mincho" w:hAnsi="Times New Roman"/>
          <w:b/>
          <w:sz w:val="20"/>
          <w:szCs w:val="20"/>
          <w:lang w:val="en-IN" w:eastAsia="ja-JP"/>
        </w:rPr>
      </w:pPr>
      <w:r w:rsidRPr="00BF47FD">
        <w:rPr>
          <w:rFonts w:ascii="Times New Roman" w:eastAsiaTheme="minorHAnsi" w:hAnsi="Times New Roman"/>
          <w:b/>
          <w:sz w:val="20"/>
          <w:szCs w:val="20"/>
          <w14:ligatures w14:val="standardContextual"/>
        </w:rPr>
        <w:t xml:space="preserve">Instructions: Answer </w:t>
      </w:r>
      <w:r w:rsidR="00BF238F" w:rsidRPr="00BF47FD">
        <w:rPr>
          <w:rFonts w:ascii="Times New Roman" w:eastAsiaTheme="minorHAnsi" w:hAnsi="Times New Roman"/>
          <w:b/>
          <w:sz w:val="20"/>
          <w:szCs w:val="20"/>
          <w14:ligatures w14:val="standardContextual"/>
        </w:rPr>
        <w:t>all</w:t>
      </w:r>
      <w:r w:rsidR="00BF238F">
        <w:rPr>
          <w:rFonts w:ascii="Times New Roman" w:eastAsiaTheme="minorHAnsi" w:hAnsi="Times New Roman"/>
          <w:b/>
          <w:sz w:val="20"/>
          <w:szCs w:val="20"/>
          <w14:ligatures w14:val="standardContextual"/>
        </w:rPr>
        <w:t xml:space="preserve"> Questions:</w:t>
      </w: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5355"/>
        <w:gridCol w:w="900"/>
        <w:gridCol w:w="720"/>
        <w:gridCol w:w="720"/>
        <w:gridCol w:w="720"/>
        <w:gridCol w:w="810"/>
      </w:tblGrid>
      <w:tr w:rsidR="00CE1DD4" w:rsidRPr="00F163F3" w14:paraId="0958D802" w14:textId="77777777" w:rsidTr="00EB6E04">
        <w:tc>
          <w:tcPr>
            <w:tcW w:w="603" w:type="dxa"/>
            <w:shd w:val="clear" w:color="auto" w:fill="auto"/>
          </w:tcPr>
          <w:p w14:paraId="1BA99BC2" w14:textId="41ECC517" w:rsidR="00CE1DD4" w:rsidRPr="00FC2714" w:rsidRDefault="00CE1DD4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C2714">
              <w:rPr>
                <w:rFonts w:ascii="Times New Roman" w:eastAsia="Times New Roman" w:hAnsi="Times New Roman"/>
                <w:sz w:val="20"/>
                <w:szCs w:val="20"/>
              </w:rPr>
              <w:t>1</w:t>
            </w:r>
          </w:p>
        </w:tc>
        <w:tc>
          <w:tcPr>
            <w:tcW w:w="5355" w:type="dxa"/>
            <w:shd w:val="clear" w:color="auto" w:fill="auto"/>
          </w:tcPr>
          <w:p w14:paraId="7C7C1544" w14:textId="77777777" w:rsidR="00CE1DD4" w:rsidRPr="007B3D4D" w:rsidRDefault="00CE1DD4">
            <w:pPr>
              <w:spacing w:after="0" w:line="240" w:lineRule="auto"/>
              <w:rPr>
                <w:rStyle w:val="fontstyle01"/>
                <w:color w:val="auto"/>
              </w:rPr>
            </w:pPr>
            <w:r w:rsidRPr="007B3D4D">
              <w:rPr>
                <w:rStyle w:val="fontstyle01"/>
                <w:color w:val="auto"/>
              </w:rPr>
              <w:t xml:space="preserve">Infer &amp; choose the notation of values more than numeric attribute x on k </w:t>
            </w:r>
            <w:proofErr w:type="spellStart"/>
            <w:r w:rsidRPr="007B3D4D">
              <w:rPr>
                <w:rStyle w:val="fontstyle01"/>
                <w:color w:val="auto"/>
              </w:rPr>
              <w:t>th</w:t>
            </w:r>
            <w:proofErr w:type="spellEnd"/>
            <w:r w:rsidRPr="007B3D4D">
              <w:rPr>
                <w:rStyle w:val="fontstyle01"/>
                <w:color w:val="auto"/>
              </w:rPr>
              <w:t xml:space="preserve"> q-quantile for a given data distribution</w:t>
            </w:r>
          </w:p>
          <w:p w14:paraId="02376DD8" w14:textId="2CC52E6A" w:rsidR="00CE1DD4" w:rsidRPr="007B3D4D" w:rsidRDefault="00CE1DD4" w:rsidP="00AE7C89">
            <w:pPr>
              <w:spacing w:after="0" w:line="240" w:lineRule="auto"/>
              <w:ind w:left="297"/>
              <w:rPr>
                <w:rFonts w:ascii="Times New Roman" w:hAnsi="Times New Roman"/>
                <w:sz w:val="20"/>
                <w:szCs w:val="20"/>
              </w:rPr>
            </w:pPr>
            <w:r w:rsidRPr="007B3D4D">
              <w:rPr>
                <w:rStyle w:val="fontstyle01"/>
                <w:color w:val="auto"/>
                <w:u w:val="single"/>
              </w:rPr>
              <w:t>Note:</w:t>
            </w:r>
            <w:r w:rsidRPr="007B3D4D">
              <w:rPr>
                <w:rStyle w:val="fontstyle01"/>
                <w:color w:val="auto"/>
              </w:rPr>
              <w:t xml:space="preserve"> k is an integer such that 0&lt;k&lt;q</w:t>
            </w:r>
            <w:r w:rsidRPr="007B3D4D">
              <w:rPr>
                <w:rFonts w:ascii="TimesNewRomanPS-BoldMT" w:hAnsi="TimesNewRomanPS-BoldMT"/>
                <w:b/>
                <w:bCs/>
                <w:sz w:val="20"/>
                <w:szCs w:val="20"/>
              </w:rPr>
              <w:br/>
            </w:r>
            <w:r w:rsidRPr="007B3D4D">
              <w:rPr>
                <w:rStyle w:val="fontstyle21"/>
                <w:color w:val="auto"/>
              </w:rPr>
              <w:t>a. k / q</w:t>
            </w:r>
            <w:r w:rsidRPr="007B3D4D">
              <w:rPr>
                <w:rFonts w:ascii="TimesNewRomanPSMT" w:hAnsi="TimesNewRomanPSMT"/>
                <w:sz w:val="20"/>
                <w:szCs w:val="20"/>
              </w:rPr>
              <w:br/>
            </w:r>
            <w:r w:rsidRPr="007B3D4D">
              <w:rPr>
                <w:rStyle w:val="fontstyle21"/>
                <w:color w:val="auto"/>
              </w:rPr>
              <w:t xml:space="preserve">b. </w:t>
            </w:r>
            <w:r w:rsidRPr="00BF238F">
              <w:rPr>
                <w:rStyle w:val="fontstyle21"/>
                <w:b/>
                <w:bCs/>
                <w:color w:val="FF0000"/>
              </w:rPr>
              <w:t>(q - k) / q</w:t>
            </w:r>
            <w:r w:rsidRPr="007B3D4D">
              <w:rPr>
                <w:rFonts w:ascii="TimesNewRomanPSMT" w:hAnsi="TimesNewRomanPSMT"/>
                <w:sz w:val="20"/>
                <w:szCs w:val="20"/>
              </w:rPr>
              <w:br/>
            </w:r>
            <w:r w:rsidRPr="007B3D4D">
              <w:rPr>
                <w:rStyle w:val="fontstyle21"/>
                <w:color w:val="auto"/>
              </w:rPr>
              <w:t>c. 0</w:t>
            </w:r>
            <w:r w:rsidRPr="007B3D4D">
              <w:rPr>
                <w:rFonts w:ascii="TimesNewRomanPSMT" w:hAnsi="TimesNewRomanPSMT"/>
                <w:sz w:val="20"/>
                <w:szCs w:val="20"/>
              </w:rPr>
              <w:br/>
            </w:r>
            <w:r w:rsidRPr="007B3D4D">
              <w:rPr>
                <w:rStyle w:val="fontstyle21"/>
                <w:color w:val="auto"/>
              </w:rPr>
              <w:t>d. (k – q) / q</w:t>
            </w:r>
          </w:p>
        </w:tc>
        <w:tc>
          <w:tcPr>
            <w:tcW w:w="900" w:type="dxa"/>
            <w:shd w:val="clear" w:color="auto" w:fill="auto"/>
          </w:tcPr>
          <w:p w14:paraId="237D9BF6" w14:textId="7CC818D6" w:rsidR="00CE1DD4" w:rsidRPr="007B3D4D" w:rsidRDefault="00CE1DD4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24D4F175" w14:textId="451FE3B7" w:rsidR="00CE1DD4" w:rsidRPr="007B3D4D" w:rsidRDefault="00CE1DD4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B2</w:t>
            </w:r>
          </w:p>
        </w:tc>
        <w:tc>
          <w:tcPr>
            <w:tcW w:w="720" w:type="dxa"/>
          </w:tcPr>
          <w:p w14:paraId="183FCBC1" w14:textId="1EF5B907" w:rsidR="00CE1DD4" w:rsidRPr="007B3D4D" w:rsidRDefault="00CE1DD4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14:paraId="62787212" w14:textId="39770DD5" w:rsidR="00CE1DD4" w:rsidRPr="007B3D4D" w:rsidRDefault="00CE1DD4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14:paraId="41BCF6E7" w14:textId="565B33FF" w:rsidR="00CE1DD4" w:rsidRPr="007B3D4D" w:rsidRDefault="00CE1DD4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3.5.4</w:t>
            </w:r>
          </w:p>
        </w:tc>
      </w:tr>
      <w:tr w:rsidR="007B3D4D" w:rsidRPr="00F163F3" w14:paraId="7A71B797" w14:textId="77777777" w:rsidTr="00EB6E04">
        <w:tc>
          <w:tcPr>
            <w:tcW w:w="603" w:type="dxa"/>
            <w:shd w:val="clear" w:color="auto" w:fill="auto"/>
          </w:tcPr>
          <w:p w14:paraId="518FCA95" w14:textId="3BC7581E" w:rsidR="007B3D4D" w:rsidRPr="00FC2714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C2714">
              <w:rPr>
                <w:rFonts w:ascii="Times New Roman" w:eastAsia="Times New Roman" w:hAnsi="Times New Roman"/>
                <w:sz w:val="20"/>
                <w:szCs w:val="20"/>
              </w:rPr>
              <w:t>2</w:t>
            </w:r>
          </w:p>
        </w:tc>
        <w:tc>
          <w:tcPr>
            <w:tcW w:w="5355" w:type="dxa"/>
            <w:shd w:val="clear" w:color="auto" w:fill="auto"/>
          </w:tcPr>
          <w:p w14:paraId="698C5455" w14:textId="77777777" w:rsidR="007B3D4D" w:rsidRPr="007B3D4D" w:rsidRDefault="007B3D4D" w:rsidP="00F13834">
            <w:pPr>
              <w:spacing w:after="0" w:line="240" w:lineRule="auto"/>
              <w:rPr>
                <w:rStyle w:val="fontstyle01"/>
                <w:color w:val="auto"/>
              </w:rPr>
            </w:pPr>
            <w:r w:rsidRPr="007B3D4D">
              <w:rPr>
                <w:rStyle w:val="fontstyle01"/>
                <w:color w:val="auto"/>
              </w:rPr>
              <w:t xml:space="preserve">Infer &amp; choose the method / rules from the following one, which is used in classification techniques as for representing a derived model. </w:t>
            </w:r>
          </w:p>
          <w:p w14:paraId="478C2E20" w14:textId="77777777" w:rsidR="007B3D4D" w:rsidRPr="007B3D4D" w:rsidRDefault="007B3D4D" w:rsidP="007B3D4D">
            <w:pPr>
              <w:spacing w:after="0" w:line="240" w:lineRule="auto"/>
              <w:ind w:left="297"/>
              <w:rPr>
                <w:rStyle w:val="fontstyle01"/>
                <w:b w:val="0"/>
                <w:bCs w:val="0"/>
                <w:color w:val="auto"/>
              </w:rPr>
            </w:pPr>
            <w:r w:rsidRPr="007B3D4D">
              <w:rPr>
                <w:rStyle w:val="fontstyle01"/>
                <w:b w:val="0"/>
                <w:bCs w:val="0"/>
                <w:color w:val="auto"/>
              </w:rPr>
              <w:t xml:space="preserve">a. </w:t>
            </w:r>
            <w:r w:rsidRPr="00BF238F">
              <w:rPr>
                <w:rStyle w:val="fontstyle01"/>
                <w:color w:val="FF0000"/>
              </w:rPr>
              <w:t>if-then Statement</w:t>
            </w:r>
          </w:p>
          <w:p w14:paraId="67D25505" w14:textId="77777777" w:rsidR="007B3D4D" w:rsidRPr="007B3D4D" w:rsidRDefault="007B3D4D" w:rsidP="007B3D4D">
            <w:pPr>
              <w:spacing w:after="0" w:line="240" w:lineRule="auto"/>
              <w:ind w:left="297"/>
              <w:rPr>
                <w:rStyle w:val="fontstyle01"/>
                <w:b w:val="0"/>
                <w:bCs w:val="0"/>
                <w:color w:val="auto"/>
              </w:rPr>
            </w:pPr>
            <w:r w:rsidRPr="007B3D4D">
              <w:rPr>
                <w:rStyle w:val="fontstyle01"/>
                <w:b w:val="0"/>
                <w:bCs w:val="0"/>
                <w:color w:val="auto"/>
              </w:rPr>
              <w:t>b. if-then-else Statement</w:t>
            </w:r>
          </w:p>
          <w:p w14:paraId="0B148107" w14:textId="77777777" w:rsidR="007B3D4D" w:rsidRPr="007B3D4D" w:rsidRDefault="007B3D4D" w:rsidP="007B3D4D">
            <w:pPr>
              <w:spacing w:after="0" w:line="240" w:lineRule="auto"/>
              <w:ind w:left="297"/>
              <w:rPr>
                <w:rStyle w:val="fontstyle01"/>
                <w:b w:val="0"/>
                <w:bCs w:val="0"/>
                <w:color w:val="auto"/>
              </w:rPr>
            </w:pPr>
            <w:r w:rsidRPr="007B3D4D">
              <w:rPr>
                <w:rStyle w:val="fontstyle01"/>
                <w:b w:val="0"/>
                <w:bCs w:val="0"/>
                <w:color w:val="auto"/>
              </w:rPr>
              <w:t>c. switch Statement</w:t>
            </w:r>
          </w:p>
          <w:p w14:paraId="145B9F8E" w14:textId="2CA6A5B6" w:rsidR="007B3D4D" w:rsidRPr="007B3D4D" w:rsidRDefault="007B3D4D" w:rsidP="007B3D4D">
            <w:pPr>
              <w:spacing w:after="0" w:line="240" w:lineRule="auto"/>
              <w:ind w:left="297"/>
              <w:rPr>
                <w:rStyle w:val="fontstyle01"/>
                <w:color w:val="auto"/>
              </w:rPr>
            </w:pPr>
            <w:r w:rsidRPr="007B3D4D">
              <w:rPr>
                <w:rStyle w:val="fontstyle01"/>
                <w:b w:val="0"/>
                <w:bCs w:val="0"/>
                <w:color w:val="auto"/>
              </w:rPr>
              <w:t>d. for Statement</w:t>
            </w:r>
          </w:p>
        </w:tc>
        <w:tc>
          <w:tcPr>
            <w:tcW w:w="900" w:type="dxa"/>
            <w:shd w:val="clear" w:color="auto" w:fill="auto"/>
          </w:tcPr>
          <w:p w14:paraId="1A04D3DE" w14:textId="10300B7D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4640B7DA" w14:textId="1E35821E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B2</w:t>
            </w:r>
          </w:p>
        </w:tc>
        <w:tc>
          <w:tcPr>
            <w:tcW w:w="720" w:type="dxa"/>
          </w:tcPr>
          <w:p w14:paraId="3BD9F59F" w14:textId="05CD8C39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14:paraId="33B09CEB" w14:textId="39891996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14:paraId="1980BA24" w14:textId="5BA74FC8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3.5.4</w:t>
            </w:r>
          </w:p>
        </w:tc>
      </w:tr>
      <w:tr w:rsidR="007B3D4D" w:rsidRPr="00F163F3" w14:paraId="2170C854" w14:textId="77777777" w:rsidTr="00EB6E04">
        <w:tc>
          <w:tcPr>
            <w:tcW w:w="603" w:type="dxa"/>
            <w:shd w:val="clear" w:color="auto" w:fill="auto"/>
          </w:tcPr>
          <w:p w14:paraId="4B00130E" w14:textId="65FEA013" w:rsidR="007B3D4D" w:rsidRPr="00FC2714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C2714">
              <w:rPr>
                <w:rFonts w:ascii="Times New Roman" w:eastAsia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355" w:type="dxa"/>
            <w:shd w:val="clear" w:color="auto" w:fill="auto"/>
          </w:tcPr>
          <w:p w14:paraId="1E58E48E" w14:textId="3375BE69" w:rsidR="0098155B" w:rsidRDefault="007B3D4D" w:rsidP="00F60EDD">
            <w:pPr>
              <w:spacing w:after="0" w:line="240" w:lineRule="auto"/>
              <w:ind w:left="297"/>
              <w:rPr>
                <w:rStyle w:val="fontstyle21"/>
                <w:color w:val="auto"/>
              </w:rPr>
            </w:pPr>
            <w:r w:rsidRPr="007B3D4D">
              <w:rPr>
                <w:rStyle w:val="fontstyle01"/>
                <w:color w:val="auto"/>
              </w:rPr>
              <w:t>State the Graphic Display type from the option, which compare data across categories.</w:t>
            </w:r>
            <w:r w:rsidRPr="007B3D4D">
              <w:rPr>
                <w:rFonts w:ascii="TimesNewRomanPS-BoldMT" w:hAnsi="TimesNewRomanPS-BoldMT"/>
                <w:b/>
                <w:bCs/>
                <w:sz w:val="20"/>
                <w:szCs w:val="20"/>
              </w:rPr>
              <w:br/>
            </w:r>
            <w:r w:rsidRPr="007B3D4D">
              <w:rPr>
                <w:rStyle w:val="fontstyle21"/>
                <w:color w:val="auto"/>
              </w:rPr>
              <w:t>a. Boxplot</w:t>
            </w:r>
            <w:r w:rsidRPr="007B3D4D">
              <w:rPr>
                <w:rFonts w:ascii="TimesNewRomanPSMT" w:hAnsi="TimesNewRomanPSMT"/>
                <w:sz w:val="20"/>
                <w:szCs w:val="20"/>
              </w:rPr>
              <w:br/>
            </w:r>
            <w:r w:rsidRPr="007B3D4D">
              <w:rPr>
                <w:rStyle w:val="fontstyle21"/>
                <w:color w:val="auto"/>
              </w:rPr>
              <w:t xml:space="preserve">b. </w:t>
            </w:r>
            <w:r w:rsidRPr="00BF238F">
              <w:rPr>
                <w:rStyle w:val="fontstyle21"/>
                <w:b/>
                <w:bCs/>
                <w:color w:val="FF0000"/>
              </w:rPr>
              <w:t>Bar Chart</w:t>
            </w:r>
          </w:p>
          <w:p w14:paraId="0876C9F1" w14:textId="5BDF3DF6" w:rsidR="007B3D4D" w:rsidRPr="007B3D4D" w:rsidRDefault="007B3D4D" w:rsidP="00AE7C89">
            <w:pPr>
              <w:spacing w:after="0" w:line="240" w:lineRule="auto"/>
              <w:ind w:left="297"/>
              <w:rPr>
                <w:rFonts w:ascii="Times New Roman" w:hAnsi="Times New Roman"/>
                <w:sz w:val="20"/>
                <w:szCs w:val="20"/>
              </w:rPr>
            </w:pPr>
            <w:r w:rsidRPr="007B3D4D">
              <w:rPr>
                <w:rStyle w:val="fontstyle21"/>
                <w:color w:val="auto"/>
              </w:rPr>
              <w:t>c. Histogram</w:t>
            </w:r>
            <w:r w:rsidRPr="007B3D4D">
              <w:rPr>
                <w:rFonts w:ascii="TimesNewRomanPSMT" w:hAnsi="TimesNewRomanPSMT"/>
                <w:sz w:val="20"/>
                <w:szCs w:val="20"/>
              </w:rPr>
              <w:br/>
            </w:r>
            <w:r w:rsidRPr="007B3D4D">
              <w:rPr>
                <w:rStyle w:val="fontstyle21"/>
                <w:color w:val="auto"/>
              </w:rPr>
              <w:t>d. Scatter Plot</w:t>
            </w:r>
          </w:p>
        </w:tc>
        <w:tc>
          <w:tcPr>
            <w:tcW w:w="900" w:type="dxa"/>
            <w:shd w:val="clear" w:color="auto" w:fill="auto"/>
          </w:tcPr>
          <w:p w14:paraId="502DE529" w14:textId="78BE66A5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0BBD4218" w14:textId="0A88211C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B1</w:t>
            </w:r>
          </w:p>
        </w:tc>
        <w:tc>
          <w:tcPr>
            <w:tcW w:w="720" w:type="dxa"/>
          </w:tcPr>
          <w:p w14:paraId="769D5148" w14:textId="548EC29C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14:paraId="0C442AB3" w14:textId="5DFC855B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2E26CC1A" w14:textId="5AADF40E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1.7.1</w:t>
            </w:r>
          </w:p>
        </w:tc>
      </w:tr>
      <w:tr w:rsidR="007B3D4D" w:rsidRPr="00F163F3" w14:paraId="6A82F9D4" w14:textId="77777777" w:rsidTr="00EB6E04">
        <w:tc>
          <w:tcPr>
            <w:tcW w:w="603" w:type="dxa"/>
            <w:shd w:val="clear" w:color="auto" w:fill="auto"/>
          </w:tcPr>
          <w:p w14:paraId="200F54E3" w14:textId="2B519C07" w:rsidR="007B3D4D" w:rsidRPr="00FC2714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C2714">
              <w:rPr>
                <w:rFonts w:ascii="Times New Roman" w:eastAsia="Times New Roman" w:hAnsi="Times New Roman"/>
                <w:sz w:val="20"/>
                <w:szCs w:val="20"/>
              </w:rPr>
              <w:t>4</w:t>
            </w:r>
          </w:p>
        </w:tc>
        <w:tc>
          <w:tcPr>
            <w:tcW w:w="5355" w:type="dxa"/>
            <w:shd w:val="clear" w:color="auto" w:fill="auto"/>
          </w:tcPr>
          <w:p w14:paraId="74DB881D" w14:textId="77777777" w:rsidR="007B3D4D" w:rsidRPr="007B3D4D" w:rsidRDefault="007B3D4D" w:rsidP="00F1383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Select the percentile in Q3 Quartile from distribution of equal-sized consecutive subsets of data.</w:t>
            </w:r>
          </w:p>
          <w:p w14:paraId="2501BCFE" w14:textId="77777777" w:rsidR="007B3D4D" w:rsidRPr="007B3D4D" w:rsidRDefault="007B3D4D" w:rsidP="007B3D4D">
            <w:pPr>
              <w:numPr>
                <w:ilvl w:val="0"/>
                <w:numId w:val="19"/>
              </w:numPr>
              <w:tabs>
                <w:tab w:val="left" w:pos="492"/>
              </w:tabs>
              <w:spacing w:after="0" w:line="240" w:lineRule="auto"/>
              <w:ind w:left="297" w:firstLine="0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sz w:val="20"/>
                <w:szCs w:val="20"/>
              </w:rPr>
              <w:t>25%</w:t>
            </w:r>
          </w:p>
          <w:p w14:paraId="4EBC2ADF" w14:textId="77777777" w:rsidR="007B3D4D" w:rsidRPr="007B3D4D" w:rsidRDefault="007B3D4D" w:rsidP="007B3D4D">
            <w:pPr>
              <w:numPr>
                <w:ilvl w:val="0"/>
                <w:numId w:val="19"/>
              </w:numPr>
              <w:tabs>
                <w:tab w:val="left" w:pos="492"/>
              </w:tabs>
              <w:spacing w:after="0" w:line="240" w:lineRule="auto"/>
              <w:ind w:left="297" w:firstLine="0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sz w:val="20"/>
                <w:szCs w:val="20"/>
              </w:rPr>
              <w:t>50%</w:t>
            </w:r>
          </w:p>
          <w:p w14:paraId="23C59B9C" w14:textId="77777777" w:rsidR="007B3D4D" w:rsidRPr="00BF238F" w:rsidRDefault="007B3D4D" w:rsidP="007B3D4D">
            <w:pPr>
              <w:numPr>
                <w:ilvl w:val="0"/>
                <w:numId w:val="19"/>
              </w:numPr>
              <w:tabs>
                <w:tab w:val="left" w:pos="492"/>
              </w:tabs>
              <w:spacing w:after="0" w:line="240" w:lineRule="auto"/>
              <w:ind w:left="297" w:firstLine="0"/>
              <w:rPr>
                <w:rFonts w:ascii="Times New Roman" w:eastAsia="Times New Roman" w:hAnsi="Times New Roman"/>
                <w:b/>
                <w:bCs/>
                <w:color w:val="FF0000"/>
                <w:sz w:val="20"/>
                <w:szCs w:val="20"/>
              </w:rPr>
            </w:pPr>
            <w:r w:rsidRPr="00BF238F">
              <w:rPr>
                <w:rFonts w:ascii="Times New Roman" w:eastAsia="Times New Roman" w:hAnsi="Times New Roman"/>
                <w:b/>
                <w:bCs/>
                <w:color w:val="FF0000"/>
                <w:sz w:val="20"/>
                <w:szCs w:val="20"/>
              </w:rPr>
              <w:t>75%</w:t>
            </w:r>
          </w:p>
          <w:p w14:paraId="07385E69" w14:textId="41FC00E5" w:rsidR="007B3D4D" w:rsidRPr="007B3D4D" w:rsidRDefault="007B3D4D" w:rsidP="007B3D4D">
            <w:pPr>
              <w:pStyle w:val="ListParagraph"/>
              <w:numPr>
                <w:ilvl w:val="0"/>
                <w:numId w:val="19"/>
              </w:numPr>
              <w:tabs>
                <w:tab w:val="left" w:pos="492"/>
              </w:tabs>
              <w:spacing w:after="0" w:line="240" w:lineRule="auto"/>
              <w:ind w:left="297" w:firstLine="0"/>
              <w:rPr>
                <w:rStyle w:val="fontstyle01"/>
                <w:color w:val="auto"/>
              </w:rPr>
            </w:pPr>
            <w:r w:rsidRPr="007B3D4D">
              <w:rPr>
                <w:rFonts w:ascii="Times New Roman" w:eastAsia="Times New Roman" w:hAnsi="Times New Roman"/>
                <w:sz w:val="20"/>
                <w:szCs w:val="20"/>
              </w:rPr>
              <w:t>100%</w:t>
            </w:r>
          </w:p>
        </w:tc>
        <w:tc>
          <w:tcPr>
            <w:tcW w:w="900" w:type="dxa"/>
            <w:shd w:val="clear" w:color="auto" w:fill="auto"/>
          </w:tcPr>
          <w:p w14:paraId="188AA2BC" w14:textId="7150F3C0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1991CFCE" w14:textId="49A3F606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B2</w:t>
            </w:r>
          </w:p>
        </w:tc>
        <w:tc>
          <w:tcPr>
            <w:tcW w:w="720" w:type="dxa"/>
          </w:tcPr>
          <w:p w14:paraId="09DDCC95" w14:textId="322225F6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14:paraId="1CFE3331" w14:textId="631729C7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14:paraId="5EFEA814" w14:textId="0AAAA837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2.6.2</w:t>
            </w:r>
          </w:p>
        </w:tc>
      </w:tr>
      <w:tr w:rsidR="007B3D4D" w:rsidRPr="00F163F3" w14:paraId="4F907A0A" w14:textId="77777777" w:rsidTr="00EB6E04">
        <w:trPr>
          <w:trHeight w:val="1266"/>
        </w:trPr>
        <w:tc>
          <w:tcPr>
            <w:tcW w:w="603" w:type="dxa"/>
            <w:shd w:val="clear" w:color="auto" w:fill="auto"/>
          </w:tcPr>
          <w:p w14:paraId="027806EF" w14:textId="3B1A1239" w:rsidR="007B3D4D" w:rsidRPr="00FC2714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C2714">
              <w:rPr>
                <w:rFonts w:ascii="Times New Roman" w:eastAsia="Times New Roman" w:hAnsi="Times New Roman"/>
                <w:sz w:val="20"/>
                <w:szCs w:val="20"/>
              </w:rPr>
              <w:t>5</w:t>
            </w:r>
          </w:p>
        </w:tc>
        <w:tc>
          <w:tcPr>
            <w:tcW w:w="5355" w:type="dxa"/>
            <w:shd w:val="clear" w:color="auto" w:fill="auto"/>
          </w:tcPr>
          <w:p w14:paraId="28240BED" w14:textId="77777777" w:rsidR="007B3D4D" w:rsidRPr="007B3D4D" w:rsidRDefault="007B3D4D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Record the type of Quadrant as present of negative values in x- axis and y- axis on the plotting graph.</w:t>
            </w:r>
          </w:p>
          <w:p w14:paraId="09EA52D3" w14:textId="77777777" w:rsidR="007B3D4D" w:rsidRPr="007B3D4D" w:rsidRDefault="007B3D4D" w:rsidP="00CE1DD4">
            <w:pPr>
              <w:numPr>
                <w:ilvl w:val="0"/>
                <w:numId w:val="22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Cs/>
                <w:sz w:val="20"/>
                <w:szCs w:val="20"/>
              </w:rPr>
              <w:t>Quadrant I</w:t>
            </w:r>
          </w:p>
          <w:p w14:paraId="7D782651" w14:textId="77777777" w:rsidR="007B3D4D" w:rsidRPr="007B3D4D" w:rsidRDefault="007B3D4D" w:rsidP="00CE1DD4">
            <w:pPr>
              <w:numPr>
                <w:ilvl w:val="0"/>
                <w:numId w:val="22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Cs/>
                <w:sz w:val="20"/>
                <w:szCs w:val="20"/>
              </w:rPr>
              <w:t>Quadrant II</w:t>
            </w:r>
          </w:p>
          <w:p w14:paraId="0562DE13" w14:textId="77777777" w:rsidR="007B3D4D" w:rsidRPr="00BF238F" w:rsidRDefault="007B3D4D" w:rsidP="00CE1DD4">
            <w:pPr>
              <w:numPr>
                <w:ilvl w:val="0"/>
                <w:numId w:val="22"/>
              </w:numPr>
              <w:spacing w:after="0" w:line="240" w:lineRule="auto"/>
              <w:rPr>
                <w:rFonts w:ascii="Times New Roman" w:eastAsia="Times New Roman" w:hAnsi="Times New Roman"/>
                <w:b/>
                <w:color w:val="FF0000"/>
                <w:sz w:val="20"/>
                <w:szCs w:val="20"/>
              </w:rPr>
            </w:pPr>
            <w:r w:rsidRPr="00BF238F">
              <w:rPr>
                <w:rFonts w:ascii="Times New Roman" w:eastAsia="Times New Roman" w:hAnsi="Times New Roman"/>
                <w:b/>
                <w:color w:val="FF0000"/>
                <w:sz w:val="20"/>
                <w:szCs w:val="20"/>
              </w:rPr>
              <w:t>Quadrant III</w:t>
            </w:r>
          </w:p>
          <w:p w14:paraId="62CCDEE0" w14:textId="35010268" w:rsidR="007B3D4D" w:rsidRPr="007B3D4D" w:rsidRDefault="007B3D4D" w:rsidP="009B6BDA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Cs/>
                <w:sz w:val="20"/>
                <w:szCs w:val="20"/>
              </w:rPr>
              <w:t>Quadrant IV</w:t>
            </w:r>
          </w:p>
        </w:tc>
        <w:tc>
          <w:tcPr>
            <w:tcW w:w="900" w:type="dxa"/>
            <w:shd w:val="clear" w:color="auto" w:fill="auto"/>
          </w:tcPr>
          <w:p w14:paraId="688F1ABA" w14:textId="14C6F6D3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55014C3A" w14:textId="4F93AC79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B1</w:t>
            </w:r>
          </w:p>
        </w:tc>
        <w:tc>
          <w:tcPr>
            <w:tcW w:w="720" w:type="dxa"/>
          </w:tcPr>
          <w:p w14:paraId="2DD6342C" w14:textId="662361AE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14:paraId="0D9C536E" w14:textId="737C5013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41395576" w14:textId="6CF5CB17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1.7.1</w:t>
            </w:r>
          </w:p>
        </w:tc>
      </w:tr>
      <w:tr w:rsidR="007B3D4D" w:rsidRPr="00F163F3" w14:paraId="33347427" w14:textId="77777777" w:rsidTr="00EB6E04">
        <w:trPr>
          <w:trHeight w:val="1266"/>
        </w:trPr>
        <w:tc>
          <w:tcPr>
            <w:tcW w:w="603" w:type="dxa"/>
            <w:shd w:val="clear" w:color="auto" w:fill="auto"/>
          </w:tcPr>
          <w:p w14:paraId="1EC0978D" w14:textId="0E07DE30" w:rsidR="007B3D4D" w:rsidRPr="00FC2714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C2714">
              <w:rPr>
                <w:rFonts w:ascii="Times New Roman" w:eastAsia="Times New Roman" w:hAnsi="Times New Roman"/>
                <w:sz w:val="20"/>
                <w:szCs w:val="20"/>
              </w:rPr>
              <w:lastRenderedPageBreak/>
              <w:t>6</w:t>
            </w:r>
          </w:p>
        </w:tc>
        <w:tc>
          <w:tcPr>
            <w:tcW w:w="5355" w:type="dxa"/>
            <w:shd w:val="clear" w:color="auto" w:fill="auto"/>
          </w:tcPr>
          <w:p w14:paraId="5EE3A2D0" w14:textId="77777777" w:rsidR="007B3D4D" w:rsidRPr="007B3D4D" w:rsidRDefault="007B3D4D" w:rsidP="00F1383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Make use of which attribute type does miles per hour (Speed = 20) are categorized as Fast / Slow?</w:t>
            </w:r>
          </w:p>
          <w:p w14:paraId="5DE9FB6C" w14:textId="77777777" w:rsidR="007B3D4D" w:rsidRPr="007B3D4D" w:rsidRDefault="007B3D4D" w:rsidP="00F13834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Cs/>
                <w:sz w:val="20"/>
                <w:szCs w:val="20"/>
              </w:rPr>
              <w:t>Ordinal</w:t>
            </w:r>
          </w:p>
          <w:p w14:paraId="745F53B8" w14:textId="77777777" w:rsidR="007B3D4D" w:rsidRPr="007B3D4D" w:rsidRDefault="007B3D4D" w:rsidP="00F13834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Cs/>
                <w:sz w:val="20"/>
                <w:szCs w:val="20"/>
              </w:rPr>
              <w:t>Nominal</w:t>
            </w:r>
          </w:p>
          <w:p w14:paraId="081BB2DB" w14:textId="77777777" w:rsidR="007B3D4D" w:rsidRPr="00BF238F" w:rsidRDefault="007B3D4D" w:rsidP="00F13834">
            <w:pPr>
              <w:numPr>
                <w:ilvl w:val="0"/>
                <w:numId w:val="21"/>
              </w:numPr>
              <w:spacing w:after="0" w:line="240" w:lineRule="auto"/>
              <w:rPr>
                <w:rFonts w:ascii="Times New Roman" w:eastAsia="Times New Roman" w:hAnsi="Times New Roman"/>
                <w:b/>
                <w:color w:val="FF0000"/>
                <w:sz w:val="20"/>
                <w:szCs w:val="20"/>
              </w:rPr>
            </w:pPr>
            <w:r w:rsidRPr="00BF238F">
              <w:rPr>
                <w:rFonts w:ascii="Times New Roman" w:eastAsia="Times New Roman" w:hAnsi="Times New Roman"/>
                <w:b/>
                <w:color w:val="FF0000"/>
                <w:sz w:val="20"/>
                <w:szCs w:val="20"/>
              </w:rPr>
              <w:t>Binary</w:t>
            </w:r>
          </w:p>
          <w:p w14:paraId="5D82BBFC" w14:textId="36DA664E" w:rsidR="007B3D4D" w:rsidRPr="007B3D4D" w:rsidRDefault="007B3D4D" w:rsidP="007B3D4D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Cs/>
                <w:sz w:val="20"/>
                <w:szCs w:val="20"/>
              </w:rPr>
              <w:t>Interval</w:t>
            </w:r>
          </w:p>
        </w:tc>
        <w:tc>
          <w:tcPr>
            <w:tcW w:w="900" w:type="dxa"/>
            <w:shd w:val="clear" w:color="auto" w:fill="auto"/>
          </w:tcPr>
          <w:p w14:paraId="7B72A27D" w14:textId="5C83A6A9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7D07D7C" w14:textId="419D9443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B2</w:t>
            </w:r>
          </w:p>
        </w:tc>
        <w:tc>
          <w:tcPr>
            <w:tcW w:w="720" w:type="dxa"/>
          </w:tcPr>
          <w:p w14:paraId="146AE36E" w14:textId="554D9346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63A39D4B" w14:textId="1C17C278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14:paraId="16D63824" w14:textId="568C277F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1.7.1</w:t>
            </w:r>
          </w:p>
        </w:tc>
      </w:tr>
      <w:tr w:rsidR="007B3D4D" w:rsidRPr="00F163F3" w14:paraId="4305AA7A" w14:textId="77777777" w:rsidTr="00EB6E04">
        <w:tc>
          <w:tcPr>
            <w:tcW w:w="603" w:type="dxa"/>
            <w:shd w:val="clear" w:color="auto" w:fill="auto"/>
          </w:tcPr>
          <w:p w14:paraId="18967845" w14:textId="3233D189" w:rsidR="007B3D4D" w:rsidRPr="00FC2714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C2714">
              <w:rPr>
                <w:rFonts w:ascii="Times New Roman" w:eastAsia="Times New Roman" w:hAnsi="Times New Roman"/>
                <w:sz w:val="20"/>
                <w:szCs w:val="20"/>
              </w:rPr>
              <w:t>7</w:t>
            </w:r>
          </w:p>
        </w:tc>
        <w:tc>
          <w:tcPr>
            <w:tcW w:w="5355" w:type="dxa"/>
            <w:shd w:val="clear" w:color="auto" w:fill="auto"/>
          </w:tcPr>
          <w:p w14:paraId="243DA289" w14:textId="77777777" w:rsidR="007B3D4D" w:rsidRPr="007B3D4D" w:rsidRDefault="007B3D4D">
            <w:pPr>
              <w:spacing w:after="0" w:line="240" w:lineRule="auto"/>
              <w:rPr>
                <w:rStyle w:val="fontstyle01"/>
                <w:color w:val="auto"/>
              </w:rPr>
            </w:pPr>
            <w:r w:rsidRPr="007B3D4D">
              <w:rPr>
                <w:rStyle w:val="fontstyle01"/>
                <w:color w:val="auto"/>
              </w:rPr>
              <w:t>Specify the correct option from the following</w:t>
            </w:r>
          </w:p>
          <w:p w14:paraId="6B91371C" w14:textId="77777777" w:rsidR="007B3D4D" w:rsidRPr="007B3D4D" w:rsidRDefault="007B3D4D" w:rsidP="00CE1DD4">
            <w:pPr>
              <w:numPr>
                <w:ilvl w:val="0"/>
                <w:numId w:val="23"/>
              </w:numPr>
              <w:spacing w:after="0" w:line="240" w:lineRule="auto"/>
              <w:rPr>
                <w:rStyle w:val="fontstyle01"/>
                <w:b w:val="0"/>
                <w:bCs w:val="0"/>
                <w:color w:val="auto"/>
              </w:rPr>
            </w:pPr>
            <w:r w:rsidRPr="007B3D4D">
              <w:rPr>
                <w:rStyle w:val="fontstyle01"/>
                <w:b w:val="0"/>
                <w:bCs w:val="0"/>
                <w:color w:val="auto"/>
              </w:rPr>
              <w:t>Noise data unnecessarily decreases the storage capacity</w:t>
            </w:r>
          </w:p>
          <w:p w14:paraId="3CFC291B" w14:textId="77777777" w:rsidR="007B3D4D" w:rsidRPr="007B3D4D" w:rsidRDefault="007B3D4D" w:rsidP="00CE1DD4">
            <w:pPr>
              <w:numPr>
                <w:ilvl w:val="0"/>
                <w:numId w:val="23"/>
              </w:numPr>
              <w:spacing w:after="0" w:line="240" w:lineRule="auto"/>
              <w:rPr>
                <w:rStyle w:val="fontstyle01"/>
                <w:b w:val="0"/>
                <w:bCs w:val="0"/>
                <w:color w:val="auto"/>
              </w:rPr>
            </w:pPr>
            <w:r w:rsidRPr="007B3D4D">
              <w:rPr>
                <w:rStyle w:val="fontstyle01"/>
                <w:b w:val="0"/>
                <w:bCs w:val="0"/>
                <w:color w:val="auto"/>
              </w:rPr>
              <w:t>Outliers are not present in the data</w:t>
            </w:r>
          </w:p>
          <w:p w14:paraId="30C1B4EB" w14:textId="77777777" w:rsidR="007B3D4D" w:rsidRPr="007B3D4D" w:rsidRDefault="007B3D4D" w:rsidP="00CE1DD4">
            <w:pPr>
              <w:numPr>
                <w:ilvl w:val="0"/>
                <w:numId w:val="23"/>
              </w:numPr>
              <w:spacing w:after="0" w:line="240" w:lineRule="auto"/>
              <w:rPr>
                <w:rStyle w:val="fontstyle01"/>
                <w:b w:val="0"/>
                <w:bCs w:val="0"/>
                <w:color w:val="auto"/>
              </w:rPr>
            </w:pPr>
            <w:r w:rsidRPr="007B3D4D">
              <w:rPr>
                <w:rStyle w:val="fontstyle01"/>
                <w:b w:val="0"/>
                <w:bCs w:val="0"/>
                <w:color w:val="auto"/>
              </w:rPr>
              <w:t>Outliers do belong to the range of the majority datapoint in the dataset</w:t>
            </w:r>
          </w:p>
          <w:p w14:paraId="01516555" w14:textId="14DC0007" w:rsidR="007B3D4D" w:rsidRPr="00BF238F" w:rsidRDefault="007B3D4D" w:rsidP="009B6BDA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</w:pPr>
            <w:r w:rsidRPr="00BF238F">
              <w:rPr>
                <w:rStyle w:val="fontstyle01"/>
                <w:color w:val="FF0000"/>
              </w:rPr>
              <w:t>cause barrier in the result obtained</w:t>
            </w:r>
          </w:p>
        </w:tc>
        <w:tc>
          <w:tcPr>
            <w:tcW w:w="900" w:type="dxa"/>
            <w:shd w:val="clear" w:color="auto" w:fill="auto"/>
          </w:tcPr>
          <w:p w14:paraId="2AA9294C" w14:textId="42A7060A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36A22406" w14:textId="3092ADD1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B1</w:t>
            </w:r>
          </w:p>
        </w:tc>
        <w:tc>
          <w:tcPr>
            <w:tcW w:w="720" w:type="dxa"/>
          </w:tcPr>
          <w:p w14:paraId="054CD03D" w14:textId="089D2354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14:paraId="6EDD6C0E" w14:textId="15B535DD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3F874242" w14:textId="294A7156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1.2.2</w:t>
            </w:r>
          </w:p>
        </w:tc>
      </w:tr>
      <w:tr w:rsidR="007B3D4D" w:rsidRPr="00F163F3" w14:paraId="56559995" w14:textId="77777777" w:rsidTr="00EB6E04">
        <w:tc>
          <w:tcPr>
            <w:tcW w:w="603" w:type="dxa"/>
            <w:shd w:val="clear" w:color="auto" w:fill="auto"/>
          </w:tcPr>
          <w:p w14:paraId="39436D53" w14:textId="5B429A6E" w:rsidR="007B3D4D" w:rsidRPr="00FC2714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C2714">
              <w:rPr>
                <w:rFonts w:ascii="Times New Roman" w:eastAsia="Times New Roman" w:hAnsi="Times New Roman"/>
                <w:sz w:val="20"/>
                <w:szCs w:val="20"/>
              </w:rPr>
              <w:t>8</w:t>
            </w:r>
          </w:p>
        </w:tc>
        <w:tc>
          <w:tcPr>
            <w:tcW w:w="5355" w:type="dxa"/>
            <w:shd w:val="clear" w:color="auto" w:fill="auto"/>
          </w:tcPr>
          <w:p w14:paraId="0931CC5B" w14:textId="77777777" w:rsidR="007B3D4D" w:rsidRPr="007B3D4D" w:rsidRDefault="007B3D4D" w:rsidP="00F13834">
            <w:pPr>
              <w:spacing w:after="0" w:line="240" w:lineRule="auto"/>
              <w:rPr>
                <w:rStyle w:val="fontstyle01"/>
                <w:color w:val="auto"/>
              </w:rPr>
            </w:pPr>
            <w:r w:rsidRPr="007B3D4D">
              <w:rPr>
                <w:rStyle w:val="fontstyle01"/>
                <w:color w:val="auto"/>
              </w:rPr>
              <w:t>Show the median value from the given dataset observations for 7 participants on a computer task.</w:t>
            </w:r>
          </w:p>
          <w:p w14:paraId="56796665" w14:textId="24AA5949" w:rsidR="007B3D4D" w:rsidRPr="007B3D4D" w:rsidRDefault="00AE70CA" w:rsidP="00F13834">
            <w:pPr>
              <w:spacing w:after="0" w:line="240" w:lineRule="auto"/>
              <w:rPr>
                <w:rStyle w:val="fontstyle01"/>
                <w:color w:val="auto"/>
              </w:rPr>
            </w:pPr>
            <w:r>
              <w:rPr>
                <w:rFonts w:ascii="TimesNewRomanPS-BoldMT" w:hAnsi="TimesNewRomanPS-BoldMT"/>
                <w:b/>
                <w:noProof/>
                <w:sz w:val="20"/>
                <w:szCs w:val="20"/>
              </w:rPr>
              <w:drawing>
                <wp:inline distT="0" distB="0" distL="0" distR="0" wp14:anchorId="252B4CE6" wp14:editId="6C160AD4">
                  <wp:extent cx="3261360" cy="4114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1360" cy="411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C5DAD2" w14:textId="0A5A1865" w:rsidR="007B3D4D" w:rsidRPr="007B3D4D" w:rsidRDefault="007B3D4D" w:rsidP="007B3D4D">
            <w:pPr>
              <w:spacing w:after="0" w:line="240" w:lineRule="auto"/>
              <w:ind w:left="387"/>
              <w:rPr>
                <w:rStyle w:val="fontstyle01"/>
                <w:color w:val="auto"/>
              </w:rPr>
            </w:pPr>
            <w:r w:rsidRPr="007B3D4D">
              <w:rPr>
                <w:rStyle w:val="fontstyle21"/>
                <w:color w:val="auto"/>
              </w:rPr>
              <w:t xml:space="preserve">a. </w:t>
            </w:r>
            <w:r w:rsidRPr="00BF238F">
              <w:rPr>
                <w:rStyle w:val="fontstyle21"/>
                <w:b/>
                <w:bCs/>
                <w:color w:val="FF0000"/>
              </w:rPr>
              <w:t>Medium</w:t>
            </w:r>
            <w:r w:rsidRPr="00BF238F">
              <w:rPr>
                <w:rFonts w:ascii="TimesNewRomanPSMT" w:hAnsi="TimesNewRomanPSMT"/>
                <w:b/>
                <w:bCs/>
                <w:color w:val="FF0000"/>
                <w:sz w:val="20"/>
                <w:szCs w:val="20"/>
              </w:rPr>
              <w:br/>
            </w:r>
            <w:r w:rsidRPr="007B3D4D">
              <w:rPr>
                <w:rStyle w:val="fontstyle21"/>
                <w:color w:val="auto"/>
              </w:rPr>
              <w:t>b. Slow</w:t>
            </w:r>
            <w:r w:rsidRPr="007B3D4D">
              <w:rPr>
                <w:rFonts w:ascii="TimesNewRomanPSMT" w:hAnsi="TimesNewRomanPSMT"/>
                <w:sz w:val="20"/>
                <w:szCs w:val="20"/>
              </w:rPr>
              <w:br/>
            </w:r>
            <w:r w:rsidRPr="007B3D4D">
              <w:rPr>
                <w:rStyle w:val="fontstyle21"/>
                <w:color w:val="auto"/>
              </w:rPr>
              <w:t>c. Fast</w:t>
            </w:r>
            <w:r w:rsidRPr="007B3D4D">
              <w:rPr>
                <w:rFonts w:ascii="TimesNewRomanPSMT" w:hAnsi="TimesNewRomanPSMT"/>
                <w:sz w:val="20"/>
                <w:szCs w:val="20"/>
              </w:rPr>
              <w:br/>
            </w:r>
            <w:r w:rsidRPr="007B3D4D">
              <w:rPr>
                <w:rStyle w:val="fontstyle21"/>
                <w:color w:val="auto"/>
              </w:rPr>
              <w:t>d. 0</w:t>
            </w:r>
          </w:p>
        </w:tc>
        <w:tc>
          <w:tcPr>
            <w:tcW w:w="900" w:type="dxa"/>
            <w:shd w:val="clear" w:color="auto" w:fill="auto"/>
          </w:tcPr>
          <w:p w14:paraId="4368AA0B" w14:textId="3D669D27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2150364C" w14:textId="24A7BF6E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B1</w:t>
            </w:r>
          </w:p>
        </w:tc>
        <w:tc>
          <w:tcPr>
            <w:tcW w:w="720" w:type="dxa"/>
          </w:tcPr>
          <w:p w14:paraId="1D3FD455" w14:textId="5267A5C4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14:paraId="34C188BC" w14:textId="6D4F42FE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7FA7758D" w14:textId="14C9EE9B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1.7.1</w:t>
            </w:r>
          </w:p>
        </w:tc>
      </w:tr>
      <w:tr w:rsidR="007B3D4D" w:rsidRPr="00F163F3" w14:paraId="3979FFB7" w14:textId="77777777" w:rsidTr="00EB6E04">
        <w:tc>
          <w:tcPr>
            <w:tcW w:w="603" w:type="dxa"/>
            <w:shd w:val="clear" w:color="auto" w:fill="auto"/>
          </w:tcPr>
          <w:p w14:paraId="610904EF" w14:textId="027BECD1" w:rsidR="007B3D4D" w:rsidRPr="00FC2714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C2714">
              <w:rPr>
                <w:rFonts w:ascii="Times New Roman" w:eastAsia="Times New Roman" w:hAnsi="Times New Roman"/>
                <w:sz w:val="20"/>
                <w:szCs w:val="20"/>
              </w:rPr>
              <w:t>9</w:t>
            </w:r>
          </w:p>
        </w:tc>
        <w:tc>
          <w:tcPr>
            <w:tcW w:w="5355" w:type="dxa"/>
            <w:shd w:val="clear" w:color="auto" w:fill="auto"/>
          </w:tcPr>
          <w:p w14:paraId="43405903" w14:textId="77777777" w:rsidR="007B3D4D" w:rsidRPr="007B3D4D" w:rsidRDefault="007B3D4D">
            <w:pPr>
              <w:spacing w:after="0" w:line="240" w:lineRule="auto"/>
              <w:rPr>
                <w:rStyle w:val="fontstyle01"/>
                <w:color w:val="auto"/>
              </w:rPr>
            </w:pPr>
            <w:r w:rsidRPr="007B3D4D">
              <w:rPr>
                <w:rStyle w:val="fontstyle01"/>
                <w:color w:val="auto"/>
              </w:rPr>
              <w:t>Match the correct option from the observations of data as,</w:t>
            </w:r>
          </w:p>
          <w:p w14:paraId="16A39724" w14:textId="77777777" w:rsidR="007B3D4D" w:rsidRPr="007B3D4D" w:rsidRDefault="007B3D4D">
            <w:pPr>
              <w:spacing w:after="0" w:line="240" w:lineRule="auto"/>
              <w:rPr>
                <w:rStyle w:val="fontstyle01"/>
                <w:color w:val="auto"/>
              </w:rPr>
            </w:pPr>
            <w:r w:rsidRPr="007B3D4D">
              <w:rPr>
                <w:rStyle w:val="fontstyle01"/>
                <w:color w:val="auto"/>
              </w:rPr>
              <w:t>If a data set had values of 2, 4 and 6, the normalized value of the first data point is</w:t>
            </w:r>
          </w:p>
          <w:p w14:paraId="1CEA0BC2" w14:textId="77777777" w:rsidR="007B3D4D" w:rsidRPr="00BF238F" w:rsidRDefault="007B3D4D" w:rsidP="00AE7C89">
            <w:pPr>
              <w:spacing w:after="0" w:line="240" w:lineRule="auto"/>
              <w:ind w:left="387"/>
              <w:rPr>
                <w:rStyle w:val="fontstyle01"/>
                <w:color w:val="FF0000"/>
              </w:rPr>
            </w:pPr>
            <w:r w:rsidRPr="007B3D4D">
              <w:rPr>
                <w:rStyle w:val="fontstyle01"/>
                <w:b w:val="0"/>
                <w:bCs w:val="0"/>
                <w:color w:val="auto"/>
              </w:rPr>
              <w:t xml:space="preserve">a. </w:t>
            </w:r>
            <w:r w:rsidRPr="00BF238F">
              <w:rPr>
                <w:rStyle w:val="fontstyle01"/>
                <w:color w:val="FF0000"/>
              </w:rPr>
              <w:t>0</w:t>
            </w:r>
          </w:p>
          <w:p w14:paraId="59D1D67C" w14:textId="77777777" w:rsidR="007B3D4D" w:rsidRPr="007B3D4D" w:rsidRDefault="007B3D4D" w:rsidP="00AE7C89">
            <w:pPr>
              <w:spacing w:after="0" w:line="240" w:lineRule="auto"/>
              <w:ind w:left="387"/>
              <w:rPr>
                <w:rStyle w:val="fontstyle01"/>
                <w:b w:val="0"/>
                <w:bCs w:val="0"/>
                <w:color w:val="auto"/>
              </w:rPr>
            </w:pPr>
            <w:r w:rsidRPr="007B3D4D">
              <w:rPr>
                <w:rStyle w:val="fontstyle01"/>
                <w:b w:val="0"/>
                <w:bCs w:val="0"/>
                <w:color w:val="auto"/>
              </w:rPr>
              <w:t>b. 0.5</w:t>
            </w:r>
          </w:p>
          <w:p w14:paraId="621E380C" w14:textId="77777777" w:rsidR="007B3D4D" w:rsidRPr="007B3D4D" w:rsidRDefault="007B3D4D" w:rsidP="00AE7C89">
            <w:pPr>
              <w:spacing w:after="0" w:line="240" w:lineRule="auto"/>
              <w:ind w:left="387"/>
              <w:rPr>
                <w:rStyle w:val="fontstyle01"/>
                <w:b w:val="0"/>
                <w:bCs w:val="0"/>
                <w:color w:val="auto"/>
              </w:rPr>
            </w:pPr>
            <w:r w:rsidRPr="007B3D4D">
              <w:rPr>
                <w:rStyle w:val="fontstyle01"/>
                <w:b w:val="0"/>
                <w:bCs w:val="0"/>
                <w:color w:val="auto"/>
              </w:rPr>
              <w:t>c. 1</w:t>
            </w:r>
          </w:p>
          <w:p w14:paraId="0C95F607" w14:textId="6F9F340F" w:rsidR="007B3D4D" w:rsidRPr="007B3D4D" w:rsidRDefault="007B3D4D" w:rsidP="00AE7C89">
            <w:pPr>
              <w:spacing w:after="0" w:line="240" w:lineRule="auto"/>
              <w:ind w:left="387"/>
              <w:rPr>
                <w:rFonts w:ascii="Times New Roman" w:hAnsi="Times New Roman"/>
                <w:sz w:val="20"/>
                <w:szCs w:val="20"/>
              </w:rPr>
            </w:pPr>
            <w:r w:rsidRPr="007B3D4D">
              <w:rPr>
                <w:rStyle w:val="fontstyle01"/>
                <w:b w:val="0"/>
                <w:bCs w:val="0"/>
                <w:color w:val="auto"/>
              </w:rPr>
              <w:t>d. 1.5</w:t>
            </w:r>
          </w:p>
        </w:tc>
        <w:tc>
          <w:tcPr>
            <w:tcW w:w="900" w:type="dxa"/>
            <w:shd w:val="clear" w:color="auto" w:fill="auto"/>
          </w:tcPr>
          <w:p w14:paraId="700C317F" w14:textId="6259223F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1ED3D5DE" w14:textId="25112838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B1</w:t>
            </w:r>
          </w:p>
        </w:tc>
        <w:tc>
          <w:tcPr>
            <w:tcW w:w="720" w:type="dxa"/>
          </w:tcPr>
          <w:p w14:paraId="3FC05B86" w14:textId="32E38E92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14:paraId="5183EE28" w14:textId="03700A5B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4D546380" w14:textId="3D298D6F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1.7.1</w:t>
            </w:r>
          </w:p>
        </w:tc>
      </w:tr>
      <w:tr w:rsidR="007B3D4D" w:rsidRPr="00F163F3" w14:paraId="32DB74E7" w14:textId="77777777" w:rsidTr="00EB6E04">
        <w:tc>
          <w:tcPr>
            <w:tcW w:w="603" w:type="dxa"/>
            <w:shd w:val="clear" w:color="auto" w:fill="auto"/>
          </w:tcPr>
          <w:p w14:paraId="778406EB" w14:textId="46894DCA" w:rsidR="007B3D4D" w:rsidRPr="00FC2714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 w:rsidRPr="00FC2714">
              <w:rPr>
                <w:rFonts w:ascii="Times New Roman" w:eastAsia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5355" w:type="dxa"/>
            <w:shd w:val="clear" w:color="auto" w:fill="auto"/>
          </w:tcPr>
          <w:p w14:paraId="11E3812F" w14:textId="77777777" w:rsidR="007B3D4D" w:rsidRPr="007B3D4D" w:rsidRDefault="007B3D4D" w:rsidP="00F13834">
            <w:pPr>
              <w:spacing w:after="0" w:line="240" w:lineRule="auto"/>
              <w:rPr>
                <w:rStyle w:val="fontstyle01"/>
                <w:color w:val="auto"/>
              </w:rPr>
            </w:pPr>
            <w:r w:rsidRPr="007B3D4D">
              <w:rPr>
                <w:rStyle w:val="fontstyle01"/>
                <w:color w:val="auto"/>
              </w:rPr>
              <w:t>Name the type of distribution in the given plotted graph from the dataset shown below:</w:t>
            </w:r>
          </w:p>
          <w:p w14:paraId="1F0A67D3" w14:textId="698076EC" w:rsidR="007B3D4D" w:rsidRPr="007B3D4D" w:rsidRDefault="002E3669" w:rsidP="007B3D4D">
            <w:pPr>
              <w:spacing w:after="0" w:line="240" w:lineRule="auto"/>
              <w:ind w:left="297"/>
              <w:rPr>
                <w:rStyle w:val="fontstyle01"/>
                <w:color w:val="auto"/>
              </w:rPr>
            </w:pPr>
            <w:r w:rsidRPr="007B3D4D">
              <w:object w:dxaOrig="4320" w:dyaOrig="2460" w14:anchorId="1C7A10C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27.6pt;height:184.8pt" o:ole="">
                  <v:imagedata r:id="rId7" o:title=""/>
                </v:shape>
                <o:OLEObject Type="Embed" ProgID="PBrush" ShapeID="_x0000_i1025" DrawAspect="Content" ObjectID="_1753180763" r:id="rId8"/>
              </w:object>
            </w:r>
            <w:r w:rsidR="007B3D4D" w:rsidRPr="007B3D4D">
              <w:rPr>
                <w:rStyle w:val="fontstyle21"/>
                <w:color w:val="auto"/>
              </w:rPr>
              <w:t>a. Normal Distribution</w:t>
            </w:r>
            <w:r w:rsidR="007B3D4D" w:rsidRPr="007B3D4D">
              <w:rPr>
                <w:rFonts w:ascii="TimesNewRomanPSMT" w:hAnsi="TimesNewRomanPSMT"/>
                <w:sz w:val="20"/>
                <w:szCs w:val="20"/>
              </w:rPr>
              <w:br/>
            </w:r>
            <w:r w:rsidR="007B3D4D" w:rsidRPr="007B3D4D">
              <w:rPr>
                <w:rStyle w:val="fontstyle21"/>
                <w:color w:val="auto"/>
              </w:rPr>
              <w:t xml:space="preserve">b. </w:t>
            </w:r>
            <w:r w:rsidR="007B3D4D" w:rsidRPr="00BF238F">
              <w:rPr>
                <w:rStyle w:val="fontstyle21"/>
                <w:b/>
                <w:bCs/>
                <w:color w:val="FF0000"/>
              </w:rPr>
              <w:t>Positively Skewed Distribution</w:t>
            </w:r>
            <w:r w:rsidR="007B3D4D" w:rsidRPr="007B3D4D">
              <w:rPr>
                <w:rFonts w:ascii="TimesNewRomanPSMT" w:hAnsi="TimesNewRomanPSMT"/>
                <w:sz w:val="20"/>
                <w:szCs w:val="20"/>
              </w:rPr>
              <w:br/>
            </w:r>
            <w:r w:rsidR="007B3D4D" w:rsidRPr="007B3D4D">
              <w:rPr>
                <w:rStyle w:val="fontstyle21"/>
                <w:color w:val="auto"/>
              </w:rPr>
              <w:t>c. Negatively Skewed Distribution</w:t>
            </w:r>
            <w:r w:rsidR="007B3D4D" w:rsidRPr="007B3D4D">
              <w:rPr>
                <w:rFonts w:ascii="TimesNewRomanPSMT" w:hAnsi="TimesNewRomanPSMT"/>
                <w:sz w:val="20"/>
                <w:szCs w:val="20"/>
              </w:rPr>
              <w:br/>
            </w:r>
            <w:r w:rsidR="007B3D4D" w:rsidRPr="007B3D4D">
              <w:rPr>
                <w:rStyle w:val="fontstyle21"/>
                <w:color w:val="auto"/>
              </w:rPr>
              <w:t>d. Zero Skewed Distribution</w:t>
            </w:r>
          </w:p>
        </w:tc>
        <w:tc>
          <w:tcPr>
            <w:tcW w:w="900" w:type="dxa"/>
            <w:shd w:val="clear" w:color="auto" w:fill="auto"/>
          </w:tcPr>
          <w:p w14:paraId="6D3DC644" w14:textId="23F438A4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5EC1CE1" w14:textId="6B2DBAB3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B2</w:t>
            </w:r>
          </w:p>
        </w:tc>
        <w:tc>
          <w:tcPr>
            <w:tcW w:w="720" w:type="dxa"/>
          </w:tcPr>
          <w:p w14:paraId="7E1CDF71" w14:textId="54605E09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34B4EE0F" w14:textId="10046699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1C1D809B" w14:textId="13E0C191" w:rsidR="007B3D4D" w:rsidRPr="007B3D4D" w:rsidRDefault="007B3D4D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7B3D4D">
              <w:rPr>
                <w:rFonts w:ascii="Times New Roman" w:eastAsia="Times New Roman" w:hAnsi="Times New Roman"/>
                <w:b/>
                <w:sz w:val="20"/>
                <w:szCs w:val="20"/>
              </w:rPr>
              <w:t>2.7.1</w:t>
            </w:r>
          </w:p>
        </w:tc>
      </w:tr>
    </w:tbl>
    <w:p w14:paraId="5E1F8416" w14:textId="77777777" w:rsidR="005A653D" w:rsidRPr="00F163F3" w:rsidRDefault="005A653D" w:rsidP="005A653D">
      <w:pPr>
        <w:spacing w:after="0" w:line="240" w:lineRule="auto"/>
        <w:jc w:val="center"/>
        <w:rPr>
          <w:b/>
          <w:sz w:val="20"/>
          <w:szCs w:val="20"/>
        </w:rPr>
      </w:pPr>
    </w:p>
    <w:p w14:paraId="5BC12CD9" w14:textId="50268A92" w:rsidR="00F25DE6" w:rsidRDefault="00F25DE6" w:rsidP="00F25DE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Theme="minorHAnsi" w:hAnsi="Times New Roman"/>
          <w:b/>
          <w:sz w:val="20"/>
          <w:szCs w:val="20"/>
          <w14:ligatures w14:val="standardContextual"/>
        </w:rPr>
      </w:pPr>
      <w:r w:rsidRPr="00BF47FD">
        <w:rPr>
          <w:rFonts w:ascii="Times New Roman" w:hAnsi="Times New Roman"/>
          <w:b/>
        </w:rPr>
        <w:t>PART B</w:t>
      </w:r>
      <w:r w:rsidRPr="00BF47FD">
        <w:rPr>
          <w:rFonts w:ascii="Times New Roman" w:eastAsiaTheme="minorHAnsi" w:hAnsi="Times New Roman"/>
          <w:sz w:val="20"/>
          <w:szCs w:val="20"/>
          <w14:ligatures w14:val="standardContextual"/>
        </w:rPr>
        <w:t xml:space="preserve"> </w:t>
      </w:r>
      <w:r w:rsidRPr="00BF47FD">
        <w:rPr>
          <w:rFonts w:ascii="Times New Roman" w:eastAsiaTheme="minorHAnsi" w:hAnsi="Times New Roman"/>
          <w:b/>
          <w:sz w:val="20"/>
          <w:szCs w:val="20"/>
          <w14:ligatures w14:val="standardContextual"/>
        </w:rPr>
        <w:t>(1</w:t>
      </w:r>
      <w:r w:rsidR="00BF47FD">
        <w:rPr>
          <w:rFonts w:ascii="Times New Roman" w:eastAsiaTheme="minorHAnsi" w:hAnsi="Times New Roman"/>
          <w:b/>
          <w:sz w:val="20"/>
          <w:szCs w:val="20"/>
          <w14:ligatures w14:val="standardContextual"/>
        </w:rPr>
        <w:t xml:space="preserve"> </w:t>
      </w:r>
      <w:r w:rsidRPr="00BF47FD">
        <w:rPr>
          <w:rFonts w:ascii="Times New Roman" w:eastAsiaTheme="minorHAnsi" w:hAnsi="Times New Roman"/>
          <w:b/>
          <w:sz w:val="20"/>
          <w:szCs w:val="20"/>
          <w14:ligatures w14:val="standardContextual"/>
        </w:rPr>
        <w:t>x 5 = 5 Marks)</w:t>
      </w:r>
    </w:p>
    <w:p w14:paraId="719EDBC0" w14:textId="77777777" w:rsidR="00BF47FD" w:rsidRPr="00BF47FD" w:rsidRDefault="00BF47FD" w:rsidP="00F25DE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Theme="minorHAnsi" w:hAnsi="Times New Roman"/>
          <w:b/>
          <w:sz w:val="20"/>
          <w:szCs w:val="20"/>
          <w14:ligatures w14:val="standardContextual"/>
        </w:rPr>
      </w:pP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5355"/>
        <w:gridCol w:w="900"/>
        <w:gridCol w:w="720"/>
        <w:gridCol w:w="720"/>
        <w:gridCol w:w="720"/>
        <w:gridCol w:w="810"/>
      </w:tblGrid>
      <w:tr w:rsidR="00B41051" w:rsidRPr="00B41051" w14:paraId="0AFB6621" w14:textId="77777777" w:rsidTr="00EB6E04">
        <w:tc>
          <w:tcPr>
            <w:tcW w:w="603" w:type="dxa"/>
            <w:shd w:val="clear" w:color="auto" w:fill="auto"/>
          </w:tcPr>
          <w:p w14:paraId="01A8B948" w14:textId="5B7FD4A5" w:rsidR="00DC6B36" w:rsidRPr="002E3669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>11</w:t>
            </w:r>
          </w:p>
        </w:tc>
        <w:tc>
          <w:tcPr>
            <w:tcW w:w="5355" w:type="dxa"/>
            <w:shd w:val="clear" w:color="auto" w:fill="auto"/>
          </w:tcPr>
          <w:p w14:paraId="21C2AA1B" w14:textId="77777777" w:rsidR="00DC6B36" w:rsidRPr="00B41051" w:rsidRDefault="00DC6B36" w:rsidP="00F13834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Apply the concept of Inter Quartile Range (IQR) for the given scenario as:</w:t>
            </w:r>
          </w:p>
          <w:p w14:paraId="44048CD3" w14:textId="77777777" w:rsidR="00DC6B36" w:rsidRPr="00B41051" w:rsidRDefault="00DC6B36" w:rsidP="00F13834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Suppose the distribution of math scores in a class of 19 students in ascending order is:</w:t>
            </w:r>
          </w:p>
          <w:p w14:paraId="7D9B4B46" w14:textId="77777777" w:rsidR="00DC6B36" w:rsidRPr="00B41051" w:rsidRDefault="00DC6B36" w:rsidP="00F13834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59, 60, 65, 65, 68, 69, 70, 72, 75, 75, 76, 77, 81, 82, 84, 87, 90, 95, 98</w:t>
            </w:r>
          </w:p>
          <w:p w14:paraId="194F0697" w14:textId="77777777" w:rsidR="00DC6B36" w:rsidRPr="00B41051" w:rsidRDefault="00DC6B36" w:rsidP="00EB6E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Calculate median (Q2) from the observations of data in the dataset.</w:t>
            </w:r>
          </w:p>
          <w:p w14:paraId="4A1FBD8C" w14:textId="77777777" w:rsidR="00120621" w:rsidRPr="0007008E" w:rsidRDefault="00120621" w:rsidP="00EB6E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/>
                <w:color w:val="D60093"/>
                <w:sz w:val="20"/>
                <w:szCs w:val="20"/>
                <w:u w:val="single"/>
              </w:rPr>
            </w:pPr>
            <w:r w:rsidRPr="0007008E">
              <w:rPr>
                <w:rFonts w:ascii="Times New Roman" w:eastAsia="Times New Roman" w:hAnsi="Times New Roman"/>
                <w:b/>
                <w:color w:val="D60093"/>
                <w:sz w:val="20"/>
                <w:szCs w:val="20"/>
                <w:u w:val="single"/>
              </w:rPr>
              <w:t>Solution:</w:t>
            </w:r>
          </w:p>
          <w:p w14:paraId="370CDB9D" w14:textId="77777777" w:rsidR="00120621" w:rsidRPr="00B41051" w:rsidRDefault="00120621" w:rsidP="00120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lastRenderedPageBreak/>
              <w:t xml:space="preserve">First, mark down the median, 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highlight w:val="magenta"/>
              </w:rPr>
              <w:t>Q2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, which in this case is the 10th value: 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highlight w:val="red"/>
              </w:rPr>
              <w:t>75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.</w:t>
            </w:r>
          </w:p>
          <w:p w14:paraId="0351EC22" w14:textId="77777777" w:rsidR="00120621" w:rsidRPr="00B41051" w:rsidRDefault="00120621" w:rsidP="00120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</w:p>
          <w:p w14:paraId="266E44E8" w14:textId="77777777" w:rsidR="00120621" w:rsidRPr="00B41051" w:rsidRDefault="00120621" w:rsidP="00120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B41051">
              <w:rPr>
                <w:rFonts w:ascii="Times New Roman" w:eastAsia="Times New Roman" w:hAnsi="Times New Roman"/>
                <w:bCs/>
                <w:color w:val="0066FF"/>
                <w:sz w:val="20"/>
                <w:szCs w:val="20"/>
              </w:rPr>
              <w:t>Q1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 is the central point between the smallest score and the median. </w:t>
            </w:r>
          </w:p>
          <w:p w14:paraId="0057EF5B" w14:textId="50D10813" w:rsidR="00B41051" w:rsidRDefault="00120621" w:rsidP="00120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In this case, </w:t>
            </w:r>
            <w:r w:rsidRPr="00B41051">
              <w:rPr>
                <w:rFonts w:ascii="Times New Roman" w:eastAsia="Times New Roman" w:hAnsi="Times New Roman"/>
                <w:bCs/>
                <w:color w:val="0070C0"/>
                <w:sz w:val="20"/>
                <w:szCs w:val="20"/>
              </w:rPr>
              <w:t>Q1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 falls between the first and fifth score: 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highlight w:val="cyan"/>
              </w:rPr>
              <w:t>68</w:t>
            </w:r>
            <w:r w:rsidR="00EA4496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(5</w:t>
            </w:r>
            <w:r w:rsidR="00EA4496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vertAlign w:val="superscript"/>
              </w:rPr>
              <w:t xml:space="preserve">th </w:t>
            </w:r>
            <w:r w:rsidR="00EA4496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Observation)</w:t>
            </w:r>
          </w:p>
          <w:p w14:paraId="5BC0D7CA" w14:textId="77777777" w:rsidR="00B41051" w:rsidRDefault="00B41051" w:rsidP="00120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</w:p>
          <w:p w14:paraId="59DC0BFF" w14:textId="171FF21C" w:rsidR="00120621" w:rsidRPr="00B41051" w:rsidRDefault="00B41051" w:rsidP="00120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N</w:t>
            </w:r>
            <w:r w:rsidR="00120621"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ote</w:t>
            </w:r>
            <w:r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:</w:t>
            </w:r>
            <w:r w:rsidR="00120621"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 that the median can also be included when calculating Q1 or Q3 for an odd set of values. </w:t>
            </w:r>
          </w:p>
          <w:p w14:paraId="78DC7C83" w14:textId="7461029E" w:rsidR="00120621" w:rsidRPr="00B41051" w:rsidRDefault="00120621" w:rsidP="00120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If </w:t>
            </w:r>
            <w:r w:rsid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We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 were to include the median on either side of the middle point, then </w:t>
            </w:r>
            <w:r w:rsidRPr="00B41051">
              <w:rPr>
                <w:rFonts w:ascii="Times New Roman" w:eastAsia="Times New Roman" w:hAnsi="Times New Roman"/>
                <w:bCs/>
                <w:color w:val="0070C0"/>
                <w:sz w:val="20"/>
                <w:szCs w:val="20"/>
              </w:rPr>
              <w:t>Q1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 will be the middle value between the first and 10th score, which is the average of the fifth and sixth score</w:t>
            </w:r>
            <w:r w:rsidR="00B41051"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— (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fifth + sixth)/2 = (68 + 69)/2 = 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highlight w:val="green"/>
              </w:rPr>
              <w:t>68.5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).</w:t>
            </w:r>
          </w:p>
          <w:p w14:paraId="3DA19538" w14:textId="77777777" w:rsidR="00120621" w:rsidRPr="00B41051" w:rsidRDefault="00120621" w:rsidP="00120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</w:p>
          <w:p w14:paraId="3A7B16AB" w14:textId="3661DF8B" w:rsidR="00EA4496" w:rsidRDefault="00120621" w:rsidP="00120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B41051">
              <w:rPr>
                <w:rFonts w:ascii="Times New Roman" w:eastAsia="Times New Roman" w:hAnsi="Times New Roman"/>
                <w:bCs/>
                <w:color w:val="FF0000"/>
                <w:sz w:val="20"/>
                <w:szCs w:val="20"/>
              </w:rPr>
              <w:t>Q3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 is the middle value between 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highlight w:val="magenta"/>
              </w:rPr>
              <w:t>Q2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 and the highest score: </w:t>
            </w:r>
            <w:r w:rsidR="00EA4496"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highlight w:val="yellow"/>
              </w:rPr>
              <w:t>84</w:t>
            </w:r>
            <w:r w:rsidR="00EA4496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(</w:t>
            </w:r>
            <w:r w:rsidR="00EA4496"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15</w:t>
            </w:r>
            <w:r w:rsidR="00EA4496" w:rsidRPr="00EA4496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="00EA4496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 Observation) </w:t>
            </w:r>
          </w:p>
          <w:p w14:paraId="7AE657D6" w14:textId="1012C0CC" w:rsidR="00120621" w:rsidRDefault="00120621" w:rsidP="00120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(Or if </w:t>
            </w:r>
            <w:r w:rsidR="00EA4496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We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 include the median, Q3 = (82 + 84)/2 = 83).</w:t>
            </w:r>
          </w:p>
          <w:p w14:paraId="1D02DA6F" w14:textId="77777777" w:rsidR="0007008E" w:rsidRDefault="0007008E" w:rsidP="00120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</w:p>
          <w:p w14:paraId="2A8FCCC3" w14:textId="77777777" w:rsidR="0007008E" w:rsidRPr="00B41051" w:rsidRDefault="0007008E" w:rsidP="0007008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IQR = </w:t>
            </w:r>
            <w:r w:rsidRPr="00B41051">
              <w:rPr>
                <w:rFonts w:ascii="Times New Roman" w:eastAsia="Times New Roman" w:hAnsi="Times New Roman"/>
                <w:bCs/>
                <w:color w:val="FF0000"/>
                <w:sz w:val="20"/>
                <w:szCs w:val="20"/>
              </w:rPr>
              <w:t>Q3</w:t>
            </w:r>
            <w:r>
              <w:rPr>
                <w:rFonts w:ascii="Times New Roman" w:eastAsia="Times New Roman" w:hAnsi="Times New Roman"/>
                <w:bCs/>
                <w:color w:val="FF0000"/>
                <w:sz w:val="20"/>
                <w:szCs w:val="20"/>
              </w:rPr>
              <w:t xml:space="preserve"> - 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highlight w:val="magenta"/>
              </w:rPr>
              <w:t>Q2</w:t>
            </w:r>
            <w:r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 =</w:t>
            </w:r>
            <w:r>
              <w:rPr>
                <w:rFonts w:ascii="Times New Roman" w:eastAsia="Times New Roman" w:hAnsi="Times New Roman"/>
                <w:bCs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84 -68 = </w:t>
            </w:r>
            <w:r w:rsidRPr="00EA4496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highlight w:val="red"/>
              </w:rPr>
              <w:t>16</w:t>
            </w:r>
          </w:p>
          <w:p w14:paraId="4B2DDAF1" w14:textId="77777777" w:rsidR="00B41051" w:rsidRDefault="00B41051" w:rsidP="00120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</w:p>
          <w:p w14:paraId="672B131D" w14:textId="77777777" w:rsidR="00B41051" w:rsidRPr="00B41051" w:rsidRDefault="00B41051" w:rsidP="00120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/>
                <w:color w:val="000000" w:themeColor="text1"/>
                <w:sz w:val="20"/>
                <w:szCs w:val="20"/>
                <w:u w:val="single"/>
              </w:rPr>
            </w:pPr>
            <w:r w:rsidRPr="00B41051">
              <w:rPr>
                <w:rFonts w:ascii="Times New Roman" w:eastAsia="Times New Roman" w:hAnsi="Times New Roman"/>
                <w:b/>
                <w:color w:val="000000" w:themeColor="text1"/>
                <w:sz w:val="20"/>
                <w:szCs w:val="20"/>
                <w:highlight w:val="lightGray"/>
                <w:u w:val="single"/>
              </w:rPr>
              <w:t>Quartiles:</w:t>
            </w:r>
          </w:p>
          <w:p w14:paraId="7B8D87CA" w14:textId="77777777" w:rsidR="00B41051" w:rsidRDefault="00B41051" w:rsidP="00120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</w:p>
          <w:p w14:paraId="5E02C36C" w14:textId="77777777" w:rsidR="00B41051" w:rsidRDefault="00B41051" w:rsidP="00120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I</w:t>
            </w:r>
            <w:r w:rsidR="00120621"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nterpret their numbers. </w:t>
            </w:r>
          </w:p>
          <w:p w14:paraId="03F3FB0C" w14:textId="5FBC8337" w:rsidR="00B41051" w:rsidRDefault="00120621" w:rsidP="00120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A score of 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highlight w:val="cyan"/>
              </w:rPr>
              <w:t>68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 (</w:t>
            </w:r>
            <w:r w:rsidRPr="00B41051">
              <w:rPr>
                <w:rFonts w:ascii="Times New Roman" w:eastAsia="Times New Roman" w:hAnsi="Times New Roman"/>
                <w:bCs/>
                <w:color w:val="0070C0"/>
                <w:sz w:val="20"/>
                <w:szCs w:val="20"/>
              </w:rPr>
              <w:t>Q1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) represents the first quartile and is the </w:t>
            </w:r>
            <w:r w:rsidRPr="00B41051">
              <w:rPr>
                <w:rFonts w:ascii="Times New Roman" w:eastAsia="Times New Roman" w:hAnsi="Times New Roman"/>
                <w:b/>
                <w:color w:val="000000" w:themeColor="text1"/>
                <w:sz w:val="20"/>
                <w:szCs w:val="20"/>
                <w:highlight w:val="yellow"/>
                <w:u w:val="single"/>
              </w:rPr>
              <w:t>25th percentile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. </w:t>
            </w:r>
          </w:p>
          <w:p w14:paraId="2117727E" w14:textId="274B0462" w:rsidR="00120621" w:rsidRPr="00B41051" w:rsidRDefault="00120621" w:rsidP="00120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Sixty-eight is the median of the lower half of the score set in the available data—that is, the </w:t>
            </w:r>
            <w:r w:rsidRPr="00B41051">
              <w:rPr>
                <w:rFonts w:ascii="Times New Roman" w:eastAsia="Times New Roman" w:hAnsi="Times New Roman"/>
                <w:bCs/>
                <w:color w:val="C00000"/>
                <w:sz w:val="20"/>
                <w:szCs w:val="20"/>
              </w:rPr>
              <w:t xml:space="preserve">median of the scores 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from 59 to 75.</w:t>
            </w:r>
          </w:p>
          <w:p w14:paraId="1B901BB9" w14:textId="77777777" w:rsidR="00120621" w:rsidRPr="00B41051" w:rsidRDefault="00120621" w:rsidP="00120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</w:p>
          <w:p w14:paraId="63F2E9AE" w14:textId="77777777" w:rsidR="00B41051" w:rsidRDefault="00120621" w:rsidP="00120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Q1 tells us that 25% of the scores are less than 68 and 75% of the class scores are greater. </w:t>
            </w:r>
          </w:p>
          <w:p w14:paraId="775367A9" w14:textId="4DD4489F" w:rsidR="00120621" w:rsidRDefault="00120621" w:rsidP="0012062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  <w:highlight w:val="magenta"/>
              </w:rPr>
              <w:t>Q2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 (the median) is the </w:t>
            </w:r>
            <w:r w:rsidRPr="00B41051">
              <w:rPr>
                <w:rFonts w:ascii="Times New Roman" w:eastAsia="Times New Roman" w:hAnsi="Times New Roman"/>
                <w:b/>
                <w:color w:val="33CC33"/>
                <w:sz w:val="20"/>
                <w:szCs w:val="20"/>
                <w:u w:val="single"/>
              </w:rPr>
              <w:t>50th percentile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 and shows that 50% of the scores are </w:t>
            </w:r>
            <w:r w:rsidRPr="00B41051">
              <w:rPr>
                <w:rFonts w:ascii="Times New Roman" w:eastAsia="Times New Roman" w:hAnsi="Times New Roman"/>
                <w:bCs/>
                <w:color w:val="FF0000"/>
                <w:sz w:val="20"/>
                <w:szCs w:val="20"/>
              </w:rPr>
              <w:t>less than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 75, and 50% of the scores are </w:t>
            </w:r>
            <w:r w:rsidRPr="00B41051">
              <w:rPr>
                <w:rFonts w:ascii="Times New Roman" w:eastAsia="Times New Roman" w:hAnsi="Times New Roman"/>
                <w:b/>
                <w:color w:val="33CC33"/>
                <w:sz w:val="20"/>
                <w:szCs w:val="20"/>
              </w:rPr>
              <w:t>above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 75. Finally, </w:t>
            </w:r>
            <w:r w:rsidRPr="00B41051">
              <w:rPr>
                <w:rFonts w:ascii="Times New Roman" w:eastAsia="Times New Roman" w:hAnsi="Times New Roman"/>
                <w:bCs/>
                <w:color w:val="FF0000"/>
                <w:sz w:val="20"/>
                <w:szCs w:val="20"/>
              </w:rPr>
              <w:t>Q3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 xml:space="preserve">, the </w:t>
            </w:r>
            <w:r w:rsidRPr="00B41051">
              <w:rPr>
                <w:rFonts w:ascii="Times New Roman" w:eastAsia="Times New Roman" w:hAnsi="Times New Roman"/>
                <w:b/>
                <w:color w:val="0066FF"/>
                <w:sz w:val="20"/>
                <w:szCs w:val="20"/>
                <w:u w:val="single"/>
              </w:rPr>
              <w:t>75th percentile</w:t>
            </w: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, reveals that 25% of the scores are greater and 75% are less than 84.</w:t>
            </w:r>
          </w:p>
          <w:p w14:paraId="1F92238B" w14:textId="130B02F0" w:rsidR="00120621" w:rsidRPr="00B41051" w:rsidRDefault="00120621" w:rsidP="0007008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14:paraId="446A427E" w14:textId="26580954" w:rsidR="00DC6B36" w:rsidRPr="00B41051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lastRenderedPageBreak/>
              <w:t>5</w:t>
            </w:r>
          </w:p>
        </w:tc>
        <w:tc>
          <w:tcPr>
            <w:tcW w:w="720" w:type="dxa"/>
          </w:tcPr>
          <w:p w14:paraId="3B85C20D" w14:textId="1A6AA8FE" w:rsidR="00DC6B36" w:rsidRPr="00B41051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B2</w:t>
            </w:r>
          </w:p>
        </w:tc>
        <w:tc>
          <w:tcPr>
            <w:tcW w:w="720" w:type="dxa"/>
          </w:tcPr>
          <w:p w14:paraId="1572443E" w14:textId="08E1EB13" w:rsidR="00DC6B36" w:rsidRPr="00B41051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14:paraId="5BB0B7FE" w14:textId="5E03E05D" w:rsidR="00DC6B36" w:rsidRPr="00B41051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14:paraId="258F7154" w14:textId="55C32CEC" w:rsidR="00DC6B36" w:rsidRPr="00B41051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</w:pPr>
            <w:r w:rsidRPr="00B41051">
              <w:rPr>
                <w:rFonts w:ascii="Times New Roman" w:eastAsia="Times New Roman" w:hAnsi="Times New Roman"/>
                <w:bCs/>
                <w:color w:val="000000" w:themeColor="text1"/>
                <w:sz w:val="20"/>
                <w:szCs w:val="20"/>
              </w:rPr>
              <w:t>2.6.2</w:t>
            </w:r>
          </w:p>
        </w:tc>
      </w:tr>
      <w:tr w:rsidR="00DC6B36" w:rsidRPr="002E3669" w14:paraId="6576EE37" w14:textId="77777777" w:rsidTr="00EB6E04">
        <w:tc>
          <w:tcPr>
            <w:tcW w:w="9828" w:type="dxa"/>
            <w:gridSpan w:val="7"/>
            <w:shd w:val="clear" w:color="auto" w:fill="auto"/>
          </w:tcPr>
          <w:p w14:paraId="6989C5D2" w14:textId="77777777" w:rsidR="00DC6B36" w:rsidRPr="002E3669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>(OR)</w:t>
            </w:r>
          </w:p>
        </w:tc>
      </w:tr>
    </w:tbl>
    <w:p w14:paraId="005F398B" w14:textId="77777777" w:rsidR="002E3669" w:rsidRPr="002E3669" w:rsidRDefault="002E3669">
      <w:pPr>
        <w:rPr>
          <w:b/>
        </w:rPr>
      </w:pP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5355"/>
        <w:gridCol w:w="900"/>
        <w:gridCol w:w="720"/>
        <w:gridCol w:w="720"/>
        <w:gridCol w:w="720"/>
        <w:gridCol w:w="810"/>
      </w:tblGrid>
      <w:tr w:rsidR="00DC6B36" w:rsidRPr="002E3669" w14:paraId="7F440A25" w14:textId="77777777" w:rsidTr="00EB6E04">
        <w:tc>
          <w:tcPr>
            <w:tcW w:w="603" w:type="dxa"/>
            <w:shd w:val="clear" w:color="auto" w:fill="auto"/>
          </w:tcPr>
          <w:p w14:paraId="1E9DA786" w14:textId="73EA6AC2" w:rsidR="00DC6B36" w:rsidRPr="002E3669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>12</w:t>
            </w:r>
          </w:p>
        </w:tc>
        <w:tc>
          <w:tcPr>
            <w:tcW w:w="5355" w:type="dxa"/>
            <w:shd w:val="clear" w:color="auto" w:fill="auto"/>
          </w:tcPr>
          <w:p w14:paraId="79170605" w14:textId="77777777" w:rsidR="00DC6B36" w:rsidRPr="002E3669" w:rsidRDefault="00DC6B36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Analyze the sequence of operations on calculating the following for the given dataset: </w:t>
            </w:r>
          </w:p>
          <w:p w14:paraId="034EDFF0" w14:textId="77777777" w:rsidR="00DC6B36" w:rsidRPr="002E3669" w:rsidRDefault="00DC6B36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>x=</w:t>
            </w:r>
            <w:r w:rsidRPr="002E3669">
              <w:rPr>
                <w:b/>
              </w:rPr>
              <w:t xml:space="preserve"> </w:t>
            </w: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>2, 7, 3, 12, 9</w:t>
            </w:r>
          </w:p>
          <w:p w14:paraId="03F1AE1E" w14:textId="77777777" w:rsidR="00DC6B36" w:rsidRPr="002E3669" w:rsidRDefault="00DC6B36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  <w:u w:val="single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  <w:u w:val="single"/>
              </w:rPr>
              <w:t>Methods:</w:t>
            </w:r>
          </w:p>
          <w:p w14:paraId="69B163A7" w14:textId="77777777" w:rsidR="00DC6B36" w:rsidRPr="002E3669" w:rsidRDefault="00DC6B36" w:rsidP="00CE1DD4">
            <w:pPr>
              <w:numPr>
                <w:ilvl w:val="0"/>
                <w:numId w:val="24"/>
              </w:num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</w:rPr>
              <w:t>Mean</w:t>
            </w:r>
          </w:p>
          <w:p w14:paraId="5548FBB1" w14:textId="77777777" w:rsidR="00DC6B36" w:rsidRPr="00447C53" w:rsidRDefault="00DC6B36" w:rsidP="00CE1DD4">
            <w:pPr>
              <w:numPr>
                <w:ilvl w:val="0"/>
                <w:numId w:val="24"/>
              </w:num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</w:rPr>
              <w:t>Standard Deviation</w:t>
            </w:r>
          </w:p>
          <w:p w14:paraId="6B8BBA58" w14:textId="7409EA1E" w:rsidR="00447C53" w:rsidRPr="00EC19D2" w:rsidRDefault="00447C53" w:rsidP="00447C53">
            <w:pPr>
              <w:spacing w:after="0" w:line="240" w:lineRule="auto"/>
              <w:rPr>
                <w:rFonts w:ascii="Times New Roman" w:eastAsia="Times New Roman" w:hAnsi="Times New Roman"/>
                <w:b/>
                <w:color w:val="D60093"/>
                <w:u w:val="single"/>
              </w:rPr>
            </w:pPr>
            <w:r w:rsidRPr="00EC19D2">
              <w:rPr>
                <w:rFonts w:ascii="Times New Roman" w:eastAsia="Times New Roman" w:hAnsi="Times New Roman"/>
                <w:b/>
                <w:color w:val="D60093"/>
                <w:u w:val="single"/>
              </w:rPr>
              <w:t>Solution:</w:t>
            </w:r>
          </w:p>
          <w:p w14:paraId="0BCDA44D" w14:textId="77777777" w:rsidR="00447C53" w:rsidRDefault="00447C53" w:rsidP="00447C53">
            <w:p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</w:p>
          <w:p w14:paraId="19638A6E" w14:textId="36559327" w:rsidR="00447C53" w:rsidRPr="00EC19D2" w:rsidRDefault="00447C53" w:rsidP="00447C53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EC19D2">
              <w:rPr>
                <w:rFonts w:ascii="TimesNewRomanPS-BoldMT" w:hAnsi="TimesNewRomanPS-BoldMT"/>
                <w:color w:val="000000"/>
                <w:sz w:val="20"/>
                <w:szCs w:val="20"/>
                <w:u w:val="single"/>
              </w:rPr>
              <w:t>Step 1:</w:t>
            </w:r>
            <w:r w:rsidRPr="00EC19D2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Calculate the </w:t>
            </w:r>
            <w:r w:rsidRPr="0043698A">
              <w:rPr>
                <w:rFonts w:ascii="TimesNewRomanPS-BoldMT" w:hAnsi="TimesNewRomanPS-BoldMT"/>
                <w:color w:val="000000"/>
                <w:sz w:val="20"/>
                <w:szCs w:val="20"/>
                <w:u w:val="single"/>
              </w:rPr>
              <w:t>mean</w:t>
            </w:r>
            <w:r w:rsidR="00306D95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         2 Marks</w:t>
            </w:r>
          </w:p>
          <w:p w14:paraId="2B6B9324" w14:textId="2A780CE9" w:rsidR="00447C53" w:rsidRPr="00EC19D2" w:rsidRDefault="00447C53" w:rsidP="00447C53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EC19D2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            = 2 + 7 + 3 + 12 + 9 / 5</w:t>
            </w:r>
          </w:p>
          <w:p w14:paraId="7DD1DC2F" w14:textId="00C0313E" w:rsidR="00447C53" w:rsidRPr="00EC19D2" w:rsidRDefault="00447C53" w:rsidP="00447C53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EC19D2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            = 33 / 5 </w:t>
            </w:r>
          </w:p>
          <w:p w14:paraId="3CA41546" w14:textId="615D908D" w:rsidR="00447C53" w:rsidRPr="00EC19D2" w:rsidRDefault="00447C53" w:rsidP="00447C53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EC19D2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            = </w:t>
            </w:r>
            <w:r w:rsidRPr="00EC19D2">
              <w:rPr>
                <w:rFonts w:ascii="TimesNewRomanPS-BoldMT" w:hAnsi="TimesNewRomanPS-BoldMT"/>
                <w:color w:val="000000"/>
                <w:sz w:val="20"/>
                <w:szCs w:val="20"/>
                <w:highlight w:val="yellow"/>
              </w:rPr>
              <w:t>6.6</w:t>
            </w:r>
          </w:p>
          <w:p w14:paraId="4CB9AC76" w14:textId="7AAC4724" w:rsidR="00447C53" w:rsidRPr="00EC19D2" w:rsidRDefault="00447C53" w:rsidP="00447C53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EC19D2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            </w:t>
            </w:r>
          </w:p>
          <w:p w14:paraId="5FDEE4EB" w14:textId="2BF8E28F" w:rsidR="00447C53" w:rsidRDefault="00447C53" w:rsidP="00447C53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F419B">
              <w:rPr>
                <w:rFonts w:ascii="TimesNewRomanPS-BoldMT" w:hAnsi="TimesNewRomanPS-BoldMT"/>
                <w:color w:val="000000"/>
                <w:sz w:val="20"/>
                <w:szCs w:val="20"/>
                <w:u w:val="single"/>
              </w:rPr>
              <w:t>Step 2:</w:t>
            </w:r>
            <w:r w:rsidRPr="00EC19D2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Take each value in the data set, subtract the mean and square the difference. </w:t>
            </w:r>
          </w:p>
          <w:p w14:paraId="555C1EA5" w14:textId="77777777" w:rsidR="00306D95" w:rsidRDefault="00306D95" w:rsidP="00447C53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</w:p>
          <w:p w14:paraId="75F455A0" w14:textId="6C089C3B" w:rsidR="00306D95" w:rsidRPr="00EC19D2" w:rsidRDefault="00306D95" w:rsidP="00447C53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43698A">
              <w:rPr>
                <w:rFonts w:ascii="TimesNewRomanPS-BoldMT" w:hAnsi="TimesNewRomanPS-BoldMT"/>
                <w:color w:val="000000"/>
                <w:sz w:val="20"/>
                <w:szCs w:val="20"/>
                <w:u w:val="single"/>
              </w:rPr>
              <w:t>Formula</w:t>
            </w:r>
            <w:r>
              <w:rPr>
                <w:rFonts w:ascii="TimesNewRomanPS-BoldMT" w:hAnsi="TimesNewRomanPS-BoldMT"/>
                <w:color w:val="000000"/>
                <w:sz w:val="20"/>
                <w:szCs w:val="20"/>
              </w:rPr>
              <w:t>: - 1 Mark</w:t>
            </w:r>
          </w:p>
          <w:p w14:paraId="4853CFD9" w14:textId="60BD6D58" w:rsidR="00447C53" w:rsidRDefault="00447C53" w:rsidP="00447C53">
            <w:pPr>
              <w:spacing w:after="0" w:line="240" w:lineRule="auto"/>
            </w:pPr>
            <w:r>
              <w:object w:dxaOrig="3828" w:dyaOrig="780" w14:anchorId="47FA19D2">
                <v:shape id="_x0000_i1026" type="#_x0000_t75" style="width:191.4pt;height:39pt" o:ole="">
                  <v:imagedata r:id="rId9" o:title=""/>
                </v:shape>
                <o:OLEObject Type="Embed" ProgID="PBrush" ShapeID="_x0000_i1026" DrawAspect="Content" ObjectID="_1753180764" r:id="rId10"/>
              </w:object>
            </w:r>
          </w:p>
          <w:p w14:paraId="4F77FC96" w14:textId="65607685" w:rsidR="00447C53" w:rsidRDefault="00447C53" w:rsidP="00447C53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</w:pPr>
            <w:r>
              <w:object w:dxaOrig="5172" w:dyaOrig="1032" w14:anchorId="52B67759">
                <v:shape id="_x0000_i1027" type="#_x0000_t75" style="width:256.8pt;height:51pt" o:ole="">
                  <v:imagedata r:id="rId11" o:title=""/>
                </v:shape>
                <o:OLEObject Type="Embed" ProgID="PBrush" ShapeID="_x0000_i1027" DrawAspect="Content" ObjectID="_1753180765" r:id="rId12"/>
              </w:object>
            </w:r>
          </w:p>
          <w:p w14:paraId="119F152D" w14:textId="6B055255" w:rsidR="00447C53" w:rsidRDefault="00D03000" w:rsidP="00447C53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</w:pPr>
            <w:r w:rsidRPr="00D03000"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  <w:highlight w:val="green"/>
              </w:rPr>
              <w:lastRenderedPageBreak/>
              <w:t>Variance: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72ADE7B0" w14:textId="77777777" w:rsidR="00306D95" w:rsidRDefault="00306D95" w:rsidP="00447C53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</w:pPr>
          </w:p>
          <w:p w14:paraId="13BEC38E" w14:textId="3B45F009" w:rsidR="00306D95" w:rsidRPr="00306D95" w:rsidRDefault="00306D95" w:rsidP="00447C53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306D95">
              <w:rPr>
                <w:rFonts w:ascii="TimesNewRomanPS-BoldMT" w:hAnsi="TimesNewRomanPS-BoldMT"/>
                <w:color w:val="000000"/>
                <w:sz w:val="20"/>
                <w:szCs w:val="20"/>
                <w:u w:val="single"/>
              </w:rPr>
              <w:t>Computation</w:t>
            </w:r>
            <w:r w:rsidRPr="00306D95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– </w:t>
            </w:r>
            <w:r>
              <w:rPr>
                <w:rFonts w:ascii="TimesNewRomanPS-BoldMT" w:hAnsi="TimesNewRomanPS-BoldMT"/>
                <w:color w:val="000000"/>
                <w:sz w:val="20"/>
                <w:szCs w:val="20"/>
              </w:rPr>
              <w:t>2</w:t>
            </w:r>
            <w:r w:rsidRPr="00306D95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Marks</w:t>
            </w:r>
          </w:p>
          <w:p w14:paraId="58FF3083" w14:textId="77777777" w:rsidR="00306D95" w:rsidRDefault="00306D95" w:rsidP="00447C53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</w:pPr>
          </w:p>
          <w:p w14:paraId="4526670A" w14:textId="0803E072" w:rsidR="00447C53" w:rsidRPr="00447C53" w:rsidRDefault="00447C53" w:rsidP="00447C53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</w:pPr>
            <w:r w:rsidRPr="00447C53"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  <w:t>For instance</w:t>
            </w:r>
            <w:r w:rsidR="00EC19D2"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  <w:t>s</w:t>
            </w:r>
            <w:r w:rsidRPr="00447C53"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  <w:t xml:space="preserve">, </w:t>
            </w:r>
            <w:r w:rsidR="00EC19D2"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  <w:t>5 values:</w:t>
            </w:r>
          </w:p>
          <w:p w14:paraId="6D4BB2DC" w14:textId="77777777" w:rsidR="00447C53" w:rsidRPr="00447C53" w:rsidRDefault="00447C53" w:rsidP="00447C53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</w:pPr>
          </w:p>
          <w:p w14:paraId="0C19A606" w14:textId="6FF9593A" w:rsidR="00447C53" w:rsidRPr="00D03000" w:rsidRDefault="00447C53" w:rsidP="00447C53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D03000">
              <w:rPr>
                <w:rFonts w:ascii="TimesNewRomanPS-BoldMT" w:hAnsi="TimesNewRomanPS-BoldMT"/>
                <w:color w:val="000000"/>
                <w:sz w:val="20"/>
                <w:szCs w:val="20"/>
              </w:rPr>
              <w:t>(2 - 6.6)</w:t>
            </w:r>
            <w:r w:rsidRPr="00D03000">
              <w:rPr>
                <w:rFonts w:ascii="TimesNewRomanPS-BoldMT" w:hAnsi="TimesNewRomanPS-BoldMT"/>
                <w:color w:val="000000"/>
                <w:sz w:val="20"/>
                <w:szCs w:val="20"/>
                <w:vertAlign w:val="superscript"/>
              </w:rPr>
              <w:t>2</w:t>
            </w:r>
            <w:r w:rsidRPr="00D0300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= 21.16</w:t>
            </w:r>
          </w:p>
          <w:p w14:paraId="49430640" w14:textId="08EA12B9" w:rsidR="00105C96" w:rsidRPr="00D03000" w:rsidRDefault="00105C96" w:rsidP="00447C53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D03000">
              <w:rPr>
                <w:rFonts w:ascii="TimesNewRomanPS-BoldMT" w:hAnsi="TimesNewRomanPS-BoldMT"/>
                <w:color w:val="000000"/>
                <w:sz w:val="20"/>
                <w:szCs w:val="20"/>
              </w:rPr>
              <w:t>(7 – 6.6)</w:t>
            </w:r>
            <w:r w:rsidRPr="00D03000">
              <w:rPr>
                <w:rFonts w:ascii="TimesNewRomanPS-BoldMT" w:hAnsi="TimesNewRomanPS-BoldMT"/>
                <w:color w:val="000000"/>
                <w:sz w:val="20"/>
                <w:szCs w:val="20"/>
                <w:vertAlign w:val="superscript"/>
              </w:rPr>
              <w:t>2</w:t>
            </w:r>
            <w:r w:rsidRPr="00D0300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= 0.16</w:t>
            </w:r>
          </w:p>
          <w:p w14:paraId="384EEDF6" w14:textId="297A643D" w:rsidR="00105C96" w:rsidRPr="00D03000" w:rsidRDefault="00105C96" w:rsidP="00447C53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D03000">
              <w:rPr>
                <w:rFonts w:ascii="TimesNewRomanPS-BoldMT" w:hAnsi="TimesNewRomanPS-BoldMT"/>
                <w:color w:val="000000"/>
                <w:sz w:val="20"/>
                <w:szCs w:val="20"/>
              </w:rPr>
              <w:t>(3 – 6.6)</w:t>
            </w:r>
            <w:r w:rsidRPr="00D03000">
              <w:rPr>
                <w:rFonts w:ascii="TimesNewRomanPS-BoldMT" w:hAnsi="TimesNewRomanPS-BoldMT"/>
                <w:color w:val="000000"/>
                <w:sz w:val="20"/>
                <w:szCs w:val="20"/>
                <w:vertAlign w:val="superscript"/>
              </w:rPr>
              <w:t>2</w:t>
            </w:r>
            <w:r w:rsidRPr="00D0300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= 12.96</w:t>
            </w:r>
          </w:p>
          <w:p w14:paraId="3EA1FC0F" w14:textId="6950E88F" w:rsidR="00105C96" w:rsidRPr="00D03000" w:rsidRDefault="00105C96" w:rsidP="00447C53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D03000">
              <w:rPr>
                <w:rFonts w:ascii="TimesNewRomanPS-BoldMT" w:hAnsi="TimesNewRomanPS-BoldMT"/>
                <w:color w:val="000000"/>
                <w:sz w:val="20"/>
                <w:szCs w:val="20"/>
              </w:rPr>
              <w:t>(12 – 6.6)</w:t>
            </w:r>
            <w:r w:rsidRPr="00D03000">
              <w:rPr>
                <w:rFonts w:ascii="TimesNewRomanPS-BoldMT" w:hAnsi="TimesNewRomanPS-BoldMT"/>
                <w:color w:val="000000"/>
                <w:sz w:val="20"/>
                <w:szCs w:val="20"/>
                <w:vertAlign w:val="superscript"/>
              </w:rPr>
              <w:t>2</w:t>
            </w:r>
            <w:r w:rsidRPr="00D0300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= 29.16</w:t>
            </w:r>
          </w:p>
          <w:p w14:paraId="143004F1" w14:textId="06A9D94F" w:rsidR="00105C96" w:rsidRPr="00D03000" w:rsidRDefault="00105C96" w:rsidP="00447C53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D03000">
              <w:rPr>
                <w:rFonts w:ascii="TimesNewRomanPS-BoldMT" w:hAnsi="TimesNewRomanPS-BoldMT"/>
                <w:color w:val="000000"/>
                <w:sz w:val="20"/>
                <w:szCs w:val="20"/>
              </w:rPr>
              <w:t>(9 – 6.6)</w:t>
            </w:r>
            <w:r w:rsidRPr="00D03000">
              <w:rPr>
                <w:rFonts w:ascii="TimesNewRomanPS-BoldMT" w:hAnsi="TimesNewRomanPS-BoldMT"/>
                <w:color w:val="000000"/>
                <w:sz w:val="20"/>
                <w:szCs w:val="20"/>
                <w:vertAlign w:val="superscript"/>
              </w:rPr>
              <w:t>2</w:t>
            </w:r>
            <w:r w:rsidRPr="00D0300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= 5.76</w:t>
            </w:r>
          </w:p>
          <w:p w14:paraId="4F02F0A5" w14:textId="77777777" w:rsidR="00447C53" w:rsidRPr="00447C53" w:rsidRDefault="00447C53" w:rsidP="00447C53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</w:pPr>
          </w:p>
          <w:p w14:paraId="3ED6DA2F" w14:textId="5BDB72F8" w:rsidR="00447C53" w:rsidRPr="00D03000" w:rsidRDefault="00D03000" w:rsidP="00447C53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D03000">
              <w:rPr>
                <w:rFonts w:ascii="TimesNewRomanPS-BoldMT" w:hAnsi="TimesNewRomanPS-BoldMT"/>
                <w:color w:val="CC00CC"/>
                <w:sz w:val="20"/>
                <w:szCs w:val="20"/>
              </w:rPr>
              <w:t>Sq</w:t>
            </w:r>
            <w:r w:rsidR="00447C53" w:rsidRPr="00D03000">
              <w:rPr>
                <w:rFonts w:ascii="TimesNewRomanPS-BoldMT" w:hAnsi="TimesNewRomanPS-BoldMT"/>
                <w:color w:val="CC00CC"/>
                <w:sz w:val="20"/>
                <w:szCs w:val="20"/>
              </w:rPr>
              <w:t xml:space="preserve">uared </w:t>
            </w:r>
            <w:r w:rsidRPr="00D03000">
              <w:rPr>
                <w:rFonts w:ascii="TimesNewRomanPS-BoldMT" w:hAnsi="TimesNewRomanPS-BoldMT"/>
                <w:color w:val="CC00CC"/>
                <w:sz w:val="20"/>
                <w:szCs w:val="20"/>
              </w:rPr>
              <w:t>D</w:t>
            </w:r>
            <w:r w:rsidR="00447C53" w:rsidRPr="00D03000">
              <w:rPr>
                <w:rFonts w:ascii="TimesNewRomanPS-BoldMT" w:hAnsi="TimesNewRomanPS-BoldMT"/>
                <w:color w:val="CC00CC"/>
                <w:sz w:val="20"/>
                <w:szCs w:val="20"/>
              </w:rPr>
              <w:t xml:space="preserve">ifferences </w:t>
            </w:r>
            <w:r w:rsidR="00447C53" w:rsidRPr="00D0300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for all values are </w:t>
            </w:r>
            <w:r w:rsidR="00447C53" w:rsidRPr="00D03000">
              <w:rPr>
                <w:rFonts w:ascii="TimesNewRomanPS-BoldMT" w:hAnsi="TimesNewRomanPS-BoldMT"/>
                <w:color w:val="FF0000"/>
                <w:sz w:val="20"/>
                <w:szCs w:val="20"/>
                <w:u w:val="single"/>
              </w:rPr>
              <w:t>added</w:t>
            </w:r>
            <w:r w:rsidR="00447C53" w:rsidRPr="00D03000">
              <w:rPr>
                <w:rFonts w:ascii="TimesNewRomanPS-BoldMT" w:hAnsi="TimesNewRomanPS-BoldMT"/>
                <w:color w:val="000000"/>
                <w:sz w:val="20"/>
                <w:szCs w:val="20"/>
              </w:rPr>
              <w:t>:</w:t>
            </w:r>
          </w:p>
          <w:p w14:paraId="537D1AA9" w14:textId="77777777" w:rsidR="00447C53" w:rsidRPr="00D03000" w:rsidRDefault="00447C53" w:rsidP="00447C53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</w:p>
          <w:p w14:paraId="01749A38" w14:textId="77777777" w:rsidR="00447C53" w:rsidRPr="00D03000" w:rsidRDefault="00447C53" w:rsidP="00447C53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D03000">
              <w:rPr>
                <w:rFonts w:ascii="TimesNewRomanPS-BoldMT" w:hAnsi="TimesNewRomanPS-BoldMT"/>
                <w:color w:val="000000"/>
                <w:sz w:val="20"/>
                <w:szCs w:val="20"/>
              </w:rPr>
              <w:t>21.16 + 0.16 + 12.96 + 29.16 + 5.76 = 69.20</w:t>
            </w:r>
          </w:p>
          <w:p w14:paraId="714CFB22" w14:textId="77777777" w:rsidR="00447C53" w:rsidRPr="00D03000" w:rsidRDefault="00447C53" w:rsidP="00447C53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</w:p>
          <w:p w14:paraId="314B2850" w14:textId="691FF1DA" w:rsidR="00447C53" w:rsidRPr="00D03000" w:rsidRDefault="00D03000" w:rsidP="00447C53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D03000">
              <w:rPr>
                <w:rFonts w:ascii="TimesNewRomanPS-BoldMT" w:hAnsi="TimesNewRomanPS-BoldMT"/>
                <w:color w:val="000000"/>
                <w:sz w:val="20"/>
                <w:szCs w:val="20"/>
              </w:rPr>
              <w:t>S</w:t>
            </w:r>
            <w:r w:rsidR="00447C53" w:rsidRPr="00D03000">
              <w:rPr>
                <w:rFonts w:ascii="TimesNewRomanPS-BoldMT" w:hAnsi="TimesNewRomanPS-BoldMT"/>
                <w:color w:val="000000"/>
                <w:sz w:val="20"/>
                <w:szCs w:val="20"/>
              </w:rPr>
              <w:t>um is then divided by number of data points:</w:t>
            </w:r>
          </w:p>
          <w:p w14:paraId="2B5645BA" w14:textId="77777777" w:rsidR="00447C53" w:rsidRPr="00D03000" w:rsidRDefault="00447C53" w:rsidP="00447C53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</w:p>
          <w:p w14:paraId="27BDC10C" w14:textId="77777777" w:rsidR="00447C53" w:rsidRPr="00D03000" w:rsidRDefault="00447C53" w:rsidP="00447C53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D03000">
              <w:rPr>
                <w:rFonts w:ascii="TimesNewRomanPS-BoldMT" w:hAnsi="TimesNewRomanPS-BoldMT"/>
                <w:color w:val="000000"/>
                <w:sz w:val="20"/>
                <w:szCs w:val="20"/>
              </w:rPr>
              <w:t>69.20 ÷5 = 13.84</w:t>
            </w:r>
          </w:p>
          <w:p w14:paraId="35A39FFC" w14:textId="77777777" w:rsidR="00447C53" w:rsidRPr="00447C53" w:rsidRDefault="00447C53" w:rsidP="00447C53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</w:pPr>
          </w:p>
          <w:p w14:paraId="68A168DB" w14:textId="5822DDDE" w:rsidR="00447C53" w:rsidRDefault="00447C53" w:rsidP="00447C53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</w:pPr>
            <w:r w:rsidRPr="001A4316"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  <w:highlight w:val="cyan"/>
              </w:rPr>
              <w:t>Variance</w:t>
            </w:r>
            <w:r w:rsidRPr="00447C53"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  <w:t xml:space="preserve">= </w:t>
            </w:r>
            <w:r w:rsidRPr="00447C53"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  <w:highlight w:val="green"/>
              </w:rPr>
              <w:t>13.84</w:t>
            </w:r>
          </w:p>
          <w:p w14:paraId="2FCAC5DA" w14:textId="77777777" w:rsidR="00447C53" w:rsidRPr="00447C53" w:rsidRDefault="00447C53" w:rsidP="00447C53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684A0E43" w14:textId="77777777" w:rsidR="00447C53" w:rsidRDefault="00447C53" w:rsidP="00447C53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  <w:u w:val="single"/>
              </w:rPr>
            </w:pPr>
            <w:r w:rsidRPr="00447C53"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  <w:u w:val="single"/>
              </w:rPr>
              <w:t>Standard Deviation</w:t>
            </w:r>
          </w:p>
          <w:p w14:paraId="0995BDA2" w14:textId="77777777" w:rsidR="00447C53" w:rsidRPr="00447C53" w:rsidRDefault="00447C53" w:rsidP="00447C53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569D6FE3" w14:textId="77777777" w:rsidR="00447C53" w:rsidRPr="00D03000" w:rsidRDefault="00447C53" w:rsidP="00447C53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D0300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Square Root of the variance </w:t>
            </w:r>
          </w:p>
          <w:p w14:paraId="0C5219E3" w14:textId="0898A87A" w:rsidR="00447C53" w:rsidRPr="00447C53" w:rsidRDefault="00447C53" w:rsidP="00447C53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FF0000"/>
                <w:sz w:val="20"/>
                <w:szCs w:val="20"/>
              </w:rPr>
            </w:pPr>
            <w:r w:rsidRPr="00621454">
              <w:rPr>
                <w:rFonts w:ascii="TimesNewRomanPS-BoldMT" w:hAnsi="TimesNewRomanPS-BoldMT"/>
                <w:b/>
                <w:bCs/>
                <w:color w:val="000000" w:themeColor="text1"/>
                <w:sz w:val="20"/>
                <w:szCs w:val="20"/>
                <w:highlight w:val="magenta"/>
              </w:rPr>
              <w:t>Standard Deviation</w:t>
            </w:r>
            <w:r w:rsidRPr="00447C53">
              <w:rPr>
                <w:rFonts w:ascii="TimesNewRomanPS-BoldMT" w:hAnsi="TimesNewRomanPS-BoldMT"/>
                <w:b/>
                <w:bCs/>
                <w:color w:val="000000" w:themeColor="text1"/>
                <w:sz w:val="20"/>
                <w:szCs w:val="20"/>
              </w:rPr>
              <w:t xml:space="preserve"> = </w:t>
            </w:r>
            <w:r w:rsidRPr="00105C96">
              <w:rPr>
                <w:rFonts w:ascii="TimesNewRomanPS-BoldMT" w:hAnsi="TimesNewRomanPS-BoldMT"/>
                <w:b/>
                <w:bCs/>
                <w:color w:val="000000" w:themeColor="text1"/>
                <w:sz w:val="20"/>
                <w:szCs w:val="20"/>
                <w:highlight w:val="yellow"/>
              </w:rPr>
              <w:t>3.72</w:t>
            </w:r>
          </w:p>
          <w:p w14:paraId="5B42D141" w14:textId="003E823D" w:rsidR="00DC6B36" w:rsidRPr="002E3669" w:rsidRDefault="00DC6B36" w:rsidP="00EB6E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14:paraId="2D628641" w14:textId="6F13948A" w:rsidR="00DC6B36" w:rsidRPr="002E3669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lastRenderedPageBreak/>
              <w:t>5</w:t>
            </w:r>
          </w:p>
        </w:tc>
        <w:tc>
          <w:tcPr>
            <w:tcW w:w="720" w:type="dxa"/>
          </w:tcPr>
          <w:p w14:paraId="37C524B6" w14:textId="092F88A3" w:rsidR="00DC6B36" w:rsidRPr="002E3669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>B2</w:t>
            </w:r>
          </w:p>
        </w:tc>
        <w:tc>
          <w:tcPr>
            <w:tcW w:w="720" w:type="dxa"/>
          </w:tcPr>
          <w:p w14:paraId="211E1D55" w14:textId="3EBC2FE1" w:rsidR="00DC6B36" w:rsidRPr="002E3669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14:paraId="1B57F6BC" w14:textId="273285FD" w:rsidR="00DC6B36" w:rsidRPr="002E3669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14:paraId="18A14E42" w14:textId="5259A794" w:rsidR="00DC6B36" w:rsidRPr="002E3669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>2.6.5</w:t>
            </w:r>
          </w:p>
        </w:tc>
      </w:tr>
    </w:tbl>
    <w:p w14:paraId="70463B47" w14:textId="77777777" w:rsidR="005A653D" w:rsidRPr="002E3669" w:rsidRDefault="005A653D" w:rsidP="005A653D">
      <w:pPr>
        <w:spacing w:after="0" w:line="240" w:lineRule="auto"/>
        <w:jc w:val="center"/>
        <w:rPr>
          <w:b/>
          <w:sz w:val="20"/>
          <w:szCs w:val="20"/>
        </w:rPr>
      </w:pPr>
    </w:p>
    <w:p w14:paraId="515D0D26" w14:textId="5DE909B7" w:rsidR="005A653D" w:rsidRPr="002E3669" w:rsidRDefault="00F25DE6" w:rsidP="005A653D">
      <w:pPr>
        <w:spacing w:after="0" w:line="240" w:lineRule="auto"/>
        <w:jc w:val="center"/>
        <w:rPr>
          <w:rFonts w:ascii="Times New Roman" w:hAnsi="Times New Roman"/>
          <w:b/>
          <w:sz w:val="20"/>
          <w:szCs w:val="20"/>
        </w:rPr>
      </w:pPr>
      <w:r w:rsidRPr="002E3669">
        <w:rPr>
          <w:rFonts w:ascii="Times New Roman" w:hAnsi="Times New Roman"/>
          <w:b/>
        </w:rPr>
        <w:t>PART C</w:t>
      </w:r>
      <w:r w:rsidRPr="002E3669">
        <w:rPr>
          <w:rFonts w:ascii="Times New Roman" w:eastAsiaTheme="minorHAnsi" w:hAnsi="Times New Roman"/>
          <w:b/>
          <w:sz w:val="20"/>
          <w:szCs w:val="20"/>
          <w14:ligatures w14:val="standardContextual"/>
        </w:rPr>
        <w:t xml:space="preserve"> (1</w:t>
      </w:r>
      <w:r w:rsidR="00BF47FD" w:rsidRPr="002E3669">
        <w:rPr>
          <w:rFonts w:ascii="Times New Roman" w:eastAsiaTheme="minorHAnsi" w:hAnsi="Times New Roman"/>
          <w:b/>
          <w:sz w:val="20"/>
          <w:szCs w:val="20"/>
          <w14:ligatures w14:val="standardContextual"/>
        </w:rPr>
        <w:t xml:space="preserve"> </w:t>
      </w:r>
      <w:r w:rsidRPr="002E3669">
        <w:rPr>
          <w:rFonts w:ascii="Times New Roman" w:eastAsiaTheme="minorHAnsi" w:hAnsi="Times New Roman"/>
          <w:b/>
          <w:sz w:val="20"/>
          <w:szCs w:val="20"/>
          <w14:ligatures w14:val="standardContextual"/>
        </w:rPr>
        <w:t>x 10 = 10 Marks)</w:t>
      </w:r>
    </w:p>
    <w:p w14:paraId="79CE5C78" w14:textId="77777777" w:rsidR="005A653D" w:rsidRPr="002E3669" w:rsidRDefault="005A653D" w:rsidP="005A653D">
      <w:pPr>
        <w:spacing w:after="0" w:line="240" w:lineRule="auto"/>
        <w:jc w:val="center"/>
        <w:rPr>
          <w:b/>
          <w:sz w:val="20"/>
          <w:szCs w:val="20"/>
        </w:rPr>
      </w:pP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5355"/>
        <w:gridCol w:w="900"/>
        <w:gridCol w:w="720"/>
        <w:gridCol w:w="720"/>
        <w:gridCol w:w="720"/>
        <w:gridCol w:w="810"/>
      </w:tblGrid>
      <w:tr w:rsidR="00DC6B36" w:rsidRPr="002E3669" w14:paraId="4557427A" w14:textId="77777777" w:rsidTr="00EB6E04">
        <w:tc>
          <w:tcPr>
            <w:tcW w:w="603" w:type="dxa"/>
            <w:shd w:val="clear" w:color="auto" w:fill="auto"/>
          </w:tcPr>
          <w:p w14:paraId="035A5721" w14:textId="049E27AA" w:rsidR="00DC6B36" w:rsidRPr="002E3669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>13</w:t>
            </w:r>
          </w:p>
        </w:tc>
        <w:tc>
          <w:tcPr>
            <w:tcW w:w="5355" w:type="dxa"/>
            <w:shd w:val="clear" w:color="auto" w:fill="auto"/>
          </w:tcPr>
          <w:p w14:paraId="4264467A" w14:textId="77777777" w:rsidR="00DC6B36" w:rsidRDefault="00DC6B36" w:rsidP="00F1383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>Draw a sketch &amp; arrange the 9 Steps of Main Workflow in Knowledge Discovery of Databases. Discuss briefly about it.</w:t>
            </w:r>
          </w:p>
          <w:p w14:paraId="5848F9C6" w14:textId="77777777" w:rsidR="00F21328" w:rsidRDefault="00F21328" w:rsidP="00F1383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2AC0914A" w14:textId="17714994" w:rsidR="000F4D71" w:rsidRPr="00F21328" w:rsidRDefault="000F4D71" w:rsidP="00F13834">
            <w:pPr>
              <w:spacing w:after="0" w:line="240" w:lineRule="auto"/>
              <w:rPr>
                <w:rFonts w:ascii="Times New Roman" w:eastAsia="Times New Roman" w:hAnsi="Times New Roman"/>
                <w:b/>
                <w:color w:val="D60093"/>
                <w:sz w:val="20"/>
                <w:szCs w:val="20"/>
                <w:u w:val="single"/>
              </w:rPr>
            </w:pPr>
            <w:r w:rsidRPr="00F21328">
              <w:rPr>
                <w:rFonts w:ascii="Times New Roman" w:eastAsia="Times New Roman" w:hAnsi="Times New Roman"/>
                <w:b/>
                <w:color w:val="D60093"/>
                <w:sz w:val="20"/>
                <w:szCs w:val="20"/>
                <w:u w:val="single"/>
              </w:rPr>
              <w:t xml:space="preserve">Answer: </w:t>
            </w:r>
          </w:p>
          <w:p w14:paraId="16D4904D" w14:textId="77777777" w:rsidR="00F21328" w:rsidRDefault="00F21328" w:rsidP="00F1383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3E4FAFE4" w14:textId="7576DB8A" w:rsidR="008B1E29" w:rsidRDefault="008B1E29" w:rsidP="00F13834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8B1E29">
              <w:rPr>
                <w:rFonts w:ascii="Times New Roman" w:eastAsia="Times New Roman" w:hAnsi="Times New Roman"/>
                <w:bCs/>
                <w:sz w:val="20"/>
                <w:szCs w:val="20"/>
              </w:rPr>
              <w:t>Schematic Sketch / Diagram – 3 Marks</w:t>
            </w:r>
          </w:p>
          <w:p w14:paraId="2383FBE6" w14:textId="77777777" w:rsidR="00F21328" w:rsidRPr="008B1E29" w:rsidRDefault="00F21328" w:rsidP="00F13834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  <w:p w14:paraId="28692E64" w14:textId="27DDECD5" w:rsidR="000F4D71" w:rsidRDefault="00D45110" w:rsidP="00F1383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D45110">
              <w:rPr>
                <w:rFonts w:ascii="Times New Roman" w:eastAsia="Times New Roman" w:hAnsi="Times New Roman"/>
                <w:b/>
                <w:noProof/>
                <w:sz w:val="20"/>
                <w:szCs w:val="20"/>
              </w:rPr>
              <w:drawing>
                <wp:inline distT="0" distB="0" distL="0" distR="0" wp14:anchorId="07D37010" wp14:editId="557ED0A1">
                  <wp:extent cx="3263265" cy="1503045"/>
                  <wp:effectExtent l="0" t="0" r="0" b="1905"/>
                  <wp:docPr id="2050" name="Picture 2" descr="KDD workflow with the main steps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24052D6-0F14-25F6-D1AB-0EE0B5EEDF83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0" name="Picture 2" descr="KDD workflow with the main steps">
                            <a:extLst>
                              <a:ext uri="{FF2B5EF4-FFF2-40B4-BE49-F238E27FC236}">
                                <a16:creationId xmlns:a16="http://schemas.microsoft.com/office/drawing/2014/main" id="{124052D6-0F14-25F6-D1AB-0EE0B5EEDF83}"/>
                              </a:ext>
                            </a:extLst>
                          </pic:cNvPr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3265" cy="15030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7B85F244" w14:textId="2B05F371" w:rsidR="00D45110" w:rsidRDefault="00D45110" w:rsidP="00F1383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(Or)</w:t>
            </w:r>
          </w:p>
          <w:p w14:paraId="58AC9C0B" w14:textId="1727E7CC" w:rsidR="00D45110" w:rsidRDefault="00D45110" w:rsidP="00F1383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D45110">
              <w:rPr>
                <w:rFonts w:ascii="Times New Roman" w:eastAsia="Times New Roman" w:hAnsi="Times New Roman"/>
                <w:b/>
                <w:noProof/>
                <w:sz w:val="20"/>
                <w:szCs w:val="20"/>
              </w:rPr>
              <w:lastRenderedPageBreak/>
              <w:drawing>
                <wp:inline distT="0" distB="0" distL="0" distR="0" wp14:anchorId="70F43FCB" wp14:editId="654041E9">
                  <wp:extent cx="3263265" cy="3342005"/>
                  <wp:effectExtent l="0" t="0" r="0" b="0"/>
                  <wp:docPr id="7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8452751-9503-4373-B13A-B5F2720D38A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B8452751-9503-4373-B13A-B5F2720D38A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3265" cy="3342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37B2F1E" w14:textId="6457D35F" w:rsidR="00D45110" w:rsidRDefault="00D45110" w:rsidP="00F13834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F21328">
              <w:rPr>
                <w:rFonts w:ascii="Times New Roman" w:eastAsia="Times New Roman" w:hAnsi="Times New Roman"/>
                <w:b/>
                <w:sz w:val="20"/>
                <w:szCs w:val="20"/>
                <w:u w:val="single"/>
              </w:rPr>
              <w:t>Explanations:</w:t>
            </w:r>
            <w:r w:rsidR="008B1E29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 </w:t>
            </w:r>
            <w:r w:rsidR="008B1E29" w:rsidRPr="00C363B7">
              <w:rPr>
                <w:rFonts w:ascii="Times New Roman" w:eastAsia="Times New Roman" w:hAnsi="Times New Roman"/>
                <w:bCs/>
                <w:sz w:val="20"/>
                <w:szCs w:val="20"/>
              </w:rPr>
              <w:t>7 Marks</w:t>
            </w:r>
          </w:p>
          <w:p w14:paraId="01DBE179" w14:textId="77777777" w:rsidR="00C363B7" w:rsidRDefault="00C363B7" w:rsidP="00F1383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715BBC6C" w14:textId="3A33E091" w:rsidR="00D45110" w:rsidRPr="00D45110" w:rsidRDefault="00581F1B" w:rsidP="00D45110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color w:val="0066FF"/>
                <w:sz w:val="20"/>
                <w:szCs w:val="20"/>
              </w:rPr>
              <w:t xml:space="preserve">1. </w:t>
            </w:r>
            <w:r w:rsidR="00D45110" w:rsidRPr="00D45110">
              <w:rPr>
                <w:rFonts w:ascii="Times New Roman" w:eastAsia="Times New Roman" w:hAnsi="Times New Roman"/>
                <w:bCs/>
                <w:color w:val="0066FF"/>
                <w:sz w:val="20"/>
                <w:szCs w:val="20"/>
              </w:rPr>
              <w:t xml:space="preserve">Developing an understanding of the application domain </w:t>
            </w:r>
            <w:r w:rsidR="00D45110" w:rsidRPr="00D45110">
              <w:rPr>
                <w:rFonts w:ascii="Times New Roman" w:eastAsia="Times New Roman" w:hAnsi="Times New Roman"/>
                <w:bCs/>
                <w:sz w:val="20"/>
                <w:szCs w:val="20"/>
              </w:rPr>
              <w:t>- preparatory step for understanding what should be done with many decisions</w:t>
            </w:r>
          </w:p>
          <w:p w14:paraId="67587990" w14:textId="77777777" w:rsidR="00D45110" w:rsidRPr="00D45110" w:rsidRDefault="00D45110" w:rsidP="00D45110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D45110">
              <w:rPr>
                <w:rFonts w:ascii="Times New Roman" w:eastAsia="Times New Roman" w:hAnsi="Times New Roman"/>
                <w:bCs/>
                <w:sz w:val="20"/>
                <w:szCs w:val="20"/>
              </w:rPr>
              <w:t>if set wrong, can lead to false interpretations and negative impacts on the end-user</w:t>
            </w:r>
          </w:p>
          <w:p w14:paraId="483C6CBE" w14:textId="0D7BDDE5" w:rsidR="00D45110" w:rsidRPr="00D45110" w:rsidRDefault="00581F1B" w:rsidP="00D45110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color w:val="FF0000"/>
                <w:sz w:val="20"/>
                <w:szCs w:val="20"/>
              </w:rPr>
              <w:t>2.</w:t>
            </w:r>
            <w:r w:rsidR="00D45110" w:rsidRPr="00D45110">
              <w:rPr>
                <w:rFonts w:ascii="Times New Roman" w:eastAsia="Times New Roman" w:hAnsi="Times New Roman"/>
                <w:bCs/>
                <w:color w:val="FF0000"/>
                <w:sz w:val="20"/>
                <w:szCs w:val="20"/>
              </w:rPr>
              <w:t>Selecting and creating a data set: </w:t>
            </w:r>
            <w:r w:rsidR="00D45110" w:rsidRPr="00D45110">
              <w:rPr>
                <w:rFonts w:ascii="Times New Roman" w:eastAsia="Times New Roman" w:hAnsi="Times New Roman"/>
                <w:bCs/>
                <w:sz w:val="20"/>
                <w:szCs w:val="20"/>
              </w:rPr>
              <w:t>this includes finding out what data is available and select a subset on which discovery will be performed</w:t>
            </w:r>
          </w:p>
          <w:p w14:paraId="51249049" w14:textId="4477B585" w:rsidR="00D45110" w:rsidRPr="00D45110" w:rsidRDefault="00581F1B" w:rsidP="00D45110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color w:val="0066FF"/>
                <w:sz w:val="20"/>
                <w:szCs w:val="20"/>
              </w:rPr>
              <w:t>3.</w:t>
            </w:r>
            <w:r w:rsidR="00D45110" w:rsidRPr="00D45110">
              <w:rPr>
                <w:rFonts w:ascii="Times New Roman" w:eastAsia="Times New Roman" w:hAnsi="Times New Roman"/>
                <w:bCs/>
                <w:color w:val="0066FF"/>
                <w:sz w:val="20"/>
                <w:szCs w:val="20"/>
              </w:rPr>
              <w:t>Pre-processing and cleaning: </w:t>
            </w:r>
            <w:r w:rsidR="00D45110" w:rsidRPr="00D45110">
              <w:rPr>
                <w:rFonts w:ascii="Times New Roman" w:eastAsia="Times New Roman" w:hAnsi="Times New Roman"/>
                <w:bCs/>
                <w:sz w:val="20"/>
                <w:szCs w:val="20"/>
              </w:rPr>
              <w:t>in this stage data reliability is enhanced, it includes data cleaning such as handling missing values and removal of noise or outliers, redundant and low-quality data from the data set in order to improve the reliability of the data</w:t>
            </w:r>
          </w:p>
          <w:p w14:paraId="02C02381" w14:textId="7FE2455E" w:rsidR="00D45110" w:rsidRPr="00D45110" w:rsidRDefault="00581F1B" w:rsidP="00D45110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color w:val="D60093"/>
                <w:sz w:val="20"/>
                <w:szCs w:val="20"/>
              </w:rPr>
              <w:t>4.</w:t>
            </w:r>
            <w:r w:rsidR="00D45110" w:rsidRPr="00D45110">
              <w:rPr>
                <w:rFonts w:ascii="Times New Roman" w:eastAsia="Times New Roman" w:hAnsi="Times New Roman"/>
                <w:bCs/>
                <w:color w:val="D60093"/>
                <w:sz w:val="20"/>
                <w:szCs w:val="20"/>
              </w:rPr>
              <w:t>Data transformation: </w:t>
            </w:r>
            <w:r w:rsidR="00D45110" w:rsidRPr="00D45110">
              <w:rPr>
                <w:rFonts w:ascii="Times New Roman" w:eastAsia="Times New Roman" w:hAnsi="Times New Roman"/>
                <w:bCs/>
                <w:sz w:val="20"/>
                <w:szCs w:val="20"/>
              </w:rPr>
              <w:t>in this stage the generation of better data for the data mining is prepared and developed</w:t>
            </w:r>
          </w:p>
          <w:p w14:paraId="201EBD51" w14:textId="66730009" w:rsidR="00D45110" w:rsidRPr="00D45110" w:rsidRDefault="00581F1B" w:rsidP="00D45110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color w:val="FF9933"/>
                <w:sz w:val="20"/>
                <w:szCs w:val="20"/>
              </w:rPr>
              <w:t>5.</w:t>
            </w:r>
            <w:r w:rsidR="00D45110" w:rsidRPr="00D45110">
              <w:rPr>
                <w:rFonts w:ascii="Times New Roman" w:eastAsia="Times New Roman" w:hAnsi="Times New Roman"/>
                <w:bCs/>
                <w:color w:val="FF9933"/>
                <w:sz w:val="20"/>
                <w:szCs w:val="20"/>
              </w:rPr>
              <w:t>Choosing the appropriate Data Mining task:</w:t>
            </w:r>
            <w:r w:rsidR="00D45110" w:rsidRPr="00D45110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 we are ready to decide on which type of data mining to use, for example, </w:t>
            </w:r>
          </w:p>
          <w:p w14:paraId="5651A1C5" w14:textId="77777777" w:rsidR="00D45110" w:rsidRPr="00D45110" w:rsidRDefault="00D45110" w:rsidP="00D45110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D45110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classification, </w:t>
            </w:r>
          </w:p>
          <w:p w14:paraId="14B7EF24" w14:textId="77777777" w:rsidR="00D45110" w:rsidRPr="00D45110" w:rsidRDefault="00D45110" w:rsidP="00D45110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D45110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regression or </w:t>
            </w:r>
          </w:p>
          <w:p w14:paraId="6F5DF31E" w14:textId="77777777" w:rsidR="00D45110" w:rsidRPr="00D45110" w:rsidRDefault="00D45110" w:rsidP="00D45110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D45110">
              <w:rPr>
                <w:rFonts w:ascii="Times New Roman" w:eastAsia="Times New Roman" w:hAnsi="Times New Roman"/>
                <w:bCs/>
                <w:sz w:val="20"/>
                <w:szCs w:val="20"/>
              </w:rPr>
              <w:t>clustering</w:t>
            </w:r>
          </w:p>
          <w:p w14:paraId="0244CB33" w14:textId="62B4A3BB" w:rsidR="00D45110" w:rsidRPr="00D45110" w:rsidRDefault="00581F1B" w:rsidP="00D45110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color w:val="C00000"/>
                <w:sz w:val="20"/>
                <w:szCs w:val="20"/>
              </w:rPr>
              <w:t>6.</w:t>
            </w:r>
            <w:r w:rsidR="00D45110" w:rsidRPr="00D45110">
              <w:rPr>
                <w:rFonts w:ascii="Times New Roman" w:eastAsia="Times New Roman" w:hAnsi="Times New Roman"/>
                <w:bCs/>
                <w:color w:val="C00000"/>
                <w:sz w:val="20"/>
                <w:szCs w:val="20"/>
              </w:rPr>
              <w:t>Choosing the data mining algorithm:</w:t>
            </w:r>
            <w:r w:rsidR="00D45110" w:rsidRPr="00D45110">
              <w:rPr>
                <w:rFonts w:ascii="Times New Roman" w:eastAsia="Times New Roman" w:hAnsi="Times New Roman"/>
                <w:bCs/>
                <w:sz w:val="20"/>
                <w:szCs w:val="20"/>
              </w:rPr>
              <w:t> this stage includes selecting the specific method and so algorithm to be used for searching patterns in the data.</w:t>
            </w:r>
          </w:p>
          <w:p w14:paraId="24341C66" w14:textId="03BE564E" w:rsidR="00D45110" w:rsidRPr="00D45110" w:rsidRDefault="00581F1B" w:rsidP="00D45110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color w:val="33CC33"/>
                <w:sz w:val="20"/>
                <w:szCs w:val="20"/>
              </w:rPr>
              <w:t>7.</w:t>
            </w:r>
            <w:r w:rsidR="00D45110" w:rsidRPr="00D45110">
              <w:rPr>
                <w:rFonts w:ascii="Times New Roman" w:eastAsia="Times New Roman" w:hAnsi="Times New Roman"/>
                <w:bCs/>
                <w:color w:val="33CC33"/>
                <w:sz w:val="20"/>
                <w:szCs w:val="20"/>
              </w:rPr>
              <w:t>Employing the data mining algorithm: </w:t>
            </w:r>
            <w:r w:rsidR="00D45110" w:rsidRPr="00D45110">
              <w:rPr>
                <w:rFonts w:ascii="Times New Roman" w:eastAsia="Times New Roman" w:hAnsi="Times New Roman"/>
                <w:bCs/>
                <w:sz w:val="20"/>
                <w:szCs w:val="20"/>
              </w:rPr>
              <w:t>finally, the implementation of the data mining algorithm is reached, and algorithms are applied in order to extract data patterns.</w:t>
            </w:r>
          </w:p>
          <w:p w14:paraId="7E3249B9" w14:textId="2F4535C8" w:rsidR="00D45110" w:rsidRPr="00D45110" w:rsidRDefault="00581F1B" w:rsidP="00D45110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color w:val="FF0000"/>
                <w:sz w:val="20"/>
                <w:szCs w:val="20"/>
              </w:rPr>
              <w:t>8.</w:t>
            </w:r>
            <w:r w:rsidR="00D45110" w:rsidRPr="00D45110">
              <w:rPr>
                <w:rFonts w:ascii="Times New Roman" w:eastAsia="Times New Roman" w:hAnsi="Times New Roman"/>
                <w:bCs/>
                <w:color w:val="FF0000"/>
                <w:sz w:val="20"/>
                <w:szCs w:val="20"/>
              </w:rPr>
              <w:t>Evaluation of mined patterns:</w:t>
            </w:r>
            <w:r w:rsidR="00D45110" w:rsidRPr="00D45110">
              <w:rPr>
                <w:rFonts w:ascii="Times New Roman" w:eastAsia="Times New Roman" w:hAnsi="Times New Roman"/>
                <w:bCs/>
                <w:sz w:val="20"/>
                <w:szCs w:val="20"/>
              </w:rPr>
              <w:t> in this stage we evaluate and interpret the mined patterns with respect to the goals defined in the first step</w:t>
            </w:r>
          </w:p>
          <w:p w14:paraId="3FB43834" w14:textId="1491297A" w:rsidR="00D45110" w:rsidRPr="00D45110" w:rsidRDefault="00581F1B" w:rsidP="00D45110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color w:val="CC00CC"/>
                <w:sz w:val="20"/>
                <w:szCs w:val="20"/>
              </w:rPr>
              <w:t>9.</w:t>
            </w:r>
            <w:r w:rsidR="00D45110" w:rsidRPr="00D45110">
              <w:rPr>
                <w:rFonts w:ascii="Times New Roman" w:eastAsia="Times New Roman" w:hAnsi="Times New Roman"/>
                <w:bCs/>
                <w:color w:val="CC00CC"/>
                <w:sz w:val="20"/>
                <w:szCs w:val="20"/>
              </w:rPr>
              <w:t>Using the discovered knowledge: </w:t>
            </w:r>
            <w:r w:rsidR="00D45110" w:rsidRPr="00D45110">
              <w:rPr>
                <w:rFonts w:ascii="Times New Roman" w:eastAsia="Times New Roman" w:hAnsi="Times New Roman"/>
                <w:bCs/>
                <w:sz w:val="20"/>
                <w:szCs w:val="20"/>
              </w:rPr>
              <w:t>we are now ready to incorporate the knowledge into another system for further action</w:t>
            </w:r>
          </w:p>
          <w:p w14:paraId="3BCD3FCA" w14:textId="1BF0861F" w:rsidR="00DC6B36" w:rsidRPr="002E3669" w:rsidRDefault="00DC6B36" w:rsidP="00F1383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                                                 </w:t>
            </w:r>
          </w:p>
        </w:tc>
        <w:tc>
          <w:tcPr>
            <w:tcW w:w="900" w:type="dxa"/>
            <w:shd w:val="clear" w:color="auto" w:fill="auto"/>
          </w:tcPr>
          <w:p w14:paraId="4C150811" w14:textId="755617E5" w:rsidR="00DC6B36" w:rsidRPr="002E3669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lastRenderedPageBreak/>
              <w:t>10</w:t>
            </w:r>
          </w:p>
        </w:tc>
        <w:tc>
          <w:tcPr>
            <w:tcW w:w="720" w:type="dxa"/>
          </w:tcPr>
          <w:p w14:paraId="5DE34C4A" w14:textId="02DF94B8" w:rsidR="00DC6B36" w:rsidRPr="002E3669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>B1</w:t>
            </w:r>
          </w:p>
        </w:tc>
        <w:tc>
          <w:tcPr>
            <w:tcW w:w="720" w:type="dxa"/>
          </w:tcPr>
          <w:p w14:paraId="73F2A419" w14:textId="5659194E" w:rsidR="00DC6B36" w:rsidRPr="002E3669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  <w:shd w:val="clear" w:color="auto" w:fill="auto"/>
          </w:tcPr>
          <w:p w14:paraId="3E8E3E88" w14:textId="332CA399" w:rsidR="00DC6B36" w:rsidRPr="002E3669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7201AD03" w14:textId="528D0264" w:rsidR="00DC6B36" w:rsidRPr="002E3669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>1.2.2</w:t>
            </w:r>
          </w:p>
        </w:tc>
      </w:tr>
      <w:tr w:rsidR="00DC6B36" w:rsidRPr="002E3669" w14:paraId="4F366564" w14:textId="77777777" w:rsidTr="00EB6E04">
        <w:tc>
          <w:tcPr>
            <w:tcW w:w="9828" w:type="dxa"/>
            <w:gridSpan w:val="7"/>
            <w:shd w:val="clear" w:color="auto" w:fill="auto"/>
          </w:tcPr>
          <w:p w14:paraId="528B9094" w14:textId="77777777" w:rsidR="00DC6B36" w:rsidRPr="002E3669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>(OR)</w:t>
            </w:r>
          </w:p>
        </w:tc>
      </w:tr>
      <w:tr w:rsidR="00DC6B36" w:rsidRPr="002E3669" w14:paraId="1E36D25B" w14:textId="77777777" w:rsidTr="00EB6E04">
        <w:tc>
          <w:tcPr>
            <w:tcW w:w="603" w:type="dxa"/>
            <w:shd w:val="clear" w:color="auto" w:fill="auto"/>
          </w:tcPr>
          <w:p w14:paraId="74DC8F2E" w14:textId="324C6CF1" w:rsidR="00DC6B36" w:rsidRPr="002E3669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>14</w:t>
            </w:r>
          </w:p>
        </w:tc>
        <w:tc>
          <w:tcPr>
            <w:tcW w:w="5355" w:type="dxa"/>
            <w:shd w:val="clear" w:color="auto" w:fill="auto"/>
          </w:tcPr>
          <w:p w14:paraId="15CE9E93" w14:textId="7C22EF2F" w:rsidR="00DC6B36" w:rsidRPr="002E3669" w:rsidRDefault="00DC6B36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>Interpret the methods &amp; elaborate the working of normalization in data mining with each following example:</w:t>
            </w:r>
          </w:p>
          <w:p w14:paraId="633EC8FF" w14:textId="77777777" w:rsidR="002E3669" w:rsidRPr="002E3669" w:rsidRDefault="002E3669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32A6181D" w14:textId="77777777" w:rsidR="00DC6B36" w:rsidRPr="002E3669" w:rsidRDefault="00DC6B3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u w:val="single"/>
              </w:rPr>
            </w:pPr>
            <w:r w:rsidRPr="002E3669">
              <w:rPr>
                <w:rFonts w:ascii="Times New Roman" w:eastAsia="Times New Roman" w:hAnsi="Times New Roman"/>
                <w:b/>
                <w:bCs/>
                <w:u w:val="single"/>
              </w:rPr>
              <w:t>Method:</w:t>
            </w:r>
          </w:p>
          <w:p w14:paraId="28F7D88B" w14:textId="77777777" w:rsidR="00DC6B36" w:rsidRPr="002E3669" w:rsidRDefault="00DC6B36">
            <w:p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2E3669">
              <w:rPr>
                <w:rFonts w:ascii="Times New Roman" w:eastAsia="Times New Roman" w:hAnsi="Times New Roman"/>
                <w:b/>
              </w:rPr>
              <w:t xml:space="preserve">i.) </w:t>
            </w:r>
            <w:r w:rsidRPr="002E3669">
              <w:rPr>
                <w:rFonts w:ascii="Times New Roman" w:eastAsia="Times New Roman" w:hAnsi="Times New Roman"/>
                <w:b/>
                <w:bCs/>
              </w:rPr>
              <w:t>Min-Max Normalization</w:t>
            </w:r>
          </w:p>
          <w:p w14:paraId="473B1554" w14:textId="77777777" w:rsidR="00DC6B36" w:rsidRPr="002E3669" w:rsidRDefault="00DC6B36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  <w:u w:val="single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  <w:u w:val="single"/>
              </w:rPr>
              <w:t>Dataset:</w:t>
            </w:r>
          </w:p>
          <w:p w14:paraId="40AE0045" w14:textId="23A1BA00" w:rsidR="00DC6B36" w:rsidRDefault="00AE70CA">
            <w:pPr>
              <w:spacing w:after="0" w:line="240" w:lineRule="auto"/>
              <w:rPr>
                <w:rFonts w:ascii="Times New Roman" w:eastAsia="Times New Roman" w:hAnsi="Times New Roman"/>
                <w:b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noProof/>
                <w:sz w:val="20"/>
                <w:szCs w:val="20"/>
              </w:rPr>
              <w:lastRenderedPageBreak/>
              <w:drawing>
                <wp:inline distT="0" distB="0" distL="0" distR="0" wp14:anchorId="32522E7F" wp14:editId="73872BA1">
                  <wp:extent cx="1950720" cy="1287780"/>
                  <wp:effectExtent l="0" t="0" r="0" b="7620"/>
                  <wp:docPr id="1231534008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0720" cy="1287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0F164C0" w14:textId="6E3F6D5B" w:rsidR="00560848" w:rsidRDefault="00560848">
            <w:pPr>
              <w:spacing w:after="0" w:line="240" w:lineRule="auto"/>
              <w:rPr>
                <w:rFonts w:ascii="Times New Roman" w:eastAsia="Times New Roman" w:hAnsi="Times New Roman"/>
                <w:b/>
                <w:noProof/>
                <w:color w:val="D60093"/>
                <w:sz w:val="20"/>
                <w:szCs w:val="20"/>
                <w:u w:val="single"/>
              </w:rPr>
            </w:pPr>
            <w:r w:rsidRPr="003F01FD">
              <w:rPr>
                <w:rFonts w:ascii="Times New Roman" w:eastAsia="Times New Roman" w:hAnsi="Times New Roman"/>
                <w:b/>
                <w:noProof/>
                <w:color w:val="D60093"/>
                <w:sz w:val="20"/>
                <w:szCs w:val="20"/>
                <w:u w:val="single"/>
              </w:rPr>
              <w:t>Solution:</w:t>
            </w:r>
          </w:p>
          <w:p w14:paraId="035923A5" w14:textId="77777777" w:rsidR="003F01FD" w:rsidRPr="003F01FD" w:rsidRDefault="003F01FD">
            <w:pPr>
              <w:spacing w:after="0" w:line="240" w:lineRule="auto"/>
              <w:rPr>
                <w:rFonts w:ascii="Times New Roman" w:eastAsia="Times New Roman" w:hAnsi="Times New Roman"/>
                <w:b/>
                <w:noProof/>
                <w:color w:val="D60093"/>
                <w:sz w:val="20"/>
                <w:szCs w:val="20"/>
                <w:u w:val="single"/>
              </w:rPr>
            </w:pPr>
          </w:p>
          <w:p w14:paraId="1918145F" w14:textId="1B9ECDD6" w:rsidR="003F01FD" w:rsidRPr="003F01FD" w:rsidRDefault="00DF5D71" w:rsidP="003F01FD">
            <w:pPr>
              <w:spacing w:after="0" w:line="240" w:lineRule="auto"/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>M</w:t>
            </w:r>
            <w:r w:rsidR="003F01FD" w:rsidRPr="003F01FD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inimum value </w:t>
            </w:r>
            <w:r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-   </w:t>
            </w:r>
            <w:r w:rsidR="003F01FD" w:rsidRPr="003F01FD">
              <w:rPr>
                <w:rFonts w:ascii="Times New Roman" w:eastAsia="Times New Roman" w:hAnsi="Times New Roman"/>
                <w:b/>
                <w:noProof/>
                <w:color w:val="FF0000"/>
                <w:sz w:val="20"/>
                <w:szCs w:val="20"/>
              </w:rPr>
              <w:t>8</w:t>
            </w:r>
          </w:p>
          <w:p w14:paraId="4BD23603" w14:textId="1BCDFA26" w:rsidR="003F01FD" w:rsidRPr="003F01FD" w:rsidRDefault="00DF5D71" w:rsidP="003F01FD">
            <w:pPr>
              <w:spacing w:after="0" w:line="240" w:lineRule="auto"/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>M</w:t>
            </w:r>
            <w:r w:rsidR="003F01FD" w:rsidRPr="003F01FD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aximum value </w:t>
            </w:r>
            <w:r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-  </w:t>
            </w:r>
            <w:r w:rsidR="003F01FD" w:rsidRPr="003F01FD">
              <w:rPr>
                <w:rFonts w:ascii="Times New Roman" w:eastAsia="Times New Roman" w:hAnsi="Times New Roman"/>
                <w:b/>
                <w:noProof/>
                <w:color w:val="0066FF"/>
                <w:sz w:val="20"/>
                <w:szCs w:val="20"/>
              </w:rPr>
              <w:t>20</w:t>
            </w:r>
          </w:p>
          <w:p w14:paraId="5A6EDF17" w14:textId="77777777" w:rsidR="003F01FD" w:rsidRPr="003F01FD" w:rsidRDefault="003F01FD" w:rsidP="003F01FD">
            <w:pPr>
              <w:spacing w:after="0" w:line="240" w:lineRule="auto"/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</w:pPr>
            <w:r w:rsidRPr="003F01FD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As this formula scales the data between </w:t>
            </w:r>
            <w:r w:rsidRPr="003F01FD">
              <w:rPr>
                <w:rFonts w:ascii="Times New Roman" w:eastAsia="Times New Roman" w:hAnsi="Times New Roman"/>
                <w:bCs/>
                <w:noProof/>
                <w:sz w:val="20"/>
                <w:szCs w:val="20"/>
                <w:highlight w:val="cyan"/>
              </w:rPr>
              <w:t>0</w:t>
            </w:r>
            <w:r w:rsidRPr="003F01FD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 and </w:t>
            </w:r>
            <w:r w:rsidRPr="003F01FD">
              <w:rPr>
                <w:rFonts w:ascii="Times New Roman" w:eastAsia="Times New Roman" w:hAnsi="Times New Roman"/>
                <w:bCs/>
                <w:noProof/>
                <w:sz w:val="20"/>
                <w:szCs w:val="20"/>
                <w:highlight w:val="magenta"/>
              </w:rPr>
              <w:t>1</w:t>
            </w:r>
            <w:r w:rsidRPr="003F01FD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, </w:t>
            </w:r>
          </w:p>
          <w:p w14:paraId="6A715290" w14:textId="77777777" w:rsidR="003F01FD" w:rsidRPr="003F01FD" w:rsidRDefault="003F01FD" w:rsidP="003F01FD">
            <w:pPr>
              <w:spacing w:after="0" w:line="240" w:lineRule="auto"/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</w:pPr>
          </w:p>
          <w:p w14:paraId="18795D05" w14:textId="77777777" w:rsidR="003F01FD" w:rsidRPr="003F01FD" w:rsidRDefault="003F01FD" w:rsidP="003F01FD">
            <w:pPr>
              <w:spacing w:after="0" w:line="240" w:lineRule="auto"/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</w:pPr>
            <w:r w:rsidRPr="003F01FD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The </w:t>
            </w:r>
            <w:r w:rsidRPr="003F01FD">
              <w:rPr>
                <w:rFonts w:ascii="Times New Roman" w:eastAsia="Times New Roman" w:hAnsi="Times New Roman"/>
                <w:b/>
                <w:noProof/>
                <w:color w:val="FF9933"/>
                <w:sz w:val="20"/>
                <w:szCs w:val="20"/>
              </w:rPr>
              <w:t>new min</w:t>
            </w:r>
            <w:r w:rsidRPr="003F01FD">
              <w:rPr>
                <w:rFonts w:ascii="Times New Roman" w:eastAsia="Times New Roman" w:hAnsi="Times New Roman"/>
                <w:bCs/>
                <w:noProof/>
                <w:color w:val="FF9933"/>
                <w:sz w:val="20"/>
                <w:szCs w:val="20"/>
              </w:rPr>
              <w:t xml:space="preserve"> </w:t>
            </w:r>
            <w:r w:rsidRPr="003F01FD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is </w:t>
            </w:r>
            <w:r w:rsidRPr="003F01FD">
              <w:rPr>
                <w:rFonts w:ascii="Times New Roman" w:eastAsia="Times New Roman" w:hAnsi="Times New Roman"/>
                <w:bCs/>
                <w:noProof/>
                <w:sz w:val="20"/>
                <w:szCs w:val="20"/>
                <w:highlight w:val="cyan"/>
              </w:rPr>
              <w:t>0</w:t>
            </w:r>
          </w:p>
          <w:p w14:paraId="02F24237" w14:textId="77777777" w:rsidR="003F01FD" w:rsidRPr="003F01FD" w:rsidRDefault="003F01FD" w:rsidP="003F01FD">
            <w:pPr>
              <w:spacing w:after="0" w:line="240" w:lineRule="auto"/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</w:pPr>
            <w:r w:rsidRPr="003F01FD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The </w:t>
            </w:r>
            <w:r w:rsidRPr="003F01FD">
              <w:rPr>
                <w:rFonts w:ascii="Times New Roman" w:eastAsia="Times New Roman" w:hAnsi="Times New Roman"/>
                <w:b/>
                <w:noProof/>
                <w:color w:val="33CC33"/>
                <w:sz w:val="20"/>
                <w:szCs w:val="20"/>
              </w:rPr>
              <w:t>new max</w:t>
            </w:r>
            <w:r w:rsidRPr="003F01FD">
              <w:rPr>
                <w:rFonts w:ascii="Times New Roman" w:eastAsia="Times New Roman" w:hAnsi="Times New Roman"/>
                <w:bCs/>
                <w:noProof/>
                <w:color w:val="33CC33"/>
                <w:sz w:val="20"/>
                <w:szCs w:val="20"/>
              </w:rPr>
              <w:t xml:space="preserve"> </w:t>
            </w:r>
            <w:r w:rsidRPr="003F01FD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is </w:t>
            </w:r>
            <w:r w:rsidRPr="003F01FD">
              <w:rPr>
                <w:rFonts w:ascii="Times New Roman" w:eastAsia="Times New Roman" w:hAnsi="Times New Roman"/>
                <w:bCs/>
                <w:noProof/>
                <w:sz w:val="20"/>
                <w:szCs w:val="20"/>
                <w:highlight w:val="magenta"/>
              </w:rPr>
              <w:t>1</w:t>
            </w:r>
          </w:p>
          <w:p w14:paraId="1DC8AD43" w14:textId="506DFC02" w:rsidR="00560848" w:rsidRDefault="003F01FD" w:rsidP="003F01FD">
            <w:pPr>
              <w:spacing w:after="0" w:line="240" w:lineRule="auto"/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</w:pPr>
            <w:r w:rsidRPr="003F01FD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V </w:t>
            </w:r>
            <w:r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- </w:t>
            </w:r>
            <w:r w:rsidRPr="003F01FD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>respective value of the attribute, i.e., 8, 10, 15, 20</w:t>
            </w:r>
          </w:p>
          <w:p w14:paraId="609D0345" w14:textId="77777777" w:rsidR="00DF5D71" w:rsidRDefault="00DF5D71" w:rsidP="003F01FD">
            <w:pPr>
              <w:spacing w:after="0" w:line="240" w:lineRule="auto"/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</w:pPr>
          </w:p>
          <w:p w14:paraId="672EE178" w14:textId="43E37990" w:rsidR="00DF5D71" w:rsidRPr="00306D95" w:rsidRDefault="00DF5D71" w:rsidP="003F01FD">
            <w:pPr>
              <w:spacing w:after="0" w:line="240" w:lineRule="auto"/>
              <w:rPr>
                <w:rFonts w:ascii="Times New Roman" w:eastAsia="Times New Roman" w:hAnsi="Times New Roman"/>
                <w:bCs/>
                <w:noProof/>
                <w:sz w:val="20"/>
                <w:szCs w:val="20"/>
                <w:u w:val="single"/>
              </w:rPr>
            </w:pPr>
            <w:r w:rsidRPr="00306D95">
              <w:rPr>
                <w:rFonts w:ascii="Times New Roman" w:eastAsia="Times New Roman" w:hAnsi="Times New Roman"/>
                <w:bCs/>
                <w:noProof/>
                <w:sz w:val="20"/>
                <w:szCs w:val="20"/>
                <w:u w:val="single"/>
              </w:rPr>
              <w:t>Formula :</w:t>
            </w:r>
            <w:r w:rsidR="000E1FE1" w:rsidRPr="00306D95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 1 Mark</w:t>
            </w:r>
          </w:p>
          <w:p w14:paraId="57746946" w14:textId="58185DCD" w:rsidR="00DF5D71" w:rsidRDefault="00DF5D71" w:rsidP="003F01FD">
            <w:pPr>
              <w:spacing w:after="0" w:line="240" w:lineRule="auto"/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</w:pPr>
            <w:r w:rsidRPr="00DF5D71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drawing>
                <wp:inline distT="0" distB="0" distL="0" distR="0" wp14:anchorId="39D362BB" wp14:editId="7D7F70ED">
                  <wp:extent cx="3263265" cy="443230"/>
                  <wp:effectExtent l="0" t="0" r="0" b="0"/>
                  <wp:docPr id="6" name="Content Placeholder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6019C4D-7538-0A7F-392E-1B02CF3620FC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Content Placeholder 5">
                            <a:extLst>
                              <a:ext uri="{FF2B5EF4-FFF2-40B4-BE49-F238E27FC236}">
                                <a16:creationId xmlns:a16="http://schemas.microsoft.com/office/drawing/2014/main" id="{46019C4D-7538-0A7F-392E-1B02CF3620FC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3265" cy="443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C49672" w14:textId="77777777" w:rsidR="00DF5D71" w:rsidRDefault="00DF5D71" w:rsidP="003F01FD">
            <w:pPr>
              <w:spacing w:after="0" w:line="240" w:lineRule="auto"/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</w:pPr>
          </w:p>
          <w:p w14:paraId="13375943" w14:textId="77777777" w:rsidR="00DF5D71" w:rsidRDefault="00DF5D71" w:rsidP="003F01FD">
            <w:pPr>
              <w:spacing w:after="0" w:line="240" w:lineRule="auto"/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</w:pPr>
          </w:p>
          <w:p w14:paraId="0EABA3F3" w14:textId="77777777" w:rsidR="00306D95" w:rsidRPr="00306D95" w:rsidRDefault="00306D95" w:rsidP="00DF5D71">
            <w:pPr>
              <w:spacing w:after="0" w:line="240" w:lineRule="auto"/>
              <w:rPr>
                <w:rFonts w:ascii="Times New Roman" w:eastAsia="Times New Roman" w:hAnsi="Times New Roman"/>
                <w:bCs/>
                <w:noProof/>
                <w:sz w:val="20"/>
                <w:szCs w:val="20"/>
                <w:u w:val="single"/>
              </w:rPr>
            </w:pPr>
            <w:r w:rsidRPr="00306D95">
              <w:rPr>
                <w:rFonts w:ascii="Times New Roman" w:eastAsia="Times New Roman" w:hAnsi="Times New Roman"/>
                <w:bCs/>
                <w:noProof/>
                <w:sz w:val="20"/>
                <w:szCs w:val="20"/>
                <w:u w:val="single"/>
              </w:rPr>
              <w:t>Computation :</w:t>
            </w:r>
            <w:r w:rsidRPr="00306D95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 4 Mark</w:t>
            </w:r>
          </w:p>
          <w:p w14:paraId="1F5522B1" w14:textId="77777777" w:rsidR="00306D95" w:rsidRDefault="00306D95" w:rsidP="00DF5D71">
            <w:pPr>
              <w:spacing w:after="0" w:line="240" w:lineRule="auto"/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</w:pPr>
          </w:p>
          <w:p w14:paraId="6DB78CB8" w14:textId="69BD543A" w:rsidR="00DF5D71" w:rsidRPr="00DF5D71" w:rsidRDefault="00DF5D71" w:rsidP="00DF5D71">
            <w:pPr>
              <w:spacing w:after="0" w:line="240" w:lineRule="auto"/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</w:pPr>
            <w:r w:rsidRPr="00DF5D71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For 8 years of experience: v’= </w:t>
            </w:r>
            <w:r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 (8 – 8 / 2</w:t>
            </w:r>
            <w:r w:rsidRPr="00DF5D71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 – 8) ( 1 – 0) + 0 = </w:t>
            </w:r>
            <w:r w:rsidRPr="00F83FF9">
              <w:rPr>
                <w:rFonts w:ascii="Times New Roman" w:eastAsia="Times New Roman" w:hAnsi="Times New Roman"/>
                <w:bCs/>
                <w:noProof/>
                <w:sz w:val="20"/>
                <w:szCs w:val="20"/>
                <w:highlight w:val="yellow"/>
              </w:rPr>
              <w:t>0</w:t>
            </w:r>
          </w:p>
          <w:p w14:paraId="5814C8BB" w14:textId="68A66D70" w:rsidR="00DF5D71" w:rsidRDefault="00DF5D71" w:rsidP="00DF5D71">
            <w:pPr>
              <w:spacing w:after="0" w:line="240" w:lineRule="auto"/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</w:pPr>
            <w:r w:rsidRPr="00DF5D71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>For 10 years of experience: v’ =</w:t>
            </w:r>
            <w:r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 (</w:t>
            </w:r>
            <w:r w:rsidR="00F83FF9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>10</w:t>
            </w:r>
            <w:r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 – 8 / 2</w:t>
            </w:r>
            <w:r w:rsidRPr="00DF5D71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 – 8) ( 1 – 0) + 0</w:t>
            </w:r>
            <w:r w:rsidRPr="00DF5D71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   </w:t>
            </w:r>
          </w:p>
          <w:p w14:paraId="359E6E26" w14:textId="66350DEE" w:rsidR="00DF5D71" w:rsidRPr="00DF5D71" w:rsidRDefault="00DF5D71" w:rsidP="00DF5D71">
            <w:pPr>
              <w:spacing w:after="0" w:line="240" w:lineRule="auto"/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                                                 = </w:t>
            </w:r>
            <w:r w:rsidRPr="00F83FF9">
              <w:rPr>
                <w:rFonts w:ascii="Times New Roman" w:eastAsia="Times New Roman" w:hAnsi="Times New Roman"/>
                <w:bCs/>
                <w:noProof/>
                <w:sz w:val="20"/>
                <w:szCs w:val="20"/>
                <w:highlight w:val="red"/>
              </w:rPr>
              <w:t>0.16</w:t>
            </w:r>
          </w:p>
          <w:p w14:paraId="2D30950E" w14:textId="123E8064" w:rsidR="00DF5D71" w:rsidRDefault="00DF5D71" w:rsidP="00DF5D71">
            <w:pPr>
              <w:spacing w:after="0" w:line="240" w:lineRule="auto"/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</w:pPr>
            <w:r w:rsidRPr="00DF5D71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For 15 years of experience: v’ = </w:t>
            </w:r>
            <w:r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>(</w:t>
            </w:r>
            <w:r w:rsidR="00F83FF9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>15</w:t>
            </w:r>
            <w:r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 – 8 / 2</w:t>
            </w:r>
            <w:r w:rsidRPr="00DF5D71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>0</w:t>
            </w:r>
            <w:r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 – 8) ( 1 – 0) + 0 </w:t>
            </w:r>
          </w:p>
          <w:p w14:paraId="19F472A9" w14:textId="32913176" w:rsidR="00DF5D71" w:rsidRPr="00DF5D71" w:rsidRDefault="00DF5D71" w:rsidP="00DF5D71">
            <w:pPr>
              <w:spacing w:after="0" w:line="240" w:lineRule="auto"/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                                                 = </w:t>
            </w:r>
            <w:r w:rsidRPr="00F83FF9">
              <w:rPr>
                <w:rFonts w:ascii="Times New Roman" w:eastAsia="Times New Roman" w:hAnsi="Times New Roman"/>
                <w:bCs/>
                <w:noProof/>
                <w:sz w:val="20"/>
                <w:szCs w:val="20"/>
                <w:highlight w:val="cyan"/>
              </w:rPr>
              <w:t>0.58</w:t>
            </w:r>
          </w:p>
          <w:p w14:paraId="7D7F0FDA" w14:textId="77777777" w:rsidR="00F83FF9" w:rsidRDefault="00DF5D71" w:rsidP="00DF5D71">
            <w:pPr>
              <w:spacing w:after="0" w:line="240" w:lineRule="auto"/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</w:pPr>
            <w:r w:rsidRPr="00DF5D71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For 20 years of experience: v’ = </w:t>
            </w:r>
            <w:r w:rsidR="00F83FF9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>(15 – 8 / 2</w:t>
            </w:r>
            <w:r w:rsidR="00F83FF9" w:rsidRPr="00DF5D71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>0</w:t>
            </w:r>
            <w:r w:rsidR="00F83FF9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 – 8) ( 1 – 0) + 0 </w:t>
            </w:r>
          </w:p>
          <w:p w14:paraId="0F1D8FD1" w14:textId="7FA0975A" w:rsidR="002E3669" w:rsidRPr="000A3094" w:rsidRDefault="00F83FF9">
            <w:pPr>
              <w:spacing w:after="0" w:line="240" w:lineRule="auto"/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t xml:space="preserve">                                                 = </w:t>
            </w:r>
            <w:r w:rsidR="00DF5D71" w:rsidRPr="00F83FF9">
              <w:rPr>
                <w:rFonts w:ascii="Times New Roman" w:eastAsia="Times New Roman" w:hAnsi="Times New Roman"/>
                <w:bCs/>
                <w:noProof/>
                <w:sz w:val="20"/>
                <w:szCs w:val="20"/>
                <w:highlight w:val="magenta"/>
              </w:rPr>
              <w:t>1</w:t>
            </w:r>
          </w:p>
          <w:p w14:paraId="6E4D3F37" w14:textId="77777777" w:rsidR="00DC6B36" w:rsidRPr="002E3669" w:rsidRDefault="00DC6B3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u w:val="single"/>
              </w:rPr>
            </w:pPr>
            <w:r w:rsidRPr="002E3669">
              <w:rPr>
                <w:rFonts w:ascii="Times New Roman" w:eastAsia="Times New Roman" w:hAnsi="Times New Roman"/>
                <w:b/>
                <w:bCs/>
                <w:u w:val="single"/>
              </w:rPr>
              <w:t>Method:</w:t>
            </w:r>
          </w:p>
          <w:p w14:paraId="247F0D41" w14:textId="77777777" w:rsidR="00DC6B36" w:rsidRPr="002E3669" w:rsidRDefault="00DC6B36">
            <w:p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2E3669">
              <w:rPr>
                <w:rFonts w:ascii="Times New Roman" w:eastAsia="Times New Roman" w:hAnsi="Times New Roman"/>
                <w:b/>
              </w:rPr>
              <w:t xml:space="preserve">ii.) </w:t>
            </w:r>
            <w:r w:rsidRPr="002E3669">
              <w:rPr>
                <w:rFonts w:ascii="Times New Roman" w:eastAsia="Times New Roman" w:hAnsi="Times New Roman"/>
                <w:b/>
                <w:bCs/>
              </w:rPr>
              <w:t>Z-Score Normalization</w:t>
            </w:r>
          </w:p>
          <w:p w14:paraId="392C3C39" w14:textId="77777777" w:rsidR="00DC6B36" w:rsidRDefault="00DC6B3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  <w:r w:rsidRPr="002E3669">
              <w:rPr>
                <w:rFonts w:ascii="Times New Roman" w:eastAsia="Times New Roman" w:hAnsi="Times New Roman"/>
                <w:b/>
                <w:bCs/>
                <w:u w:val="single"/>
              </w:rPr>
              <w:t>Dataset:</w:t>
            </w:r>
            <w:r w:rsidRPr="002E3669">
              <w:rPr>
                <w:rFonts w:ascii="Times New Roman" w:eastAsia="Times New Roman" w:hAnsi="Times New Roman"/>
                <w:b/>
              </w:rPr>
              <w:t xml:space="preserve"> </w:t>
            </w:r>
            <w:r w:rsidRPr="002E3669">
              <w:rPr>
                <w:rFonts w:ascii="Times New Roman" w:eastAsia="Times New Roman" w:hAnsi="Times New Roman"/>
                <w:b/>
                <w:bCs/>
              </w:rPr>
              <w:t>3,5,5,8,9,12,12,13,15,16,17,19,22,24,25,134</w:t>
            </w:r>
          </w:p>
          <w:p w14:paraId="51DE8C3F" w14:textId="77777777" w:rsidR="000A3094" w:rsidRDefault="000A309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</w:p>
          <w:p w14:paraId="4B6C52B2" w14:textId="6F426419" w:rsidR="000A3094" w:rsidRDefault="000A309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D60093"/>
                <w:u w:val="single"/>
              </w:rPr>
            </w:pPr>
            <w:r w:rsidRPr="000A3094">
              <w:rPr>
                <w:rFonts w:ascii="Times New Roman" w:eastAsia="Times New Roman" w:hAnsi="Times New Roman"/>
                <w:b/>
                <w:bCs/>
                <w:color w:val="D60093"/>
                <w:u w:val="single"/>
              </w:rPr>
              <w:t xml:space="preserve">Solution: </w:t>
            </w:r>
          </w:p>
          <w:p w14:paraId="1A67065B" w14:textId="77777777" w:rsidR="000A3094" w:rsidRDefault="000A309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D60093"/>
                <w:u w:val="single"/>
              </w:rPr>
            </w:pPr>
          </w:p>
          <w:p w14:paraId="206971B6" w14:textId="6DCDB89A" w:rsidR="000A3094" w:rsidRPr="000A3094" w:rsidRDefault="000A309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 w:themeColor="text1"/>
              </w:rPr>
            </w:pPr>
            <w:r w:rsidRPr="007F419B">
              <w:rPr>
                <w:rFonts w:ascii="Times New Roman" w:eastAsia="Times New Roman" w:hAnsi="Times New Roman"/>
                <w:b/>
                <w:bCs/>
                <w:color w:val="000000" w:themeColor="text1"/>
                <w:u w:val="single"/>
              </w:rPr>
              <w:t>Step 1:</w:t>
            </w:r>
            <w:r w:rsidRPr="000A3094">
              <w:rPr>
                <w:rFonts w:ascii="Times New Roman" w:eastAsia="Times New Roman" w:hAnsi="Times New Roman"/>
                <w:b/>
                <w:bCs/>
                <w:color w:val="000000" w:themeColor="text1"/>
              </w:rPr>
              <w:t xml:space="preserve"> Find out </w:t>
            </w:r>
            <w:r w:rsidRPr="000A3094">
              <w:rPr>
                <w:rFonts w:ascii="Times New Roman" w:eastAsia="Times New Roman" w:hAnsi="Times New Roman"/>
                <w:b/>
                <w:bCs/>
                <w:color w:val="0066FF"/>
                <w:u w:val="single"/>
              </w:rPr>
              <w:t>Mean</w:t>
            </w:r>
          </w:p>
          <w:p w14:paraId="7BE81D9B" w14:textId="77777777" w:rsidR="000A3094" w:rsidRDefault="000A309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D60093"/>
                <w:u w:val="single"/>
              </w:rPr>
            </w:pPr>
          </w:p>
          <w:p w14:paraId="21BE2811" w14:textId="27FA7243" w:rsidR="000A3094" w:rsidRPr="00814E69" w:rsidRDefault="000A3094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814E69">
              <w:rPr>
                <w:rFonts w:ascii="Times New Roman" w:eastAsia="Times New Roman" w:hAnsi="Times New Roman"/>
              </w:rPr>
              <w:t>= 3 + 5 + 5 + 8 + 9 + 12 + 12 + 13 + 15 + 16 +17 + 19 + 22 +24 + 25 + 134 / 16</w:t>
            </w:r>
          </w:p>
          <w:p w14:paraId="3E9BF05F" w14:textId="1F02887D" w:rsidR="000A3094" w:rsidRPr="00814E69" w:rsidRDefault="000A3094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814E69">
              <w:rPr>
                <w:rFonts w:ascii="Times New Roman" w:eastAsia="Times New Roman" w:hAnsi="Times New Roman"/>
              </w:rPr>
              <w:t xml:space="preserve">= 339 / 16 </w:t>
            </w:r>
          </w:p>
          <w:p w14:paraId="513B3E27" w14:textId="3A24B9CE" w:rsidR="000A3094" w:rsidRPr="00814E69" w:rsidRDefault="000A3094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814E69">
              <w:rPr>
                <w:rFonts w:ascii="Times New Roman" w:eastAsia="Times New Roman" w:hAnsi="Times New Roman"/>
              </w:rPr>
              <w:t>= 21.18 ~ 21.2</w:t>
            </w:r>
          </w:p>
          <w:p w14:paraId="58997DB0" w14:textId="5DCB9613" w:rsidR="007A11D0" w:rsidRDefault="007A11D0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  <w:r w:rsidRPr="007A11D0">
              <w:rPr>
                <w:rFonts w:ascii="Times New Roman" w:eastAsia="Times New Roman" w:hAnsi="Times New Roman"/>
                <w:b/>
                <w:bCs/>
                <w:color w:val="0066FF"/>
              </w:rPr>
              <w:t>Mean</w:t>
            </w:r>
            <w:r>
              <w:rPr>
                <w:rFonts w:ascii="Times New Roman" w:eastAsia="Times New Roman" w:hAnsi="Times New Roman"/>
                <w:b/>
                <w:bCs/>
              </w:rPr>
              <w:t xml:space="preserve"> = </w:t>
            </w:r>
            <w:r w:rsidRPr="007A11D0">
              <w:rPr>
                <w:rFonts w:ascii="Times New Roman" w:eastAsia="Times New Roman" w:hAnsi="Times New Roman"/>
                <w:b/>
                <w:bCs/>
                <w:color w:val="FF0000"/>
              </w:rPr>
              <w:t>21.2</w:t>
            </w:r>
          </w:p>
          <w:p w14:paraId="798DF6F7" w14:textId="704D9116" w:rsidR="000A3094" w:rsidRDefault="00FE1F95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  <w:r>
              <w:object w:dxaOrig="3828" w:dyaOrig="780" w14:anchorId="6BE2A129">
                <v:shape id="_x0000_i1028" type="#_x0000_t75" style="width:191.4pt;height:39pt" o:ole="">
                  <v:imagedata r:id="rId9" o:title=""/>
                </v:shape>
                <o:OLEObject Type="Embed" ProgID="PBrush" ShapeID="_x0000_i1028" DrawAspect="Content" ObjectID="_1753180766" r:id="rId17"/>
              </w:object>
            </w:r>
          </w:p>
          <w:p w14:paraId="2E5E2820" w14:textId="6EE491ED" w:rsidR="000A3094" w:rsidRPr="000A3094" w:rsidRDefault="00FE1F95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D60093"/>
                <w:u w:val="single"/>
              </w:rPr>
            </w:pPr>
            <w:r>
              <w:object w:dxaOrig="5172" w:dyaOrig="1032" w14:anchorId="4B073762">
                <v:shape id="_x0000_i1029" type="#_x0000_t75" style="width:256.8pt;height:51pt" o:ole="">
                  <v:imagedata r:id="rId11" o:title=""/>
                </v:shape>
                <o:OLEObject Type="Embed" ProgID="PBrush" ShapeID="_x0000_i1029" DrawAspect="Content" ObjectID="_1753180767" r:id="rId18"/>
              </w:object>
            </w:r>
          </w:p>
          <w:p w14:paraId="2C630E32" w14:textId="211379F4" w:rsidR="00580A74" w:rsidRDefault="00580A7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u w:val="single"/>
              </w:rPr>
            </w:pPr>
            <w:r w:rsidRPr="007F419B">
              <w:rPr>
                <w:rFonts w:ascii="Times New Roman" w:eastAsia="Times New Roman" w:hAnsi="Times New Roman"/>
                <w:b/>
                <w:bCs/>
                <w:u w:val="single"/>
              </w:rPr>
              <w:t>Step 2:</w:t>
            </w:r>
            <w:r w:rsidR="00306D95">
              <w:rPr>
                <w:rFonts w:ascii="Times New Roman" w:eastAsia="Times New Roman" w:hAnsi="Times New Roman"/>
                <w:b/>
                <w:bCs/>
                <w:u w:val="single"/>
              </w:rPr>
              <w:t xml:space="preserve">  </w:t>
            </w:r>
          </w:p>
          <w:p w14:paraId="6D435355" w14:textId="77777777" w:rsidR="00306D95" w:rsidRDefault="00306D95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u w:val="single"/>
              </w:rPr>
            </w:pPr>
          </w:p>
          <w:p w14:paraId="2FB20CDB" w14:textId="01950EAA" w:rsidR="00306D95" w:rsidRPr="00306D95" w:rsidRDefault="00306D95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306D95">
              <w:rPr>
                <w:rFonts w:ascii="Times New Roman" w:eastAsia="Times New Roman" w:hAnsi="Times New Roman"/>
                <w:u w:val="single"/>
              </w:rPr>
              <w:t>Calculat</w:t>
            </w:r>
            <w:r>
              <w:rPr>
                <w:rFonts w:ascii="Times New Roman" w:eastAsia="Times New Roman" w:hAnsi="Times New Roman"/>
                <w:u w:val="single"/>
              </w:rPr>
              <w:t>ion</w:t>
            </w:r>
            <w:r w:rsidRPr="00306D95">
              <w:rPr>
                <w:rFonts w:ascii="Times New Roman" w:eastAsia="Times New Roman" w:hAnsi="Times New Roman"/>
                <w:u w:val="single"/>
              </w:rPr>
              <w:t xml:space="preserve"> o</w:t>
            </w:r>
            <w:r>
              <w:rPr>
                <w:rFonts w:ascii="Times New Roman" w:eastAsia="Times New Roman" w:hAnsi="Times New Roman"/>
                <w:u w:val="single"/>
              </w:rPr>
              <w:t>n</w:t>
            </w:r>
            <w:r w:rsidRPr="00306D95">
              <w:rPr>
                <w:rFonts w:ascii="Times New Roman" w:eastAsia="Times New Roman" w:hAnsi="Times New Roman"/>
                <w:u w:val="single"/>
              </w:rPr>
              <w:t xml:space="preserve"> Standard Deviation</w:t>
            </w:r>
            <w:r w:rsidRPr="00306D95">
              <w:rPr>
                <w:rFonts w:ascii="Times New Roman" w:eastAsia="Times New Roman" w:hAnsi="Times New Roman"/>
              </w:rPr>
              <w:t xml:space="preserve"> – 2 Mark</w:t>
            </w:r>
            <w:r>
              <w:rPr>
                <w:rFonts w:ascii="Times New Roman" w:eastAsia="Times New Roman" w:hAnsi="Times New Roman"/>
              </w:rPr>
              <w:t>s</w:t>
            </w:r>
          </w:p>
          <w:p w14:paraId="61EAE190" w14:textId="77777777" w:rsidR="00580A74" w:rsidRDefault="00580A74">
            <w:pPr>
              <w:spacing w:after="0" w:line="240" w:lineRule="auto"/>
              <w:rPr>
                <w:rFonts w:ascii="Times New Roman" w:eastAsia="Times New Roman" w:hAnsi="Times New Roman"/>
                <w:highlight w:val="green"/>
              </w:rPr>
            </w:pPr>
          </w:p>
          <w:p w14:paraId="58775578" w14:textId="6F2462B0" w:rsidR="00D03000" w:rsidRDefault="00D03000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D03000">
              <w:rPr>
                <w:rFonts w:ascii="Times New Roman" w:eastAsia="Times New Roman" w:hAnsi="Times New Roman"/>
                <w:highlight w:val="green"/>
              </w:rPr>
              <w:t>Variance:</w:t>
            </w:r>
          </w:p>
          <w:p w14:paraId="072A466B" w14:textId="77777777" w:rsidR="00D03000" w:rsidRDefault="00D03000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14:paraId="680E42BE" w14:textId="7516CFAE" w:rsidR="000A3094" w:rsidRPr="007A11D0" w:rsidRDefault="00FE1F95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7A11D0">
              <w:rPr>
                <w:rFonts w:ascii="Times New Roman" w:eastAsia="Times New Roman" w:hAnsi="Times New Roman"/>
              </w:rPr>
              <w:t>For instances, 16 values</w:t>
            </w:r>
          </w:p>
          <w:p w14:paraId="4EF99A21" w14:textId="77777777" w:rsidR="00FE1F95" w:rsidRPr="007A11D0" w:rsidRDefault="00FE1F95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14:paraId="072EFBCF" w14:textId="4903209F" w:rsidR="00FE1F95" w:rsidRPr="007A11D0" w:rsidRDefault="00FE1F95" w:rsidP="00FE1F95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lastRenderedPageBreak/>
              <w:t>(3 – 21.2)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  <w:vertAlign w:val="superscript"/>
              </w:rPr>
              <w:t>2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= 331.24</w:t>
            </w:r>
          </w:p>
          <w:p w14:paraId="307ED744" w14:textId="769820DF" w:rsidR="00FE1F95" w:rsidRPr="007A11D0" w:rsidRDefault="00FE1F95" w:rsidP="00FE1F95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>(5 – 21.2)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  <w:vertAlign w:val="superscript"/>
              </w:rPr>
              <w:t>2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= 262.44</w:t>
            </w:r>
          </w:p>
          <w:p w14:paraId="0D1525D8" w14:textId="3F8B48A0" w:rsidR="00FE1F95" w:rsidRPr="007A11D0" w:rsidRDefault="00FE1F95" w:rsidP="00FE1F95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>(5 – 21.2)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  <w:vertAlign w:val="superscript"/>
              </w:rPr>
              <w:t>2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= 262.44</w:t>
            </w:r>
          </w:p>
          <w:p w14:paraId="7F5996A6" w14:textId="34F0AE26" w:rsidR="00FE1F95" w:rsidRPr="007A11D0" w:rsidRDefault="00FE1F95" w:rsidP="00FE1F95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>(8 – 21.2)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  <w:vertAlign w:val="superscript"/>
              </w:rPr>
              <w:t>2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= 29.16</w:t>
            </w:r>
          </w:p>
          <w:p w14:paraId="2AF54D93" w14:textId="41335444" w:rsidR="00FE1F95" w:rsidRPr="007A11D0" w:rsidRDefault="00FE1F95" w:rsidP="00FE1F95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>(9 – 21.2)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  <w:vertAlign w:val="superscript"/>
              </w:rPr>
              <w:t>2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= 174.24</w:t>
            </w:r>
          </w:p>
          <w:p w14:paraId="2C40FCB4" w14:textId="527D62FD" w:rsidR="00FE1F95" w:rsidRPr="007A11D0" w:rsidRDefault="00FE1F95" w:rsidP="00FE1F95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>(12 - 21.2)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  <w:vertAlign w:val="superscript"/>
              </w:rPr>
              <w:t>2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= 84.64</w:t>
            </w:r>
          </w:p>
          <w:p w14:paraId="542B5184" w14:textId="6CE55FDF" w:rsidR="00FE1F95" w:rsidRPr="007A11D0" w:rsidRDefault="00FE1F95" w:rsidP="00FE1F95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>(12 – 21.2)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  <w:vertAlign w:val="superscript"/>
              </w:rPr>
              <w:t>2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= 84.64</w:t>
            </w:r>
          </w:p>
          <w:p w14:paraId="1CE323C6" w14:textId="6C147190" w:rsidR="00FE1F95" w:rsidRPr="007A11D0" w:rsidRDefault="00FE1F95" w:rsidP="00FE1F95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>(13 – 21.2)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  <w:vertAlign w:val="superscript"/>
              </w:rPr>
              <w:t>2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= 67.24</w:t>
            </w:r>
          </w:p>
          <w:p w14:paraId="50E02F35" w14:textId="6C9595BB" w:rsidR="00FE1F95" w:rsidRPr="007A11D0" w:rsidRDefault="00FE1F95" w:rsidP="00FE1F95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>(15 – 21.2)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  <w:vertAlign w:val="superscript"/>
              </w:rPr>
              <w:t>2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= 38.44</w:t>
            </w:r>
          </w:p>
          <w:p w14:paraId="1A1B816D" w14:textId="79E0B0D9" w:rsidR="00FE1F95" w:rsidRPr="007A11D0" w:rsidRDefault="00FE1F95" w:rsidP="00FE1F95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>(16 – 21.2)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  <w:vertAlign w:val="superscript"/>
              </w:rPr>
              <w:t>2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= 27.04</w:t>
            </w:r>
          </w:p>
          <w:p w14:paraId="2340E8BE" w14:textId="7AA2CB1F" w:rsidR="00FE1F95" w:rsidRPr="007A11D0" w:rsidRDefault="00FE1F95" w:rsidP="00FE1F95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>(17 - 21.2)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  <w:vertAlign w:val="superscript"/>
              </w:rPr>
              <w:t>2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= 17.64</w:t>
            </w:r>
          </w:p>
          <w:p w14:paraId="0C2D9552" w14:textId="6A8129B5" w:rsidR="00FE1F95" w:rsidRPr="007A11D0" w:rsidRDefault="00FE1F95" w:rsidP="00FE1F95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>(19 – 21.2)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  <w:vertAlign w:val="superscript"/>
              </w:rPr>
              <w:t>2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= </w:t>
            </w:r>
            <w:r w:rsidR="008C33E7"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>4.84</w:t>
            </w:r>
          </w:p>
          <w:p w14:paraId="4BC62B87" w14:textId="177997F7" w:rsidR="00FE1F95" w:rsidRPr="007A11D0" w:rsidRDefault="00FE1F95" w:rsidP="00FE1F95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>(22 – 21.2)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  <w:vertAlign w:val="superscript"/>
              </w:rPr>
              <w:t>2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= </w:t>
            </w:r>
            <w:r w:rsidR="008C33E7"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>0.64</w:t>
            </w:r>
          </w:p>
          <w:p w14:paraId="0C80B17D" w14:textId="62E83948" w:rsidR="00FE1F95" w:rsidRPr="007A11D0" w:rsidRDefault="00FE1F95" w:rsidP="00FE1F95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>(24 – 21.2)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  <w:vertAlign w:val="superscript"/>
              </w:rPr>
              <w:t>2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= </w:t>
            </w:r>
            <w:r w:rsidR="008C33E7"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>7.84</w:t>
            </w:r>
          </w:p>
          <w:p w14:paraId="17729EC0" w14:textId="2A321C3F" w:rsidR="00FE1F95" w:rsidRPr="007A11D0" w:rsidRDefault="00FE1F95" w:rsidP="00FE1F95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>(25 – 21.2)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  <w:vertAlign w:val="superscript"/>
              </w:rPr>
              <w:t>2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= </w:t>
            </w:r>
            <w:r w:rsidR="008C33E7"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>14.44</w:t>
            </w:r>
          </w:p>
          <w:p w14:paraId="6D84BE47" w14:textId="0CCFDBCB" w:rsidR="00FE1F95" w:rsidRDefault="00FE1F95" w:rsidP="00FE1F95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>(134 – 21.2)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  <w:vertAlign w:val="superscript"/>
              </w:rPr>
              <w:t>2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= </w:t>
            </w:r>
            <w:r w:rsidR="008C33E7"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>12723.84</w:t>
            </w:r>
          </w:p>
          <w:p w14:paraId="5EBF2083" w14:textId="77777777" w:rsidR="00D03000" w:rsidRDefault="00D03000" w:rsidP="00FE1F95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</w:p>
          <w:p w14:paraId="26FBBB36" w14:textId="2249D90A" w:rsidR="00D03000" w:rsidRPr="007A11D0" w:rsidRDefault="00D03000" w:rsidP="00FE1F95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447C53"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  <w:t xml:space="preserve">The </w:t>
            </w:r>
            <w:r w:rsidRPr="00EC19D2">
              <w:rPr>
                <w:rFonts w:ascii="TimesNewRomanPS-BoldMT" w:hAnsi="TimesNewRomanPS-BoldMT"/>
                <w:b/>
                <w:bCs/>
                <w:color w:val="CC00CC"/>
                <w:sz w:val="20"/>
                <w:szCs w:val="20"/>
              </w:rPr>
              <w:t xml:space="preserve">squared differences </w:t>
            </w:r>
            <w:r w:rsidRPr="00447C53">
              <w:rPr>
                <w:rFonts w:ascii="TimesNewRomanPS-BoldMT" w:hAnsi="TimesNewRomanPS-BoldMT"/>
                <w:b/>
                <w:bCs/>
                <w:color w:val="000000"/>
                <w:sz w:val="20"/>
                <w:szCs w:val="20"/>
              </w:rPr>
              <w:t>for all values are added</w:t>
            </w:r>
          </w:p>
          <w:p w14:paraId="7093B49C" w14:textId="77777777" w:rsidR="00FE1F95" w:rsidRPr="007A11D0" w:rsidRDefault="00FE1F95" w:rsidP="00FE1F95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</w:p>
          <w:p w14:paraId="78AC6265" w14:textId="737E4CF5" w:rsidR="00FE1F95" w:rsidRPr="007A11D0" w:rsidRDefault="00D03000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 xml:space="preserve">Variance = </w:t>
            </w:r>
            <w:r w:rsidR="008C33E7" w:rsidRPr="007A11D0">
              <w:rPr>
                <w:rFonts w:ascii="Times New Roman" w:eastAsia="Times New Roman" w:hAnsi="Times New Roman"/>
              </w:rPr>
              <w:t xml:space="preserve">14130.76 / 16 = </w:t>
            </w:r>
            <w:r w:rsidR="008C33E7" w:rsidRPr="00C82E3E">
              <w:rPr>
                <w:rFonts w:ascii="Times New Roman" w:eastAsia="Times New Roman" w:hAnsi="Times New Roman"/>
                <w:b/>
                <w:bCs/>
                <w:color w:val="D60093"/>
              </w:rPr>
              <w:t>883.17</w:t>
            </w:r>
          </w:p>
          <w:p w14:paraId="37D0AEB6" w14:textId="77777777" w:rsidR="008C33E7" w:rsidRPr="007A11D0" w:rsidRDefault="008C33E7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14:paraId="0F050252" w14:textId="77777777" w:rsidR="00D62E9E" w:rsidRDefault="00D62E9E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D62E9E">
              <w:rPr>
                <w:rFonts w:ascii="Times New Roman" w:eastAsia="Times New Roman" w:hAnsi="Times New Roman"/>
                <w:highlight w:val="red"/>
              </w:rPr>
              <w:t>Standard Deviation:</w:t>
            </w:r>
          </w:p>
          <w:p w14:paraId="25E7A8F2" w14:textId="77777777" w:rsidR="00D62E9E" w:rsidRDefault="00D62E9E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14:paraId="25DD2C39" w14:textId="4E36C31A" w:rsidR="00C82E3E" w:rsidRPr="00C82E3E" w:rsidRDefault="008C33E7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FF9933"/>
              </w:rPr>
            </w:pPr>
            <w:r w:rsidRPr="007A11D0">
              <w:rPr>
                <w:rFonts w:ascii="Times New Roman" w:eastAsia="Times New Roman" w:hAnsi="Times New Roman"/>
              </w:rPr>
              <w:t xml:space="preserve">Square Root of 883.17 = 29.718 ~ </w:t>
            </w:r>
            <w:r w:rsidRPr="00C82E3E">
              <w:rPr>
                <w:rFonts w:ascii="Times New Roman" w:eastAsia="Times New Roman" w:hAnsi="Times New Roman"/>
                <w:b/>
                <w:bCs/>
                <w:color w:val="FF9933"/>
              </w:rPr>
              <w:t>29.8</w:t>
            </w:r>
          </w:p>
          <w:p w14:paraId="19ED1432" w14:textId="77777777" w:rsidR="00580A74" w:rsidRDefault="00580A74" w:rsidP="000A309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</w:p>
          <w:p w14:paraId="00FD59C6" w14:textId="77777777" w:rsidR="00580A74" w:rsidRPr="007F419B" w:rsidRDefault="00580A74" w:rsidP="000A309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u w:val="single"/>
              </w:rPr>
            </w:pPr>
            <w:r w:rsidRPr="007F419B">
              <w:rPr>
                <w:rFonts w:ascii="Times New Roman" w:eastAsia="Times New Roman" w:hAnsi="Times New Roman"/>
                <w:b/>
                <w:bCs/>
                <w:u w:val="single"/>
              </w:rPr>
              <w:t>Step 3:</w:t>
            </w:r>
          </w:p>
          <w:p w14:paraId="7D689DDF" w14:textId="77777777" w:rsidR="00580A74" w:rsidRDefault="00580A74" w:rsidP="000A309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highlight w:val="cyan"/>
              </w:rPr>
            </w:pPr>
          </w:p>
          <w:p w14:paraId="361B3A75" w14:textId="1269BC47" w:rsidR="000A3094" w:rsidRPr="000A3094" w:rsidRDefault="00C82E3E" w:rsidP="000A309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  <w:r w:rsidRPr="00E83093">
              <w:rPr>
                <w:rFonts w:ascii="Times New Roman" w:eastAsia="Times New Roman" w:hAnsi="Times New Roman"/>
                <w:b/>
                <w:bCs/>
                <w:highlight w:val="cyan"/>
              </w:rPr>
              <w:t>Z-S</w:t>
            </w:r>
            <w:r w:rsidR="000A3094" w:rsidRPr="00E83093">
              <w:rPr>
                <w:rFonts w:ascii="Times New Roman" w:eastAsia="Times New Roman" w:hAnsi="Times New Roman"/>
                <w:b/>
                <w:bCs/>
                <w:highlight w:val="cyan"/>
              </w:rPr>
              <w:t>core</w:t>
            </w:r>
            <w:r w:rsidRPr="00E83093">
              <w:rPr>
                <w:rFonts w:ascii="Times New Roman" w:eastAsia="Times New Roman" w:hAnsi="Times New Roman"/>
                <w:b/>
                <w:bCs/>
                <w:highlight w:val="cyan"/>
              </w:rPr>
              <w:t xml:space="preserve"> N</w:t>
            </w:r>
            <w:r w:rsidR="000A3094" w:rsidRPr="00E83093">
              <w:rPr>
                <w:rFonts w:ascii="Times New Roman" w:eastAsia="Times New Roman" w:hAnsi="Times New Roman"/>
                <w:b/>
                <w:bCs/>
                <w:highlight w:val="cyan"/>
              </w:rPr>
              <w:t>ormalization</w:t>
            </w:r>
            <w:r w:rsidRPr="00E83093">
              <w:rPr>
                <w:rFonts w:ascii="Times New Roman" w:eastAsia="Times New Roman" w:hAnsi="Times New Roman"/>
                <w:b/>
                <w:bCs/>
                <w:highlight w:val="cyan"/>
              </w:rPr>
              <w:t>:</w:t>
            </w:r>
          </w:p>
          <w:p w14:paraId="0466FB22" w14:textId="05AF4FA3" w:rsidR="000A3094" w:rsidRDefault="000A3094" w:rsidP="000A309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</w:p>
          <w:p w14:paraId="4DE64FC9" w14:textId="5A6C235A" w:rsidR="00C82E3E" w:rsidRDefault="00C82E3E" w:rsidP="000A309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  <w:r w:rsidRPr="00C82E3E">
              <w:rPr>
                <w:rFonts w:ascii="Times New Roman" w:eastAsia="Times New Roman" w:hAnsi="Times New Roman"/>
                <w:b/>
                <w:bCs/>
                <w:highlight w:val="green"/>
              </w:rPr>
              <w:t>Formula:</w:t>
            </w:r>
            <w:r>
              <w:rPr>
                <w:rFonts w:ascii="Times New Roman" w:eastAsia="Times New Roman" w:hAnsi="Times New Roman"/>
                <w:b/>
                <w:bCs/>
              </w:rPr>
              <w:t xml:space="preserve"> </w:t>
            </w:r>
            <w:r w:rsidR="00306D95">
              <w:rPr>
                <w:rFonts w:ascii="Times New Roman" w:eastAsia="Times New Roman" w:hAnsi="Times New Roman"/>
                <w:b/>
                <w:bCs/>
              </w:rPr>
              <w:t xml:space="preserve"> - </w:t>
            </w:r>
            <w:r w:rsidR="00306D95" w:rsidRPr="00306D95">
              <w:rPr>
                <w:rFonts w:ascii="Times New Roman" w:eastAsia="Times New Roman" w:hAnsi="Times New Roman"/>
              </w:rPr>
              <w:t xml:space="preserve">1 </w:t>
            </w:r>
            <w:r w:rsidR="00306D95">
              <w:rPr>
                <w:rFonts w:ascii="Times New Roman" w:eastAsia="Times New Roman" w:hAnsi="Times New Roman"/>
              </w:rPr>
              <w:t>M</w:t>
            </w:r>
            <w:r w:rsidR="00306D95" w:rsidRPr="00306D95">
              <w:rPr>
                <w:rFonts w:ascii="Times New Roman" w:eastAsia="Times New Roman" w:hAnsi="Times New Roman"/>
              </w:rPr>
              <w:t>ark</w:t>
            </w:r>
          </w:p>
          <w:p w14:paraId="5A2A9140" w14:textId="77777777" w:rsidR="00C82E3E" w:rsidRPr="000A3094" w:rsidRDefault="00C82E3E" w:rsidP="000A309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</w:p>
          <w:p w14:paraId="319B05D1" w14:textId="5B64318C" w:rsidR="00C82E3E" w:rsidRDefault="00C82E3E" w:rsidP="000A309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  <w:r w:rsidRPr="00C82E3E">
              <w:rPr>
                <w:rFonts w:ascii="Times New Roman" w:eastAsia="Times New Roman" w:hAnsi="Times New Roman"/>
                <w:b/>
                <w:bCs/>
                <w:noProof/>
              </w:rPr>
              <w:drawing>
                <wp:inline distT="0" distB="0" distL="0" distR="0" wp14:anchorId="2DCDBB40" wp14:editId="2A0091C5">
                  <wp:extent cx="1310640" cy="643547"/>
                  <wp:effectExtent l="0" t="0" r="3810" b="4445"/>
                  <wp:docPr id="18" name="Picture 1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FB456F7-CD15-5512-9D87-2C0ACDC1C5A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7">
                            <a:extLst>
                              <a:ext uri="{FF2B5EF4-FFF2-40B4-BE49-F238E27FC236}">
                                <a16:creationId xmlns:a16="http://schemas.microsoft.com/office/drawing/2014/main" id="{DFB456F7-CD15-5512-9D87-2C0ACDC1C5A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1182" cy="6536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7B82D3" w14:textId="77777777" w:rsidR="00C82E3E" w:rsidRDefault="00C82E3E" w:rsidP="000A309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</w:p>
          <w:p w14:paraId="09A2E21B" w14:textId="4F75D8BA" w:rsidR="00C82E3E" w:rsidRPr="000A3094" w:rsidRDefault="00C82E3E" w:rsidP="000A309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  <w:r w:rsidRPr="00C82E3E">
              <w:rPr>
                <w:rFonts w:ascii="Times New Roman" w:eastAsia="Times New Roman" w:hAnsi="Times New Roman"/>
                <w:b/>
                <w:bCs/>
                <w:noProof/>
              </w:rPr>
              <w:drawing>
                <wp:inline distT="0" distB="0" distL="0" distR="0" wp14:anchorId="77082B7D" wp14:editId="24A8358A">
                  <wp:extent cx="2438400" cy="882075"/>
                  <wp:effectExtent l="0" t="0" r="0" b="0"/>
                  <wp:docPr id="16" name="Picture 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C392F32-138E-98CB-3DC0-CDCF25BE92F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5">
                            <a:extLst>
                              <a:ext uri="{FF2B5EF4-FFF2-40B4-BE49-F238E27FC236}">
                                <a16:creationId xmlns:a16="http://schemas.microsoft.com/office/drawing/2014/main" id="{8C392F32-138E-98CB-3DC0-CDCF25BE92F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6550" cy="903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70EE60" w14:textId="77777777" w:rsidR="000A3094" w:rsidRPr="000A3094" w:rsidRDefault="000A3094" w:rsidP="000A309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</w:p>
          <w:p w14:paraId="6875CE49" w14:textId="2804E423" w:rsidR="000A3094" w:rsidRPr="00B50E84" w:rsidRDefault="000A3094" w:rsidP="000A3094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B50E84">
              <w:rPr>
                <w:rFonts w:ascii="Times New Roman" w:eastAsia="Times New Roman" w:hAnsi="Times New Roman"/>
              </w:rPr>
              <w:t>New value = (3</w:t>
            </w:r>
            <w:r w:rsidR="00C82E3E" w:rsidRPr="00B50E84">
              <w:rPr>
                <w:rFonts w:ascii="Times New Roman" w:eastAsia="Times New Roman" w:hAnsi="Times New Roman"/>
              </w:rPr>
              <w:t xml:space="preserve"> </w:t>
            </w:r>
            <w:r w:rsidRPr="00B50E84">
              <w:rPr>
                <w:rFonts w:ascii="Times New Roman" w:eastAsia="Times New Roman" w:hAnsi="Times New Roman"/>
              </w:rPr>
              <w:t>-</w:t>
            </w:r>
            <w:r w:rsidR="00C82E3E" w:rsidRPr="00B50E84">
              <w:rPr>
                <w:rFonts w:ascii="Times New Roman" w:eastAsia="Times New Roman" w:hAnsi="Times New Roman"/>
              </w:rPr>
              <w:t xml:space="preserve"> </w:t>
            </w:r>
            <w:r w:rsidRPr="00B50E84">
              <w:rPr>
                <w:rFonts w:ascii="Times New Roman" w:eastAsia="Times New Roman" w:hAnsi="Times New Roman"/>
              </w:rPr>
              <w:t>21.2)</w:t>
            </w:r>
            <w:r w:rsidR="00C82E3E" w:rsidRPr="00B50E84">
              <w:rPr>
                <w:rFonts w:ascii="Times New Roman" w:eastAsia="Times New Roman" w:hAnsi="Times New Roman"/>
              </w:rPr>
              <w:t xml:space="preserve"> </w:t>
            </w:r>
            <w:r w:rsidRPr="00B50E84">
              <w:rPr>
                <w:rFonts w:ascii="Times New Roman" w:eastAsia="Times New Roman" w:hAnsi="Times New Roman"/>
              </w:rPr>
              <w:t>/ 29.8</w:t>
            </w:r>
          </w:p>
          <w:p w14:paraId="0A77B890" w14:textId="77777777" w:rsidR="000A3094" w:rsidRPr="00B50E84" w:rsidRDefault="000A3094" w:rsidP="000A3094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14:paraId="2F1275F1" w14:textId="2DF03153" w:rsidR="000A3094" w:rsidRPr="00B50E84" w:rsidRDefault="000A3094" w:rsidP="000A3094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B50E84">
              <w:rPr>
                <w:rFonts w:ascii="Cambria Math" w:eastAsia="Times New Roman" w:hAnsi="Cambria Math" w:cs="Cambria Math"/>
              </w:rPr>
              <w:t>∴</w:t>
            </w:r>
            <w:r w:rsidRPr="00B50E84">
              <w:rPr>
                <w:rFonts w:ascii="Times New Roman" w:eastAsia="Times New Roman" w:hAnsi="Times New Roman"/>
              </w:rPr>
              <w:t xml:space="preserve"> New value = </w:t>
            </w:r>
            <w:r w:rsidRPr="001C280C">
              <w:rPr>
                <w:rFonts w:ascii="Times New Roman" w:eastAsia="Times New Roman" w:hAnsi="Times New Roman"/>
                <w:color w:val="CC00CC"/>
                <w:highlight w:val="yellow"/>
              </w:rPr>
              <w:t>-0.61</w:t>
            </w:r>
          </w:p>
          <w:p w14:paraId="39B30FD1" w14:textId="77777777" w:rsidR="00C82E3E" w:rsidRPr="00B50E84" w:rsidRDefault="00C82E3E" w:rsidP="000A3094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14:paraId="3974157A" w14:textId="77777777" w:rsidR="00B50E84" w:rsidRDefault="00B50E84" w:rsidP="000A3094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BB1AC3">
              <w:rPr>
                <w:rFonts w:ascii="Times New Roman" w:eastAsia="Times New Roman" w:hAnsi="Times New Roman"/>
              </w:rPr>
              <w:t>Similarly for other Data,</w:t>
            </w:r>
          </w:p>
          <w:p w14:paraId="7FDEF799" w14:textId="77777777" w:rsidR="00306D95" w:rsidRDefault="00306D95" w:rsidP="000A3094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14:paraId="17D6C40D" w14:textId="6F08E5BE" w:rsidR="00306D95" w:rsidRPr="00BB1AC3" w:rsidRDefault="00306D95" w:rsidP="000A3094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306D95">
              <w:rPr>
                <w:rFonts w:ascii="Times New Roman" w:eastAsia="Times New Roman" w:hAnsi="Times New Roman"/>
                <w:u w:val="single"/>
              </w:rPr>
              <w:t>Computation</w:t>
            </w:r>
            <w:r>
              <w:rPr>
                <w:rFonts w:ascii="Times New Roman" w:eastAsia="Times New Roman" w:hAnsi="Times New Roman"/>
              </w:rPr>
              <w:t xml:space="preserve"> – 2 Marks</w:t>
            </w:r>
          </w:p>
          <w:p w14:paraId="2CD9AB47" w14:textId="0E3F9CEE" w:rsidR="00B50E84" w:rsidRDefault="00B50E84" w:rsidP="000A309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  <w:r>
              <w:rPr>
                <w:rFonts w:ascii="Times New Roman" w:eastAsia="Times New Roman" w:hAnsi="Times New Roman"/>
                <w:b/>
                <w:bCs/>
              </w:rPr>
              <w:t xml:space="preserve"> </w:t>
            </w:r>
          </w:p>
          <w:p w14:paraId="2CFC9315" w14:textId="3F6E69EC" w:rsidR="00B50E84" w:rsidRDefault="00B50E84" w:rsidP="000A309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  <w:r w:rsidRPr="001C280C">
              <w:rPr>
                <w:rFonts w:ascii="Times New Roman" w:eastAsia="Times New Roman" w:hAnsi="Times New Roman"/>
                <w:b/>
                <w:bCs/>
                <w:highlight w:val="cyan"/>
              </w:rPr>
              <w:t>Z- Score Normalized Value</w:t>
            </w:r>
            <w:r>
              <w:rPr>
                <w:rFonts w:ascii="Times New Roman" w:eastAsia="Times New Roman" w:hAnsi="Times New Roman"/>
                <w:b/>
                <w:bCs/>
              </w:rPr>
              <w:t xml:space="preserve"> are</w:t>
            </w:r>
          </w:p>
          <w:p w14:paraId="4A6B3791" w14:textId="77777777" w:rsidR="00B50E84" w:rsidRDefault="00B50E84" w:rsidP="000A3094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</w:rPr>
            </w:pPr>
          </w:p>
          <w:p w14:paraId="0944C338" w14:textId="6121EBB9" w:rsidR="00C82E3E" w:rsidRPr="007A11D0" w:rsidRDefault="00C82E3E" w:rsidP="00C82E3E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(5 </w:t>
            </w:r>
            <w:r w:rsid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>-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</w:t>
            </w:r>
            <w:r w:rsid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21.2) / 29.8 = </w:t>
            </w:r>
            <w:r w:rsidR="00675DF6" w:rsidRPr="00B50E84">
              <w:rPr>
                <w:rFonts w:ascii="TimesNewRomanPS-BoldMT" w:hAnsi="TimesNewRomanPS-BoldMT"/>
                <w:color w:val="CC00CC"/>
                <w:sz w:val="20"/>
                <w:szCs w:val="20"/>
              </w:rPr>
              <w:t>-0.54</w:t>
            </w:r>
          </w:p>
          <w:p w14:paraId="56108A8E" w14:textId="14EBFD74" w:rsidR="00675DF6" w:rsidRPr="007A11D0" w:rsidRDefault="00C82E3E" w:rsidP="00675DF6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(5 </w:t>
            </w:r>
            <w:r w:rsid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>-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</w:t>
            </w:r>
            <w:r w:rsid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21.2) / 29.8 = </w:t>
            </w:r>
            <w:r w:rsidR="00675DF6" w:rsidRP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>-</w:t>
            </w:r>
            <w:r w:rsidR="00675DF6" w:rsidRPr="00B50E84">
              <w:rPr>
                <w:rFonts w:ascii="TimesNewRomanPS-BoldMT" w:hAnsi="TimesNewRomanPS-BoldMT"/>
                <w:color w:val="CC00CC"/>
                <w:sz w:val="20"/>
                <w:szCs w:val="20"/>
              </w:rPr>
              <w:t>0.54</w:t>
            </w:r>
          </w:p>
          <w:p w14:paraId="1D72A619" w14:textId="7E1B8358" w:rsidR="00C82E3E" w:rsidRPr="007A11D0" w:rsidRDefault="00C82E3E" w:rsidP="00C82E3E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(8 </w:t>
            </w:r>
            <w:r w:rsid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- 21.2) / 29.8 = </w:t>
            </w:r>
            <w:r w:rsidR="00675DF6" w:rsidRPr="00B50E84">
              <w:rPr>
                <w:rFonts w:ascii="TimesNewRomanPS-BoldMT" w:hAnsi="TimesNewRomanPS-BoldMT"/>
                <w:color w:val="CC00CC"/>
                <w:sz w:val="20"/>
                <w:szCs w:val="20"/>
              </w:rPr>
              <w:t>-0.44</w:t>
            </w:r>
          </w:p>
          <w:p w14:paraId="525AD3E3" w14:textId="5A477350" w:rsidR="00C82E3E" w:rsidRPr="007A11D0" w:rsidRDefault="00C82E3E" w:rsidP="00C82E3E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(9 </w:t>
            </w:r>
            <w:r w:rsid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>-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</w:t>
            </w:r>
            <w:r w:rsid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21.2) / 29.8 = </w:t>
            </w:r>
            <w:r w:rsidR="00675DF6" w:rsidRPr="00B50E84">
              <w:rPr>
                <w:rFonts w:ascii="TimesNewRomanPS-BoldMT" w:hAnsi="TimesNewRomanPS-BoldMT"/>
                <w:color w:val="CC00CC"/>
                <w:sz w:val="20"/>
                <w:szCs w:val="20"/>
              </w:rPr>
              <w:t>-0.41</w:t>
            </w:r>
          </w:p>
          <w:p w14:paraId="5B5F8466" w14:textId="2D7B8BB9" w:rsidR="00675DF6" w:rsidRPr="007A11D0" w:rsidRDefault="00C82E3E" w:rsidP="00675DF6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(12 - </w:t>
            </w:r>
            <w:r w:rsid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21.2) / 29.8 = </w:t>
            </w:r>
            <w:r w:rsidR="00675DF6" w:rsidRPr="00B50E84">
              <w:rPr>
                <w:rFonts w:ascii="TimesNewRomanPS-BoldMT" w:hAnsi="TimesNewRomanPS-BoldMT"/>
                <w:color w:val="CC00CC"/>
                <w:sz w:val="20"/>
                <w:szCs w:val="20"/>
              </w:rPr>
              <w:t>-0.31</w:t>
            </w:r>
          </w:p>
          <w:p w14:paraId="617E4E7F" w14:textId="416E590A" w:rsidR="00675DF6" w:rsidRPr="007A11D0" w:rsidRDefault="00C82E3E" w:rsidP="00675DF6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(12 </w:t>
            </w:r>
            <w:r w:rsid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>-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</w:t>
            </w:r>
            <w:r w:rsid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21.2) / 29.8 = </w:t>
            </w:r>
            <w:r w:rsidR="00675DF6" w:rsidRPr="00B50E84">
              <w:rPr>
                <w:rFonts w:ascii="TimesNewRomanPS-BoldMT" w:hAnsi="TimesNewRomanPS-BoldMT"/>
                <w:color w:val="CC00CC"/>
                <w:sz w:val="20"/>
                <w:szCs w:val="20"/>
              </w:rPr>
              <w:t>-0.31</w:t>
            </w:r>
          </w:p>
          <w:p w14:paraId="332712DE" w14:textId="26F7BF36" w:rsidR="00675DF6" w:rsidRPr="007A11D0" w:rsidRDefault="00C82E3E" w:rsidP="00675DF6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(13 </w:t>
            </w:r>
            <w:r w:rsid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>-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</w:t>
            </w:r>
            <w:r w:rsid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21.2) / 29.8 = </w:t>
            </w:r>
            <w:r w:rsidR="00675DF6" w:rsidRPr="00B50E84">
              <w:rPr>
                <w:rFonts w:ascii="TimesNewRomanPS-BoldMT" w:hAnsi="TimesNewRomanPS-BoldMT"/>
                <w:color w:val="CC00CC"/>
                <w:sz w:val="20"/>
                <w:szCs w:val="20"/>
              </w:rPr>
              <w:t>-0.28</w:t>
            </w:r>
          </w:p>
          <w:p w14:paraId="40FB6FB9" w14:textId="2F922427" w:rsidR="00675DF6" w:rsidRPr="007A11D0" w:rsidRDefault="00C82E3E" w:rsidP="00675DF6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(15 </w:t>
            </w:r>
            <w:r w:rsid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>-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</w:t>
            </w:r>
            <w:r w:rsid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21.2) / 29.8 = </w:t>
            </w:r>
            <w:r w:rsidR="00675DF6" w:rsidRPr="00B50E84">
              <w:rPr>
                <w:rFonts w:ascii="TimesNewRomanPS-BoldMT" w:hAnsi="TimesNewRomanPS-BoldMT"/>
                <w:color w:val="CC00CC"/>
                <w:sz w:val="20"/>
                <w:szCs w:val="20"/>
              </w:rPr>
              <w:t>-0.21</w:t>
            </w:r>
          </w:p>
          <w:p w14:paraId="76A7A445" w14:textId="31F91FB9" w:rsidR="00675DF6" w:rsidRPr="007A11D0" w:rsidRDefault="00C82E3E" w:rsidP="00675DF6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(16 </w:t>
            </w:r>
            <w:r w:rsid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- 21.2) / 29.8 = </w:t>
            </w:r>
            <w:r w:rsidR="00675DF6" w:rsidRPr="00B50E84">
              <w:rPr>
                <w:rFonts w:ascii="TimesNewRomanPS-BoldMT" w:hAnsi="TimesNewRomanPS-BoldMT"/>
                <w:color w:val="CC00CC"/>
                <w:sz w:val="20"/>
                <w:szCs w:val="20"/>
              </w:rPr>
              <w:t>-0.17</w:t>
            </w:r>
          </w:p>
          <w:p w14:paraId="44BDFF04" w14:textId="592B2901" w:rsidR="00675DF6" w:rsidRPr="007A11D0" w:rsidRDefault="00C82E3E" w:rsidP="00675DF6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lastRenderedPageBreak/>
              <w:t xml:space="preserve">(17 </w:t>
            </w:r>
            <w:r w:rsid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- 21.2) / 29.8 = </w:t>
            </w:r>
            <w:r w:rsidR="00675DF6" w:rsidRPr="00B50E84">
              <w:rPr>
                <w:rFonts w:ascii="TimesNewRomanPS-BoldMT" w:hAnsi="TimesNewRomanPS-BoldMT"/>
                <w:color w:val="CC00CC"/>
                <w:sz w:val="20"/>
                <w:szCs w:val="20"/>
              </w:rPr>
              <w:t>-0.14</w:t>
            </w:r>
          </w:p>
          <w:p w14:paraId="2B5B077D" w14:textId="25ACE64B" w:rsidR="00C82E3E" w:rsidRPr="007A11D0" w:rsidRDefault="00C82E3E" w:rsidP="00C82E3E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(19 </w:t>
            </w:r>
            <w:r w:rsid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>- 21.2) / 29.8</w:t>
            </w: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 </w:t>
            </w:r>
            <w:r w:rsid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= </w:t>
            </w:r>
            <w:r w:rsidR="001A5FF5" w:rsidRPr="00B50E84">
              <w:rPr>
                <w:rFonts w:ascii="TimesNewRomanPS-BoldMT" w:hAnsi="TimesNewRomanPS-BoldMT"/>
                <w:color w:val="CC00CC"/>
                <w:sz w:val="20"/>
                <w:szCs w:val="20"/>
              </w:rPr>
              <w:t>-0.07</w:t>
            </w:r>
          </w:p>
          <w:p w14:paraId="5E3B0C64" w14:textId="2DF7FC19" w:rsidR="00C82E3E" w:rsidRPr="007A11D0" w:rsidRDefault="00C82E3E" w:rsidP="00C82E3E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(22 </w:t>
            </w:r>
            <w:r w:rsid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- 21.2) / 29.8 = </w:t>
            </w:r>
            <w:r w:rsidR="001A5FF5" w:rsidRPr="00B50E84">
              <w:rPr>
                <w:rFonts w:ascii="TimesNewRomanPS-BoldMT" w:hAnsi="TimesNewRomanPS-BoldMT"/>
                <w:color w:val="CC00CC"/>
                <w:sz w:val="20"/>
                <w:szCs w:val="20"/>
              </w:rPr>
              <w:t>0.03</w:t>
            </w:r>
          </w:p>
          <w:p w14:paraId="1A574B32" w14:textId="27B9E0C3" w:rsidR="00C82E3E" w:rsidRPr="007A11D0" w:rsidRDefault="00C82E3E" w:rsidP="00C82E3E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(24 </w:t>
            </w:r>
            <w:r w:rsid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- 21.2) / 29.8 = </w:t>
            </w:r>
            <w:r w:rsidR="001A5FF5" w:rsidRPr="00B50E84">
              <w:rPr>
                <w:rFonts w:ascii="TimesNewRomanPS-BoldMT" w:hAnsi="TimesNewRomanPS-BoldMT"/>
                <w:color w:val="CC00CC"/>
                <w:sz w:val="20"/>
                <w:szCs w:val="20"/>
              </w:rPr>
              <w:t>0.09</w:t>
            </w:r>
          </w:p>
          <w:p w14:paraId="21EC821A" w14:textId="2327249A" w:rsidR="00C82E3E" w:rsidRPr="007A11D0" w:rsidRDefault="00C82E3E" w:rsidP="00C82E3E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(25 </w:t>
            </w:r>
            <w:r w:rsid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- 21.2) / 29.8 = </w:t>
            </w:r>
            <w:r w:rsidR="001A5FF5" w:rsidRPr="00B50E84">
              <w:rPr>
                <w:rFonts w:ascii="TimesNewRomanPS-BoldMT" w:hAnsi="TimesNewRomanPS-BoldMT"/>
                <w:color w:val="CC00CC"/>
                <w:sz w:val="20"/>
                <w:szCs w:val="20"/>
              </w:rPr>
              <w:t>0.13</w:t>
            </w:r>
          </w:p>
          <w:p w14:paraId="0947D71F" w14:textId="08B0FC5A" w:rsidR="00C82E3E" w:rsidRDefault="00C82E3E" w:rsidP="00C82E3E">
            <w:pPr>
              <w:spacing w:after="0" w:line="240" w:lineRule="auto"/>
              <w:rPr>
                <w:rFonts w:ascii="TimesNewRomanPS-BoldMT" w:hAnsi="TimesNewRomanPS-BoldMT"/>
                <w:color w:val="000000"/>
                <w:sz w:val="20"/>
                <w:szCs w:val="20"/>
              </w:rPr>
            </w:pPr>
            <w:r w:rsidRPr="007A11D0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(134 </w:t>
            </w:r>
            <w:r w:rsidR="00675DF6">
              <w:rPr>
                <w:rFonts w:ascii="TimesNewRomanPS-BoldMT" w:hAnsi="TimesNewRomanPS-BoldMT"/>
                <w:color w:val="000000"/>
                <w:sz w:val="20"/>
                <w:szCs w:val="20"/>
              </w:rPr>
              <w:t xml:space="preserve">- 21.2) / 29.8 = </w:t>
            </w:r>
            <w:r w:rsidR="001A5FF5" w:rsidRPr="00B50E84">
              <w:rPr>
                <w:rFonts w:ascii="TimesNewRomanPS-BoldMT" w:hAnsi="TimesNewRomanPS-BoldMT"/>
                <w:color w:val="CC00CC"/>
                <w:sz w:val="20"/>
                <w:szCs w:val="20"/>
              </w:rPr>
              <w:t>3.79</w:t>
            </w:r>
          </w:p>
          <w:p w14:paraId="4C6DE074" w14:textId="5764FFF9" w:rsidR="00DC6B36" w:rsidRPr="002E3669" w:rsidRDefault="00DC6B36" w:rsidP="00EB6E0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14:paraId="2E48AF03" w14:textId="6D4DAD78" w:rsidR="00DC6B36" w:rsidRPr="002E3669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lastRenderedPageBreak/>
              <w:t>10</w:t>
            </w:r>
          </w:p>
        </w:tc>
        <w:tc>
          <w:tcPr>
            <w:tcW w:w="720" w:type="dxa"/>
          </w:tcPr>
          <w:p w14:paraId="356EDD02" w14:textId="4CC063B8" w:rsidR="00DC6B36" w:rsidRPr="002E3669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>B3</w:t>
            </w:r>
          </w:p>
        </w:tc>
        <w:tc>
          <w:tcPr>
            <w:tcW w:w="720" w:type="dxa"/>
          </w:tcPr>
          <w:p w14:paraId="7921642C" w14:textId="207933F7" w:rsidR="00DC6B36" w:rsidRPr="002E3669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110CF302" w14:textId="682BFA3D" w:rsidR="00DC6B36" w:rsidRPr="002E3669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  <w:tc>
          <w:tcPr>
            <w:tcW w:w="810" w:type="dxa"/>
            <w:shd w:val="clear" w:color="auto" w:fill="auto"/>
          </w:tcPr>
          <w:p w14:paraId="38D3537E" w14:textId="7F0AF3D5" w:rsidR="00DC6B36" w:rsidRPr="002E3669" w:rsidRDefault="00DC6B36" w:rsidP="00EB6E0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2E3669">
              <w:rPr>
                <w:rFonts w:ascii="Times New Roman" w:eastAsia="Times New Roman" w:hAnsi="Times New Roman"/>
                <w:b/>
                <w:sz w:val="20"/>
                <w:szCs w:val="20"/>
              </w:rPr>
              <w:t>4.5.1</w:t>
            </w:r>
          </w:p>
        </w:tc>
      </w:tr>
    </w:tbl>
    <w:p w14:paraId="1259F796" w14:textId="77777777" w:rsidR="005A653D" w:rsidRDefault="005A653D"/>
    <w:p w14:paraId="0B5A7CF4" w14:textId="77777777" w:rsidR="007A52B0" w:rsidRPr="00185037" w:rsidRDefault="007A52B0" w:rsidP="007A52B0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  <w:r w:rsidRPr="00185037">
        <w:rPr>
          <w:rFonts w:ascii="Times New Roman" w:eastAsia="Times New Roman" w:hAnsi="Times New Roman"/>
          <w:b/>
          <w:sz w:val="20"/>
          <w:szCs w:val="20"/>
        </w:rPr>
        <w:t>*Program Indicators are available separately for Computer Science and Engineering in AICTE examination reforms policy.</w:t>
      </w:r>
    </w:p>
    <w:p w14:paraId="297861F3" w14:textId="77777777" w:rsidR="007A52B0" w:rsidRPr="00185037" w:rsidRDefault="007A52B0" w:rsidP="007A52B0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14:paraId="0A5281CB" w14:textId="77777777" w:rsidR="007A52B0" w:rsidRPr="00185037" w:rsidRDefault="007A52B0" w:rsidP="007A52B0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  <w:r w:rsidRPr="00185037">
        <w:rPr>
          <w:rFonts w:ascii="Times New Roman" w:eastAsia="Times New Roman" w:hAnsi="Times New Roman"/>
          <w:b/>
          <w:sz w:val="20"/>
          <w:szCs w:val="20"/>
        </w:rPr>
        <w:t>Course Outcome (CO) and Bloom’s level (BL) Coverage in Questions</w:t>
      </w:r>
    </w:p>
    <w:p w14:paraId="1A4A0C69" w14:textId="77777777" w:rsidR="007A52B0" w:rsidRPr="00185037" w:rsidRDefault="007A52B0" w:rsidP="007A52B0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14:paraId="5F331021" w14:textId="25CACC72" w:rsidR="007A52B0" w:rsidRDefault="007A52B0" w:rsidP="007A52B0">
      <w:r w:rsidRPr="00185037">
        <w:rPr>
          <w:rFonts w:ascii="Times New Roman" w:eastAsia="Times New Roman" w:hAnsi="Times New Roman"/>
          <w:b/>
          <w:sz w:val="20"/>
          <w:szCs w:val="20"/>
        </w:rPr>
        <w:t xml:space="preserve">  </w:t>
      </w:r>
      <w:r w:rsidRPr="00185037">
        <w:rPr>
          <w:rFonts w:ascii="Times New Roman" w:hAnsi="Times New Roman"/>
          <w:noProof/>
        </w:rPr>
        <w:drawing>
          <wp:inline distT="0" distB="0" distL="0" distR="0" wp14:anchorId="70120302" wp14:editId="7E0A5C82">
            <wp:extent cx="2247900" cy="1864360"/>
            <wp:effectExtent l="0" t="0" r="0" b="2540"/>
            <wp:docPr id="1780640902" name="Chart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  <w:r w:rsidRPr="00185037">
        <w:rPr>
          <w:rFonts w:ascii="Times New Roman" w:eastAsia="Times New Roman" w:hAnsi="Times New Roman"/>
          <w:b/>
          <w:sz w:val="20"/>
          <w:szCs w:val="20"/>
        </w:rPr>
        <w:t xml:space="preserve">          </w:t>
      </w:r>
      <w:r w:rsidRPr="00185037">
        <w:rPr>
          <w:rFonts w:ascii="Times New Roman" w:hAnsi="Times New Roman"/>
          <w:noProof/>
        </w:rPr>
        <w:drawing>
          <wp:inline distT="0" distB="0" distL="0" distR="0" wp14:anchorId="6E8BDFEF" wp14:editId="071AC5A5">
            <wp:extent cx="2412365" cy="1725295"/>
            <wp:effectExtent l="0" t="0" r="6985" b="8255"/>
            <wp:docPr id="1323557006" name="Chart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sectPr w:rsidR="007A52B0" w:rsidSect="002E3669">
      <w:pgSz w:w="11906" w:h="16838"/>
      <w:pgMar w:top="36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60B63"/>
    <w:multiLevelType w:val="hybridMultilevel"/>
    <w:tmpl w:val="18F8647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365C8"/>
    <w:multiLevelType w:val="hybridMultilevel"/>
    <w:tmpl w:val="F08CE9B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A60306"/>
    <w:multiLevelType w:val="hybridMultilevel"/>
    <w:tmpl w:val="0794F94E"/>
    <w:lvl w:ilvl="0" w:tplc="A9246E46">
      <w:start w:val="1"/>
      <w:numFmt w:val="lowerLetter"/>
      <w:lvlText w:val="%1."/>
      <w:lvlJc w:val="left"/>
      <w:pPr>
        <w:ind w:left="1080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3D06CB"/>
    <w:multiLevelType w:val="hybridMultilevel"/>
    <w:tmpl w:val="136EA6D0"/>
    <w:lvl w:ilvl="0" w:tplc="1AF0CE7C">
      <w:start w:val="1"/>
      <w:numFmt w:val="lowerRoman"/>
      <w:lvlText w:val="%1.)"/>
      <w:lvlJc w:val="left"/>
      <w:pPr>
        <w:ind w:left="1080" w:hanging="720"/>
      </w:pPr>
      <w:rPr>
        <w:rFonts w:ascii="Times New Roman" w:eastAsia="Times New Roman" w:hAnsi="Times New Roman" w:cs="Times New Roman" w:hint="default"/>
        <w:b w:val="0"/>
        <w:color w:val="auto"/>
        <w:sz w:val="22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621745"/>
    <w:multiLevelType w:val="hybridMultilevel"/>
    <w:tmpl w:val="4A28767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F44D4E"/>
    <w:multiLevelType w:val="hybridMultilevel"/>
    <w:tmpl w:val="00F0335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6077B1"/>
    <w:multiLevelType w:val="hybridMultilevel"/>
    <w:tmpl w:val="A902631A"/>
    <w:lvl w:ilvl="0" w:tplc="584493B0">
      <w:start w:val="1"/>
      <w:numFmt w:val="lowerLetter"/>
      <w:lvlText w:val="%1."/>
      <w:lvlJc w:val="left"/>
      <w:pPr>
        <w:ind w:left="720" w:hanging="360"/>
      </w:pPr>
      <w:rPr>
        <w:rFonts w:ascii="Times New Roman" w:eastAsia="Calibri" w:hAnsi="Times New Roman" w:cs="Times New Roman" w:hint="default"/>
        <w:b w:val="0"/>
        <w:sz w:val="20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13664B"/>
    <w:multiLevelType w:val="multilevel"/>
    <w:tmpl w:val="4F3AFB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9EE5946"/>
    <w:multiLevelType w:val="hybridMultilevel"/>
    <w:tmpl w:val="3E1AD0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367216"/>
    <w:multiLevelType w:val="hybridMultilevel"/>
    <w:tmpl w:val="FDA41D8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EA721D"/>
    <w:multiLevelType w:val="hybridMultilevel"/>
    <w:tmpl w:val="84E25B34"/>
    <w:lvl w:ilvl="0" w:tplc="E7E6F53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EB76D38"/>
    <w:multiLevelType w:val="hybridMultilevel"/>
    <w:tmpl w:val="DA3840BE"/>
    <w:lvl w:ilvl="0" w:tplc="0B82B4CE">
      <w:start w:val="1"/>
      <w:numFmt w:val="lowerLetter"/>
      <w:lvlText w:val="%1."/>
      <w:lvlJc w:val="left"/>
      <w:pPr>
        <w:ind w:left="720" w:hanging="360"/>
      </w:pPr>
      <w:rPr>
        <w:rFonts w:ascii="Times New Roman" w:eastAsia="Calibri" w:hAnsi="Times New Roman" w:cs="Times New Roman" w:hint="default"/>
        <w:b w:val="0"/>
        <w:sz w:val="20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816CCD"/>
    <w:multiLevelType w:val="hybridMultilevel"/>
    <w:tmpl w:val="993E8C5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DC1807"/>
    <w:multiLevelType w:val="hybridMultilevel"/>
    <w:tmpl w:val="DA7C82F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4909CE"/>
    <w:multiLevelType w:val="hybridMultilevel"/>
    <w:tmpl w:val="CC100092"/>
    <w:lvl w:ilvl="0" w:tplc="0B82B4CE">
      <w:start w:val="1"/>
      <w:numFmt w:val="lowerLetter"/>
      <w:lvlText w:val="%1."/>
      <w:lvlJc w:val="left"/>
      <w:pPr>
        <w:ind w:left="1113" w:hanging="360"/>
      </w:pPr>
      <w:rPr>
        <w:rFonts w:ascii="Times New Roman" w:eastAsia="Calibri" w:hAnsi="Times New Roman" w:cs="Times New Roman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33" w:hanging="360"/>
      </w:pPr>
    </w:lvl>
    <w:lvl w:ilvl="2" w:tplc="0409001B" w:tentative="1">
      <w:start w:val="1"/>
      <w:numFmt w:val="lowerRoman"/>
      <w:lvlText w:val="%3."/>
      <w:lvlJc w:val="right"/>
      <w:pPr>
        <w:ind w:left="2553" w:hanging="180"/>
      </w:pPr>
    </w:lvl>
    <w:lvl w:ilvl="3" w:tplc="0409000F" w:tentative="1">
      <w:start w:val="1"/>
      <w:numFmt w:val="decimal"/>
      <w:lvlText w:val="%4."/>
      <w:lvlJc w:val="left"/>
      <w:pPr>
        <w:ind w:left="3273" w:hanging="360"/>
      </w:pPr>
    </w:lvl>
    <w:lvl w:ilvl="4" w:tplc="04090019" w:tentative="1">
      <w:start w:val="1"/>
      <w:numFmt w:val="lowerLetter"/>
      <w:lvlText w:val="%5."/>
      <w:lvlJc w:val="left"/>
      <w:pPr>
        <w:ind w:left="3993" w:hanging="360"/>
      </w:pPr>
    </w:lvl>
    <w:lvl w:ilvl="5" w:tplc="0409001B" w:tentative="1">
      <w:start w:val="1"/>
      <w:numFmt w:val="lowerRoman"/>
      <w:lvlText w:val="%6."/>
      <w:lvlJc w:val="right"/>
      <w:pPr>
        <w:ind w:left="4713" w:hanging="180"/>
      </w:pPr>
    </w:lvl>
    <w:lvl w:ilvl="6" w:tplc="0409000F" w:tentative="1">
      <w:start w:val="1"/>
      <w:numFmt w:val="decimal"/>
      <w:lvlText w:val="%7."/>
      <w:lvlJc w:val="left"/>
      <w:pPr>
        <w:ind w:left="5433" w:hanging="360"/>
      </w:pPr>
    </w:lvl>
    <w:lvl w:ilvl="7" w:tplc="04090019" w:tentative="1">
      <w:start w:val="1"/>
      <w:numFmt w:val="lowerLetter"/>
      <w:lvlText w:val="%8."/>
      <w:lvlJc w:val="left"/>
      <w:pPr>
        <w:ind w:left="6153" w:hanging="360"/>
      </w:pPr>
    </w:lvl>
    <w:lvl w:ilvl="8" w:tplc="0409001B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15" w15:restartNumberingAfterBreak="0">
    <w:nsid w:val="4DC41B16"/>
    <w:multiLevelType w:val="hybridMultilevel"/>
    <w:tmpl w:val="ECFAC4B6"/>
    <w:lvl w:ilvl="0" w:tplc="19567D52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8E572C"/>
    <w:multiLevelType w:val="hybridMultilevel"/>
    <w:tmpl w:val="EB9EBCB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2B5F17"/>
    <w:multiLevelType w:val="hybridMultilevel"/>
    <w:tmpl w:val="5A2CDA5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285D47"/>
    <w:multiLevelType w:val="hybridMultilevel"/>
    <w:tmpl w:val="E708E5B2"/>
    <w:lvl w:ilvl="0" w:tplc="58CC25D8">
      <w:start w:val="1"/>
      <w:numFmt w:val="lowerLetter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816425"/>
    <w:multiLevelType w:val="hybridMultilevel"/>
    <w:tmpl w:val="98743948"/>
    <w:lvl w:ilvl="0" w:tplc="12F220A6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3B7A8D"/>
    <w:multiLevelType w:val="hybridMultilevel"/>
    <w:tmpl w:val="4806889C"/>
    <w:lvl w:ilvl="0" w:tplc="292001F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DF77CD"/>
    <w:multiLevelType w:val="hybridMultilevel"/>
    <w:tmpl w:val="A1CC930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723796096">
    <w:abstractNumId w:val="16"/>
  </w:num>
  <w:num w:numId="2" w16cid:durableId="2023819779">
    <w:abstractNumId w:val="9"/>
  </w:num>
  <w:num w:numId="3" w16cid:durableId="1960601420">
    <w:abstractNumId w:val="19"/>
  </w:num>
  <w:num w:numId="4" w16cid:durableId="131289604">
    <w:abstractNumId w:val="13"/>
  </w:num>
  <w:num w:numId="5" w16cid:durableId="1330868491">
    <w:abstractNumId w:val="1"/>
  </w:num>
  <w:num w:numId="6" w16cid:durableId="991059330">
    <w:abstractNumId w:val="10"/>
  </w:num>
  <w:num w:numId="7" w16cid:durableId="789860357">
    <w:abstractNumId w:val="7"/>
    <w:lvlOverride w:ilvl="0">
      <w:lvl w:ilvl="0">
        <w:numFmt w:val="lowerLetter"/>
        <w:lvlText w:val="%1."/>
        <w:lvlJc w:val="left"/>
      </w:lvl>
    </w:lvlOverride>
  </w:num>
  <w:num w:numId="8" w16cid:durableId="141119504">
    <w:abstractNumId w:val="7"/>
    <w:lvlOverride w:ilvl="0">
      <w:lvl w:ilvl="0">
        <w:numFmt w:val="lowerLetter"/>
        <w:lvlText w:val="%1."/>
        <w:lvlJc w:val="left"/>
      </w:lvl>
    </w:lvlOverride>
  </w:num>
  <w:num w:numId="9" w16cid:durableId="454565535">
    <w:abstractNumId w:val="7"/>
    <w:lvlOverride w:ilvl="0">
      <w:lvl w:ilvl="0">
        <w:numFmt w:val="lowerLetter"/>
        <w:lvlText w:val="%1."/>
        <w:lvlJc w:val="left"/>
      </w:lvl>
    </w:lvlOverride>
  </w:num>
  <w:num w:numId="10" w16cid:durableId="1395859214">
    <w:abstractNumId w:val="2"/>
  </w:num>
  <w:num w:numId="11" w16cid:durableId="1622810026">
    <w:abstractNumId w:val="11"/>
  </w:num>
  <w:num w:numId="12" w16cid:durableId="1424448599">
    <w:abstractNumId w:val="0"/>
  </w:num>
  <w:num w:numId="13" w16cid:durableId="603877009">
    <w:abstractNumId w:val="4"/>
  </w:num>
  <w:num w:numId="14" w16cid:durableId="1185753988">
    <w:abstractNumId w:val="6"/>
  </w:num>
  <w:num w:numId="15" w16cid:durableId="589048408">
    <w:abstractNumId w:val="12"/>
  </w:num>
  <w:num w:numId="16" w16cid:durableId="480999529">
    <w:abstractNumId w:val="8"/>
  </w:num>
  <w:num w:numId="17" w16cid:durableId="652872485">
    <w:abstractNumId w:val="14"/>
  </w:num>
  <w:num w:numId="18" w16cid:durableId="17838454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8782499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614463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8202669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570802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1980202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84227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MjMztzQ2MzUxtTRT0lEKTi0uzszPAykwrQUA7kEW9iwAAAA="/>
  </w:docVars>
  <w:rsids>
    <w:rsidRoot w:val="005A653D"/>
    <w:rsid w:val="0007008E"/>
    <w:rsid w:val="000A3094"/>
    <w:rsid w:val="000E1FE1"/>
    <w:rsid w:val="000F4D71"/>
    <w:rsid w:val="00105C96"/>
    <w:rsid w:val="00120621"/>
    <w:rsid w:val="00124A90"/>
    <w:rsid w:val="001A4316"/>
    <w:rsid w:val="001A5FF5"/>
    <w:rsid w:val="001B4792"/>
    <w:rsid w:val="001C280C"/>
    <w:rsid w:val="002B1650"/>
    <w:rsid w:val="002E024F"/>
    <w:rsid w:val="002E3669"/>
    <w:rsid w:val="00306D95"/>
    <w:rsid w:val="00331F3E"/>
    <w:rsid w:val="003F01FD"/>
    <w:rsid w:val="00434B2C"/>
    <w:rsid w:val="0043698A"/>
    <w:rsid w:val="00447C53"/>
    <w:rsid w:val="00560848"/>
    <w:rsid w:val="00580A74"/>
    <w:rsid w:val="00581F1B"/>
    <w:rsid w:val="005A653D"/>
    <w:rsid w:val="00621454"/>
    <w:rsid w:val="00633A0C"/>
    <w:rsid w:val="00675DF6"/>
    <w:rsid w:val="006A03A8"/>
    <w:rsid w:val="00707B1D"/>
    <w:rsid w:val="00755BBB"/>
    <w:rsid w:val="007A11D0"/>
    <w:rsid w:val="007A52B0"/>
    <w:rsid w:val="007B3D4D"/>
    <w:rsid w:val="007F419B"/>
    <w:rsid w:val="00814E69"/>
    <w:rsid w:val="00856A90"/>
    <w:rsid w:val="008B16DD"/>
    <w:rsid w:val="008B1E29"/>
    <w:rsid w:val="008C33E7"/>
    <w:rsid w:val="0098155B"/>
    <w:rsid w:val="009B6BDA"/>
    <w:rsid w:val="00A3233A"/>
    <w:rsid w:val="00AE70CA"/>
    <w:rsid w:val="00AE7C89"/>
    <w:rsid w:val="00B41051"/>
    <w:rsid w:val="00B50E84"/>
    <w:rsid w:val="00BB1AC3"/>
    <w:rsid w:val="00BF238F"/>
    <w:rsid w:val="00BF47FD"/>
    <w:rsid w:val="00C363B7"/>
    <w:rsid w:val="00C82E3E"/>
    <w:rsid w:val="00C86395"/>
    <w:rsid w:val="00CE1DD4"/>
    <w:rsid w:val="00D03000"/>
    <w:rsid w:val="00D45110"/>
    <w:rsid w:val="00D62E9E"/>
    <w:rsid w:val="00DB2F65"/>
    <w:rsid w:val="00DC6B36"/>
    <w:rsid w:val="00DD0718"/>
    <w:rsid w:val="00DF5D71"/>
    <w:rsid w:val="00E2334E"/>
    <w:rsid w:val="00E83093"/>
    <w:rsid w:val="00EA4496"/>
    <w:rsid w:val="00EC19D2"/>
    <w:rsid w:val="00F21328"/>
    <w:rsid w:val="00F25DE6"/>
    <w:rsid w:val="00F60EDD"/>
    <w:rsid w:val="00F83FF9"/>
    <w:rsid w:val="00FB16E1"/>
    <w:rsid w:val="00FC2714"/>
    <w:rsid w:val="00FE1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848FF"/>
  <w15:docId w15:val="{87DC470C-83B4-4A3A-BB68-1AFE035F1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653D"/>
    <w:pPr>
      <w:spacing w:after="200" w:line="276" w:lineRule="auto"/>
    </w:pPr>
    <w:rPr>
      <w:rFonts w:ascii="Calibri" w:eastAsia="Calibri" w:hAnsi="Calibri" w:cs="Times New Roman"/>
      <w:kern w:val="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653D"/>
    <w:pPr>
      <w:ind w:left="720"/>
      <w:contextualSpacing/>
    </w:pPr>
  </w:style>
  <w:style w:type="character" w:customStyle="1" w:styleId="fontstyle01">
    <w:name w:val="fontstyle01"/>
    <w:rsid w:val="00DD0718"/>
    <w:rPr>
      <w:rFonts w:ascii="TimesNewRomanPS-BoldMT" w:hAnsi="TimesNewRomanPS-BoldMT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rsid w:val="00DD0718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07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0718"/>
    <w:rPr>
      <w:rFonts w:ascii="Tahoma" w:eastAsia="Calibri" w:hAnsi="Tahoma" w:cs="Tahoma"/>
      <w:kern w:val="0"/>
      <w:sz w:val="16"/>
      <w:szCs w:val="16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663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6.png"/><Relationship Id="rId18" Type="http://schemas.openxmlformats.org/officeDocument/2006/relationships/oleObject" Target="embeddings/oleObject5.bin"/><Relationship Id="rId3" Type="http://schemas.openxmlformats.org/officeDocument/2006/relationships/settings" Target="settings.xml"/><Relationship Id="rId21" Type="http://schemas.openxmlformats.org/officeDocument/2006/relationships/chart" Target="charts/chart1.xml"/><Relationship Id="rId7" Type="http://schemas.openxmlformats.org/officeDocument/2006/relationships/image" Target="media/image3.png"/><Relationship Id="rId12" Type="http://schemas.openxmlformats.org/officeDocument/2006/relationships/oleObject" Target="embeddings/oleObject3.bin"/><Relationship Id="rId17" Type="http://schemas.openxmlformats.org/officeDocument/2006/relationships/oleObject" Target="embeddings/oleObject4.bin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oleObject" Target="embeddings/oleObject2.bin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7.png"/><Relationship Id="rId22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Book1" TargetMode="External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oleObject" Target="Book1" TargetMode="External"/><Relationship Id="rId1" Type="http://schemas.openxmlformats.org/officeDocument/2006/relationships/themeOverride" Target="../theme/themeOverrid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 Coverage in %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R$3:$R$8</c:f>
              <c:strCache>
                <c:ptCount val="6"/>
                <c:pt idx="0">
                  <c:v>CO1</c:v>
                </c:pt>
                <c:pt idx="1">
                  <c:v>CO2</c:v>
                </c:pt>
                <c:pt idx="2">
                  <c:v>CO3</c:v>
                </c:pt>
                <c:pt idx="3">
                  <c:v>CO4</c:v>
                </c:pt>
                <c:pt idx="4">
                  <c:v>CO5</c:v>
                </c:pt>
                <c:pt idx="5">
                  <c:v>CO6</c:v>
                </c:pt>
              </c:strCache>
            </c:strRef>
          </c:cat>
          <c:val>
            <c:numRef>
              <c:f>Sheet1!$S$3:$S$8</c:f>
              <c:numCache>
                <c:formatCode>General</c:formatCode>
                <c:ptCount val="6"/>
                <c:pt idx="0">
                  <c:v>10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92E-41A9-91BC-A1C7112F00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98015360"/>
        <c:axId val="298128128"/>
      </c:barChart>
      <c:catAx>
        <c:axId val="2980153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8128128"/>
        <c:crosses val="autoZero"/>
        <c:auto val="1"/>
        <c:lblAlgn val="ctr"/>
        <c:lblOffset val="100"/>
        <c:noMultiLvlLbl val="0"/>
      </c:catAx>
      <c:valAx>
        <c:axId val="2981281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801536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BL Coverage in %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9D91-4C39-8711-3020553AB6E8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9D91-4C39-8711-3020553AB6E8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9D91-4C39-8711-3020553AB6E8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1:$A$3</c:f>
              <c:strCache>
                <c:ptCount val="3"/>
                <c:pt idx="0">
                  <c:v>BL1</c:v>
                </c:pt>
                <c:pt idx="1">
                  <c:v>BL2</c:v>
                </c:pt>
                <c:pt idx="2">
                  <c:v>BL3</c:v>
                </c:pt>
              </c:strCache>
            </c:strRef>
          </c:cat>
          <c:val>
            <c:numRef>
              <c:f>Sheet1!$B$1:$B$3</c:f>
              <c:numCache>
                <c:formatCode>0.00%</c:formatCode>
                <c:ptCount val="3"/>
                <c:pt idx="0" formatCode="0%">
                  <c:v>0.4</c:v>
                </c:pt>
                <c:pt idx="1">
                  <c:v>0.33300000000000002</c:v>
                </c:pt>
                <c:pt idx="2">
                  <c:v>0.26700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9D91-4C39-8711-3020553AB6E8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8</Pages>
  <Words>1403</Words>
  <Characters>799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J Muthu Kumaran</dc:creator>
  <cp:lastModifiedBy>Karthikeyan Udaichi</cp:lastModifiedBy>
  <cp:revision>18</cp:revision>
  <cp:lastPrinted>2023-08-08T03:44:00Z</cp:lastPrinted>
  <dcterms:created xsi:type="dcterms:W3CDTF">2023-08-10T07:13:00Z</dcterms:created>
  <dcterms:modified xsi:type="dcterms:W3CDTF">2023-08-10T08:23:00Z</dcterms:modified>
</cp:coreProperties>
</file>